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8F2FA3" w14:textId="5DD722FC" w:rsidR="006C1660" w:rsidRPr="00D458CD" w:rsidRDefault="00207B01" w:rsidP="00D458CD">
      <w:pPr>
        <w:snapToGrid w:val="0"/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6D58DF">
        <w:rPr>
          <w:rFonts w:ascii="Times New Roman" w:hAnsi="Times New Roman" w:cs="Times New Roman"/>
          <w:sz w:val="24"/>
          <w:szCs w:val="24"/>
        </w:rPr>
        <w:t>Table S1: Number of citations of selected articles</w:t>
      </w:r>
    </w:p>
    <w:tbl>
      <w:tblPr>
        <w:tblStyle w:val="TableGrid"/>
        <w:tblW w:w="13750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27"/>
        <w:gridCol w:w="3735"/>
        <w:gridCol w:w="6945"/>
        <w:gridCol w:w="1843"/>
      </w:tblGrid>
      <w:tr w:rsidR="00D458CD" w14:paraId="6C5F8A62" w14:textId="77777777" w:rsidTr="00D16556">
        <w:trPr>
          <w:trHeight w:val="152"/>
        </w:trPr>
        <w:tc>
          <w:tcPr>
            <w:tcW w:w="1227" w:type="dxa"/>
            <w:tcBorders>
              <w:top w:val="single" w:sz="4" w:space="0" w:color="auto"/>
              <w:bottom w:val="single" w:sz="4" w:space="0" w:color="auto"/>
            </w:tcBorders>
          </w:tcPr>
          <w:p w14:paraId="2B58CA0D" w14:textId="77777777" w:rsidR="00D458CD" w:rsidRPr="00B44E3F" w:rsidRDefault="00D458CD" w:rsidP="00D16556">
            <w:pPr>
              <w:snapToGrid w:val="0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44E3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erial number</w:t>
            </w:r>
          </w:p>
        </w:tc>
        <w:tc>
          <w:tcPr>
            <w:tcW w:w="3735" w:type="dxa"/>
            <w:tcBorders>
              <w:top w:val="single" w:sz="4" w:space="0" w:color="auto"/>
              <w:bottom w:val="single" w:sz="4" w:space="0" w:color="auto"/>
            </w:tcBorders>
          </w:tcPr>
          <w:p w14:paraId="084C0D4C" w14:textId="77777777" w:rsidR="00D458CD" w:rsidRPr="00B44E3F" w:rsidRDefault="00D458CD" w:rsidP="00D16556">
            <w:pPr>
              <w:snapToGrid w:val="0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Authors/ </w:t>
            </w:r>
            <w:r w:rsidRPr="00B44E3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ferences</w:t>
            </w:r>
          </w:p>
        </w:tc>
        <w:tc>
          <w:tcPr>
            <w:tcW w:w="6945" w:type="dxa"/>
            <w:tcBorders>
              <w:top w:val="single" w:sz="4" w:space="0" w:color="auto"/>
              <w:bottom w:val="single" w:sz="4" w:space="0" w:color="auto"/>
            </w:tcBorders>
          </w:tcPr>
          <w:p w14:paraId="68A6D567" w14:textId="77777777" w:rsidR="00D458CD" w:rsidRDefault="00D458CD" w:rsidP="00D16556">
            <w:pPr>
              <w:snapToGrid w:val="0"/>
              <w:contextualSpacing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Title </w:t>
            </w:r>
          </w:p>
        </w:tc>
        <w:tc>
          <w:tcPr>
            <w:tcW w:w="1843" w:type="dxa"/>
            <w:tcBorders>
              <w:top w:val="single" w:sz="4" w:space="0" w:color="auto"/>
              <w:bottom w:val="single" w:sz="4" w:space="0" w:color="auto"/>
            </w:tcBorders>
          </w:tcPr>
          <w:p w14:paraId="6355C47B" w14:textId="77777777" w:rsidR="00D458CD" w:rsidRDefault="00D458CD" w:rsidP="00D16556">
            <w:pPr>
              <w:snapToGrid w:val="0"/>
              <w:contextualSpacing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ethod</w:t>
            </w:r>
          </w:p>
        </w:tc>
      </w:tr>
      <w:tr w:rsidR="00D458CD" w:rsidRPr="00B44E3F" w14:paraId="4F7B4EF4" w14:textId="77777777" w:rsidTr="00D16556">
        <w:trPr>
          <w:trHeight w:val="116"/>
        </w:trPr>
        <w:tc>
          <w:tcPr>
            <w:tcW w:w="1227" w:type="dxa"/>
            <w:tcBorders>
              <w:top w:val="single" w:sz="4" w:space="0" w:color="auto"/>
            </w:tcBorders>
          </w:tcPr>
          <w:p w14:paraId="284CBA6E" w14:textId="77777777" w:rsidR="00D458CD" w:rsidRPr="00B44E3F" w:rsidRDefault="00D458CD" w:rsidP="00D16556">
            <w:pPr>
              <w:snapToGrid w:val="0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44E3F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3735" w:type="dxa"/>
            <w:tcBorders>
              <w:top w:val="single" w:sz="4" w:space="0" w:color="auto"/>
            </w:tcBorders>
          </w:tcPr>
          <w:p w14:paraId="2298C5EF" w14:textId="77777777" w:rsidR="00D458CD" w:rsidRPr="00B44E3F" w:rsidRDefault="00D458CD" w:rsidP="00D16556">
            <w:pPr>
              <w:snapToGrid w:val="0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44E3F">
              <w:rPr>
                <w:rFonts w:ascii="Times New Roman" w:hAnsi="Times New Roman" w:cs="Times New Roman"/>
                <w:sz w:val="24"/>
                <w:szCs w:val="24"/>
              </w:rPr>
              <w:t xml:space="preserve">Zheng </w:t>
            </w:r>
            <w:r w:rsidRPr="00B44E3F">
              <w:rPr>
                <w:rStyle w:val="SubtleEmphasis"/>
                <w:szCs w:val="24"/>
              </w:rPr>
              <w:t>et al</w:t>
            </w:r>
            <w:r w:rsidRPr="00B44E3F">
              <w:rPr>
                <w:rFonts w:ascii="Times New Roman" w:hAnsi="Times New Roman" w:cs="Times New Roman"/>
                <w:sz w:val="24"/>
                <w:szCs w:val="24"/>
              </w:rPr>
              <w:t>. (2019)</w:t>
            </w:r>
          </w:p>
        </w:tc>
        <w:tc>
          <w:tcPr>
            <w:tcW w:w="6945" w:type="dxa"/>
            <w:tcBorders>
              <w:top w:val="single" w:sz="4" w:space="0" w:color="auto"/>
            </w:tcBorders>
          </w:tcPr>
          <w:p w14:paraId="59EE2F99" w14:textId="77777777" w:rsidR="00D458CD" w:rsidRPr="00B44E3F" w:rsidRDefault="00D458CD" w:rsidP="00D16556">
            <w:pPr>
              <w:snapToGrid w:val="0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58DF">
              <w:rPr>
                <w:rFonts w:ascii="Times New Roman" w:hAnsi="Times New Roman" w:cs="Times New Roman"/>
                <w:sz w:val="24"/>
                <w:szCs w:val="24"/>
              </w:rPr>
              <w:t>An application framework of digital twin and its case study</w:t>
            </w:r>
          </w:p>
        </w:tc>
        <w:tc>
          <w:tcPr>
            <w:tcW w:w="1843" w:type="dxa"/>
            <w:tcBorders>
              <w:top w:val="single" w:sz="4" w:space="0" w:color="auto"/>
            </w:tcBorders>
          </w:tcPr>
          <w:p w14:paraId="21A4EF41" w14:textId="77777777" w:rsidR="00D458CD" w:rsidRPr="00B44E3F" w:rsidRDefault="00D458CD" w:rsidP="00D16556">
            <w:pPr>
              <w:snapToGrid w:val="0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58DF">
              <w:rPr>
                <w:rFonts w:ascii="Times New Roman" w:hAnsi="Times New Roman" w:cs="Times New Roman"/>
                <w:sz w:val="24"/>
                <w:szCs w:val="24"/>
              </w:rPr>
              <w:t>Case study</w:t>
            </w:r>
          </w:p>
        </w:tc>
      </w:tr>
      <w:tr w:rsidR="00D458CD" w:rsidRPr="00B44E3F" w14:paraId="190BA79B" w14:textId="77777777" w:rsidTr="00D16556">
        <w:trPr>
          <w:trHeight w:val="125"/>
        </w:trPr>
        <w:tc>
          <w:tcPr>
            <w:tcW w:w="1227" w:type="dxa"/>
          </w:tcPr>
          <w:p w14:paraId="4890C546" w14:textId="77777777" w:rsidR="00D458CD" w:rsidRPr="00B44E3F" w:rsidRDefault="00D458CD" w:rsidP="00D16556">
            <w:pPr>
              <w:snapToGrid w:val="0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44E3F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3735" w:type="dxa"/>
          </w:tcPr>
          <w:p w14:paraId="74ECF813" w14:textId="77777777" w:rsidR="00D458CD" w:rsidRPr="00B44E3F" w:rsidRDefault="00D458CD" w:rsidP="00D16556">
            <w:pPr>
              <w:snapToGrid w:val="0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44E3F">
              <w:rPr>
                <w:rFonts w:ascii="Times New Roman" w:hAnsi="Times New Roman" w:cs="Times New Roman"/>
                <w:sz w:val="24"/>
                <w:szCs w:val="24"/>
              </w:rPr>
              <w:t xml:space="preserve">Hasan </w:t>
            </w:r>
            <w:r w:rsidRPr="00B44E3F">
              <w:rPr>
                <w:rStyle w:val="SubtleEmphasis"/>
                <w:szCs w:val="24"/>
              </w:rPr>
              <w:t>et al</w:t>
            </w:r>
            <w:r w:rsidRPr="00B44E3F">
              <w:rPr>
                <w:rFonts w:ascii="Times New Roman" w:hAnsi="Times New Roman" w:cs="Times New Roman"/>
                <w:sz w:val="24"/>
                <w:szCs w:val="24"/>
              </w:rPr>
              <w:t>. (2021)</w:t>
            </w:r>
          </w:p>
        </w:tc>
        <w:tc>
          <w:tcPr>
            <w:tcW w:w="6945" w:type="dxa"/>
          </w:tcPr>
          <w:p w14:paraId="41F5F573" w14:textId="77777777" w:rsidR="00D458CD" w:rsidRPr="00B44E3F" w:rsidRDefault="00D458CD" w:rsidP="00D16556">
            <w:pPr>
              <w:snapToGrid w:val="0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58DF">
              <w:rPr>
                <w:rFonts w:ascii="Times New Roman" w:hAnsi="Times New Roman" w:cs="Times New Roman"/>
                <w:sz w:val="24"/>
                <w:szCs w:val="24"/>
              </w:rPr>
              <w:t>Augmented reality and digital twin system for interaction with construction machinery</w:t>
            </w:r>
          </w:p>
        </w:tc>
        <w:tc>
          <w:tcPr>
            <w:tcW w:w="1843" w:type="dxa"/>
          </w:tcPr>
          <w:p w14:paraId="13D6230F" w14:textId="77777777" w:rsidR="00D458CD" w:rsidRPr="00B44E3F" w:rsidRDefault="00D458CD" w:rsidP="00D16556">
            <w:pPr>
              <w:snapToGrid w:val="0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58DF">
              <w:rPr>
                <w:rFonts w:ascii="Times New Roman" w:hAnsi="Times New Roman" w:cs="Times New Roman"/>
                <w:sz w:val="24"/>
                <w:szCs w:val="24"/>
              </w:rPr>
              <w:t>Laboratory experiment</w:t>
            </w:r>
          </w:p>
        </w:tc>
      </w:tr>
      <w:tr w:rsidR="00D458CD" w:rsidRPr="00B44E3F" w14:paraId="62330B18" w14:textId="77777777" w:rsidTr="00D16556">
        <w:trPr>
          <w:trHeight w:val="107"/>
        </w:trPr>
        <w:tc>
          <w:tcPr>
            <w:tcW w:w="1227" w:type="dxa"/>
          </w:tcPr>
          <w:p w14:paraId="6F299EC7" w14:textId="77777777" w:rsidR="00D458CD" w:rsidRPr="00B44E3F" w:rsidRDefault="00D458CD" w:rsidP="00D16556">
            <w:pPr>
              <w:snapToGrid w:val="0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44E3F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3735" w:type="dxa"/>
          </w:tcPr>
          <w:p w14:paraId="2ABD1E59" w14:textId="77777777" w:rsidR="00D458CD" w:rsidRPr="00B44E3F" w:rsidRDefault="00D458CD" w:rsidP="00D16556">
            <w:pPr>
              <w:snapToGrid w:val="0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44E3F">
              <w:rPr>
                <w:rFonts w:ascii="Times New Roman" w:hAnsi="Times New Roman" w:cs="Times New Roman"/>
                <w:sz w:val="24"/>
                <w:szCs w:val="24"/>
              </w:rPr>
              <w:t xml:space="preserve">Sacks </w:t>
            </w:r>
            <w:r w:rsidRPr="00B44E3F">
              <w:rPr>
                <w:rStyle w:val="SubtleEmphasis"/>
                <w:szCs w:val="24"/>
              </w:rPr>
              <w:t>et al</w:t>
            </w:r>
            <w:r w:rsidRPr="00B44E3F">
              <w:rPr>
                <w:rFonts w:ascii="Times New Roman" w:hAnsi="Times New Roman" w:cs="Times New Roman"/>
                <w:sz w:val="24"/>
                <w:szCs w:val="24"/>
              </w:rPr>
              <w:t>. (2020)</w:t>
            </w:r>
          </w:p>
        </w:tc>
        <w:tc>
          <w:tcPr>
            <w:tcW w:w="6945" w:type="dxa"/>
          </w:tcPr>
          <w:p w14:paraId="3441FF18" w14:textId="77777777" w:rsidR="00D458CD" w:rsidRPr="00B44E3F" w:rsidRDefault="00D458CD" w:rsidP="00D16556">
            <w:pPr>
              <w:snapToGrid w:val="0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58DF">
              <w:rPr>
                <w:rFonts w:ascii="Times New Roman" w:hAnsi="Times New Roman" w:cs="Times New Roman"/>
                <w:sz w:val="24"/>
                <w:szCs w:val="24"/>
              </w:rPr>
              <w:t>Construction with digital twin information systems</w:t>
            </w:r>
          </w:p>
        </w:tc>
        <w:tc>
          <w:tcPr>
            <w:tcW w:w="1843" w:type="dxa"/>
          </w:tcPr>
          <w:p w14:paraId="62E40F7D" w14:textId="77777777" w:rsidR="00D458CD" w:rsidRPr="00B44E3F" w:rsidRDefault="00D458CD" w:rsidP="00D16556">
            <w:pPr>
              <w:snapToGrid w:val="0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58DF">
              <w:rPr>
                <w:rFonts w:ascii="Times New Roman" w:hAnsi="Times New Roman" w:cs="Times New Roman"/>
                <w:sz w:val="24"/>
                <w:szCs w:val="24"/>
              </w:rPr>
              <w:t>Case study</w:t>
            </w:r>
          </w:p>
        </w:tc>
      </w:tr>
      <w:tr w:rsidR="00D458CD" w:rsidRPr="00B44E3F" w14:paraId="5B5786B3" w14:textId="77777777" w:rsidTr="00D16556">
        <w:trPr>
          <w:trHeight w:val="179"/>
        </w:trPr>
        <w:tc>
          <w:tcPr>
            <w:tcW w:w="1227" w:type="dxa"/>
          </w:tcPr>
          <w:p w14:paraId="5B3D8C02" w14:textId="77777777" w:rsidR="00D458CD" w:rsidRPr="00B44E3F" w:rsidRDefault="00D458CD" w:rsidP="00D16556">
            <w:pPr>
              <w:snapToGrid w:val="0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44E3F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3735" w:type="dxa"/>
          </w:tcPr>
          <w:p w14:paraId="6330FEF8" w14:textId="77777777" w:rsidR="00D458CD" w:rsidRPr="00B44E3F" w:rsidRDefault="00D458CD" w:rsidP="00D16556">
            <w:pPr>
              <w:snapToGrid w:val="0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44E3F">
              <w:rPr>
                <w:rFonts w:ascii="Times New Roman" w:hAnsi="Times New Roman" w:cs="Times New Roman"/>
                <w:sz w:val="24"/>
                <w:szCs w:val="24"/>
              </w:rPr>
              <w:t>Alizadehsalehi</w:t>
            </w:r>
            <w:proofErr w:type="spellEnd"/>
            <w:r w:rsidRPr="00B44E3F">
              <w:rPr>
                <w:rFonts w:ascii="Times New Roman" w:hAnsi="Times New Roman" w:cs="Times New Roman"/>
                <w:sz w:val="24"/>
                <w:szCs w:val="24"/>
              </w:rPr>
              <w:t xml:space="preserve"> and </w:t>
            </w:r>
            <w:proofErr w:type="spellStart"/>
            <w:r w:rsidRPr="00B44E3F">
              <w:rPr>
                <w:rFonts w:ascii="Times New Roman" w:hAnsi="Times New Roman" w:cs="Times New Roman"/>
                <w:sz w:val="24"/>
                <w:szCs w:val="24"/>
              </w:rPr>
              <w:t>Yitmen</w:t>
            </w:r>
            <w:proofErr w:type="spellEnd"/>
            <w:r w:rsidRPr="00B44E3F">
              <w:rPr>
                <w:rFonts w:ascii="Times New Roman" w:hAnsi="Times New Roman" w:cs="Times New Roman"/>
                <w:sz w:val="24"/>
                <w:szCs w:val="24"/>
              </w:rPr>
              <w:t xml:space="preserve"> (2021)</w:t>
            </w:r>
          </w:p>
        </w:tc>
        <w:tc>
          <w:tcPr>
            <w:tcW w:w="6945" w:type="dxa"/>
          </w:tcPr>
          <w:p w14:paraId="69B24C8E" w14:textId="77777777" w:rsidR="00D458CD" w:rsidRPr="001A508B" w:rsidRDefault="00D458CD" w:rsidP="00D16556">
            <w:pPr>
              <w:snapToGrid w:val="0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A508B">
              <w:rPr>
                <w:rFonts w:ascii="Times New Roman" w:hAnsi="Times New Roman" w:cs="Times New Roman"/>
                <w:sz w:val="24"/>
                <w:szCs w:val="24"/>
              </w:rPr>
              <w:t>Digital twin-based progress monitoring management model through reality capture to extended reality technologies (DRX)</w:t>
            </w:r>
          </w:p>
        </w:tc>
        <w:tc>
          <w:tcPr>
            <w:tcW w:w="1843" w:type="dxa"/>
          </w:tcPr>
          <w:p w14:paraId="782FC2F7" w14:textId="77777777" w:rsidR="00D458CD" w:rsidRPr="001A508B" w:rsidRDefault="00D458CD" w:rsidP="00D16556">
            <w:pPr>
              <w:snapToGrid w:val="0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A508B">
              <w:rPr>
                <w:rFonts w:ascii="Times New Roman" w:hAnsi="Times New Roman" w:cs="Times New Roman"/>
                <w:sz w:val="24"/>
                <w:szCs w:val="24"/>
              </w:rPr>
              <w:t>Quantitative model</w:t>
            </w:r>
          </w:p>
        </w:tc>
      </w:tr>
      <w:tr w:rsidR="00D458CD" w:rsidRPr="00E20AB4" w14:paraId="0C05A353" w14:textId="77777777" w:rsidTr="00D16556">
        <w:trPr>
          <w:trHeight w:val="71"/>
        </w:trPr>
        <w:tc>
          <w:tcPr>
            <w:tcW w:w="1227" w:type="dxa"/>
          </w:tcPr>
          <w:p w14:paraId="47D75C5D" w14:textId="77777777" w:rsidR="00D458CD" w:rsidRPr="00B44E3F" w:rsidRDefault="00D458CD" w:rsidP="00D16556">
            <w:pPr>
              <w:snapToGrid w:val="0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44E3F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3735" w:type="dxa"/>
          </w:tcPr>
          <w:p w14:paraId="2BFF45BC" w14:textId="77777777" w:rsidR="00D458CD" w:rsidRPr="00B44E3F" w:rsidRDefault="00D458CD" w:rsidP="00D16556">
            <w:pPr>
              <w:snapToGrid w:val="0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44E3F">
              <w:rPr>
                <w:rFonts w:ascii="Times New Roman" w:hAnsi="Times New Roman" w:cs="Times New Roman"/>
                <w:sz w:val="24"/>
                <w:szCs w:val="24"/>
              </w:rPr>
              <w:t xml:space="preserve">Jiang </w:t>
            </w:r>
            <w:r w:rsidRPr="00B44E3F">
              <w:rPr>
                <w:rStyle w:val="SubtleEmphasis"/>
                <w:szCs w:val="24"/>
              </w:rPr>
              <w:t>et al</w:t>
            </w:r>
            <w:r w:rsidRPr="00B44E3F">
              <w:rPr>
                <w:rFonts w:ascii="Times New Roman" w:hAnsi="Times New Roman" w:cs="Times New Roman"/>
                <w:sz w:val="24"/>
                <w:szCs w:val="24"/>
              </w:rPr>
              <w:t>. (2021b)</w:t>
            </w:r>
          </w:p>
        </w:tc>
        <w:tc>
          <w:tcPr>
            <w:tcW w:w="6945" w:type="dxa"/>
          </w:tcPr>
          <w:p w14:paraId="7B2310FD" w14:textId="77777777" w:rsidR="00D458CD" w:rsidRPr="001A508B" w:rsidRDefault="00D458CD" w:rsidP="00D16556">
            <w:pPr>
              <w:snapToGrid w:val="0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A508B">
              <w:rPr>
                <w:rFonts w:ascii="Times New Roman" w:hAnsi="Times New Roman" w:cs="Times New Roman"/>
                <w:sz w:val="24"/>
                <w:szCs w:val="24"/>
              </w:rPr>
              <w:t>Intelligent Building Construction Management Based on BIM Digital Twin</w:t>
            </w:r>
          </w:p>
        </w:tc>
        <w:tc>
          <w:tcPr>
            <w:tcW w:w="1843" w:type="dxa"/>
          </w:tcPr>
          <w:p w14:paraId="0B4FB5FF" w14:textId="77777777" w:rsidR="00D458CD" w:rsidRPr="001A508B" w:rsidRDefault="00D458CD" w:rsidP="00D16556">
            <w:pPr>
              <w:snapToGrid w:val="0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A508B">
              <w:rPr>
                <w:rFonts w:ascii="Times New Roman" w:hAnsi="Times New Roman" w:cs="Times New Roman"/>
                <w:sz w:val="24"/>
                <w:szCs w:val="24"/>
              </w:rPr>
              <w:t>Laboratory experiment</w:t>
            </w:r>
          </w:p>
        </w:tc>
      </w:tr>
      <w:tr w:rsidR="00D458CD" w:rsidRPr="00B44E3F" w14:paraId="696F7C95" w14:textId="77777777" w:rsidTr="00D16556">
        <w:trPr>
          <w:trHeight w:val="53"/>
        </w:trPr>
        <w:tc>
          <w:tcPr>
            <w:tcW w:w="1227" w:type="dxa"/>
          </w:tcPr>
          <w:p w14:paraId="4F5756A8" w14:textId="77777777" w:rsidR="00D458CD" w:rsidRPr="00B44E3F" w:rsidRDefault="00D458CD" w:rsidP="00D16556">
            <w:pPr>
              <w:snapToGrid w:val="0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44E3F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3735" w:type="dxa"/>
          </w:tcPr>
          <w:p w14:paraId="64A44B03" w14:textId="77777777" w:rsidR="00D458CD" w:rsidRPr="00B44E3F" w:rsidRDefault="00D458CD" w:rsidP="00D16556">
            <w:pPr>
              <w:snapToGrid w:val="0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44E3F">
              <w:rPr>
                <w:rFonts w:ascii="Times New Roman" w:hAnsi="Times New Roman" w:cs="Times New Roman"/>
                <w:sz w:val="24"/>
                <w:szCs w:val="24"/>
              </w:rPr>
              <w:t xml:space="preserve">Xu </w:t>
            </w:r>
            <w:r w:rsidRPr="00B44E3F">
              <w:rPr>
                <w:rStyle w:val="SubtleEmphasis"/>
                <w:szCs w:val="24"/>
              </w:rPr>
              <w:t>et al</w:t>
            </w:r>
            <w:r w:rsidRPr="00B44E3F">
              <w:rPr>
                <w:rFonts w:ascii="Times New Roman" w:hAnsi="Times New Roman" w:cs="Times New Roman"/>
                <w:sz w:val="24"/>
                <w:szCs w:val="24"/>
              </w:rPr>
              <w:t>. (2019)</w:t>
            </w:r>
          </w:p>
        </w:tc>
        <w:tc>
          <w:tcPr>
            <w:tcW w:w="6945" w:type="dxa"/>
          </w:tcPr>
          <w:p w14:paraId="0DDEA615" w14:textId="77777777" w:rsidR="00D458CD" w:rsidRPr="001A508B" w:rsidRDefault="00D458CD" w:rsidP="00D16556">
            <w:pPr>
              <w:snapToGrid w:val="0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A508B">
              <w:rPr>
                <w:rFonts w:ascii="Times New Roman" w:hAnsi="Times New Roman" w:cs="Times New Roman"/>
                <w:sz w:val="24"/>
                <w:szCs w:val="24"/>
              </w:rPr>
              <w:t>Cognitive facility management’: Deﬁnition, system architecture, and example scenario</w:t>
            </w:r>
          </w:p>
        </w:tc>
        <w:tc>
          <w:tcPr>
            <w:tcW w:w="1843" w:type="dxa"/>
          </w:tcPr>
          <w:p w14:paraId="31962E00" w14:textId="77777777" w:rsidR="00D458CD" w:rsidRPr="001A508B" w:rsidRDefault="00D458CD" w:rsidP="00D16556">
            <w:pPr>
              <w:snapToGrid w:val="0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A508B">
              <w:rPr>
                <w:rFonts w:ascii="Times New Roman" w:hAnsi="Times New Roman" w:cs="Times New Roman"/>
                <w:sz w:val="24"/>
                <w:szCs w:val="24"/>
              </w:rPr>
              <w:t>Case study</w:t>
            </w:r>
          </w:p>
        </w:tc>
      </w:tr>
      <w:tr w:rsidR="00D458CD" w:rsidRPr="00B44E3F" w14:paraId="13BED818" w14:textId="77777777" w:rsidTr="00D16556">
        <w:trPr>
          <w:trHeight w:val="117"/>
        </w:trPr>
        <w:tc>
          <w:tcPr>
            <w:tcW w:w="1227" w:type="dxa"/>
          </w:tcPr>
          <w:p w14:paraId="750B3E03" w14:textId="77777777" w:rsidR="00D458CD" w:rsidRPr="00B44E3F" w:rsidRDefault="00D458CD" w:rsidP="00D16556">
            <w:pPr>
              <w:snapToGrid w:val="0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44E3F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3735" w:type="dxa"/>
          </w:tcPr>
          <w:p w14:paraId="4B56E9C8" w14:textId="77777777" w:rsidR="00D458CD" w:rsidRPr="00B44E3F" w:rsidRDefault="00D458CD" w:rsidP="00D16556">
            <w:pPr>
              <w:snapToGrid w:val="0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44E3F">
              <w:rPr>
                <w:rFonts w:ascii="Times New Roman" w:hAnsi="Times New Roman" w:cs="Times New Roman"/>
                <w:sz w:val="24"/>
                <w:szCs w:val="24"/>
              </w:rPr>
              <w:t xml:space="preserve">Zhuang </w:t>
            </w:r>
            <w:r w:rsidRPr="00B44E3F">
              <w:rPr>
                <w:rStyle w:val="SubtleEmphasis"/>
                <w:szCs w:val="24"/>
              </w:rPr>
              <w:t>et al</w:t>
            </w:r>
            <w:r w:rsidRPr="00B44E3F">
              <w:rPr>
                <w:rFonts w:ascii="Times New Roman" w:hAnsi="Times New Roman" w:cs="Times New Roman"/>
                <w:sz w:val="24"/>
                <w:szCs w:val="24"/>
              </w:rPr>
              <w:t>. (2018)</w:t>
            </w:r>
          </w:p>
        </w:tc>
        <w:tc>
          <w:tcPr>
            <w:tcW w:w="6945" w:type="dxa"/>
          </w:tcPr>
          <w:p w14:paraId="60537EB0" w14:textId="77777777" w:rsidR="00D458CD" w:rsidRPr="00B44E3F" w:rsidRDefault="00D458CD" w:rsidP="00D16556">
            <w:pPr>
              <w:snapToGrid w:val="0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58DF">
              <w:rPr>
                <w:rFonts w:ascii="Times New Roman" w:hAnsi="Times New Roman" w:cs="Times New Roman"/>
                <w:sz w:val="24"/>
                <w:szCs w:val="24"/>
              </w:rPr>
              <w:t xml:space="preserve">Digital twin-based smart production management and control framework for the complex product assembly </w:t>
            </w:r>
            <w:proofErr w:type="gramStart"/>
            <w:r w:rsidRPr="006D58DF">
              <w:rPr>
                <w:rFonts w:ascii="Times New Roman" w:hAnsi="Times New Roman" w:cs="Times New Roman"/>
                <w:sz w:val="24"/>
                <w:szCs w:val="24"/>
              </w:rPr>
              <w:t>shop-floor</w:t>
            </w:r>
            <w:proofErr w:type="gramEnd"/>
          </w:p>
        </w:tc>
        <w:tc>
          <w:tcPr>
            <w:tcW w:w="1843" w:type="dxa"/>
          </w:tcPr>
          <w:p w14:paraId="7E300864" w14:textId="77777777" w:rsidR="00D458CD" w:rsidRPr="00B44E3F" w:rsidRDefault="00D458CD" w:rsidP="00D16556">
            <w:pPr>
              <w:snapToGrid w:val="0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58DF">
              <w:rPr>
                <w:rFonts w:ascii="Times New Roman" w:hAnsi="Times New Roman" w:cs="Times New Roman"/>
                <w:sz w:val="24"/>
                <w:szCs w:val="24"/>
              </w:rPr>
              <w:t>Case study</w:t>
            </w:r>
          </w:p>
        </w:tc>
      </w:tr>
      <w:tr w:rsidR="00D458CD" w:rsidRPr="00B44E3F" w14:paraId="45ADBBAE" w14:textId="77777777" w:rsidTr="00D16556">
        <w:trPr>
          <w:trHeight w:val="53"/>
        </w:trPr>
        <w:tc>
          <w:tcPr>
            <w:tcW w:w="1227" w:type="dxa"/>
          </w:tcPr>
          <w:p w14:paraId="1B74DCA0" w14:textId="77777777" w:rsidR="00D458CD" w:rsidRPr="00B44E3F" w:rsidRDefault="00D458CD" w:rsidP="00D16556">
            <w:pPr>
              <w:snapToGrid w:val="0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44E3F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3735" w:type="dxa"/>
          </w:tcPr>
          <w:p w14:paraId="6D4099AC" w14:textId="77777777" w:rsidR="00D458CD" w:rsidRPr="00B44E3F" w:rsidRDefault="00D458CD" w:rsidP="00D16556">
            <w:pPr>
              <w:snapToGrid w:val="0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44E3F">
              <w:rPr>
                <w:rFonts w:ascii="Times New Roman" w:hAnsi="Times New Roman" w:cs="Times New Roman"/>
                <w:sz w:val="24"/>
                <w:szCs w:val="24"/>
              </w:rPr>
              <w:t xml:space="preserve">Peng </w:t>
            </w:r>
            <w:r w:rsidRPr="00B44E3F">
              <w:rPr>
                <w:rStyle w:val="SubtleEmphasis"/>
                <w:szCs w:val="24"/>
              </w:rPr>
              <w:t>et al</w:t>
            </w:r>
            <w:r w:rsidRPr="00B44E3F">
              <w:rPr>
                <w:rFonts w:ascii="Times New Roman" w:hAnsi="Times New Roman" w:cs="Times New Roman"/>
                <w:sz w:val="24"/>
                <w:szCs w:val="24"/>
              </w:rPr>
              <w:t>. (2020)</w:t>
            </w:r>
          </w:p>
        </w:tc>
        <w:tc>
          <w:tcPr>
            <w:tcW w:w="6945" w:type="dxa"/>
          </w:tcPr>
          <w:p w14:paraId="62545A7C" w14:textId="77777777" w:rsidR="00D458CD" w:rsidRPr="00B44E3F" w:rsidRDefault="00D458CD" w:rsidP="00D16556">
            <w:pPr>
              <w:snapToGrid w:val="0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58DF">
              <w:rPr>
                <w:rFonts w:ascii="Times New Roman" w:hAnsi="Times New Roman" w:cs="Times New Roman"/>
                <w:sz w:val="24"/>
                <w:szCs w:val="24"/>
              </w:rPr>
              <w:t>Digital Twin Hospital Buildings: An Exemplary Case Study through Continuous Lifecycle Integration</w:t>
            </w:r>
          </w:p>
        </w:tc>
        <w:tc>
          <w:tcPr>
            <w:tcW w:w="1843" w:type="dxa"/>
          </w:tcPr>
          <w:p w14:paraId="592042C1" w14:textId="77777777" w:rsidR="00D458CD" w:rsidRPr="00B44E3F" w:rsidRDefault="00D458CD" w:rsidP="00D16556">
            <w:pPr>
              <w:snapToGrid w:val="0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58DF">
              <w:rPr>
                <w:rFonts w:ascii="Times New Roman" w:hAnsi="Times New Roman" w:cs="Times New Roman"/>
                <w:sz w:val="24"/>
                <w:szCs w:val="24"/>
              </w:rPr>
              <w:t>Case study</w:t>
            </w:r>
          </w:p>
        </w:tc>
      </w:tr>
      <w:tr w:rsidR="00D458CD" w:rsidRPr="00B44E3F" w14:paraId="4540F43A" w14:textId="77777777" w:rsidTr="00D16556">
        <w:trPr>
          <w:trHeight w:val="53"/>
        </w:trPr>
        <w:tc>
          <w:tcPr>
            <w:tcW w:w="1227" w:type="dxa"/>
          </w:tcPr>
          <w:p w14:paraId="3505ECAF" w14:textId="77777777" w:rsidR="00D458CD" w:rsidRPr="00B44E3F" w:rsidRDefault="00D458CD" w:rsidP="00D16556">
            <w:pPr>
              <w:snapToGrid w:val="0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44E3F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3735" w:type="dxa"/>
          </w:tcPr>
          <w:p w14:paraId="3F55D3AF" w14:textId="77777777" w:rsidR="00D458CD" w:rsidRPr="00B44E3F" w:rsidRDefault="00D458CD" w:rsidP="00D16556">
            <w:pPr>
              <w:snapToGrid w:val="0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44E3F">
              <w:rPr>
                <w:rFonts w:ascii="Times New Roman" w:hAnsi="Times New Roman" w:cs="Times New Roman"/>
                <w:sz w:val="24"/>
                <w:szCs w:val="24"/>
              </w:rPr>
              <w:t xml:space="preserve">Kim </w:t>
            </w:r>
            <w:r w:rsidRPr="00B44E3F">
              <w:rPr>
                <w:rStyle w:val="SubtleEmphasis"/>
                <w:szCs w:val="24"/>
              </w:rPr>
              <w:t>et al</w:t>
            </w:r>
            <w:r w:rsidRPr="00B44E3F">
              <w:rPr>
                <w:rFonts w:ascii="Times New Roman" w:hAnsi="Times New Roman" w:cs="Times New Roman"/>
                <w:sz w:val="24"/>
                <w:szCs w:val="24"/>
              </w:rPr>
              <w:t>. (2021)</w:t>
            </w:r>
          </w:p>
        </w:tc>
        <w:tc>
          <w:tcPr>
            <w:tcW w:w="6945" w:type="dxa"/>
          </w:tcPr>
          <w:p w14:paraId="5AA6BFCF" w14:textId="77777777" w:rsidR="00D458CD" w:rsidRPr="00B44E3F" w:rsidRDefault="00D458CD" w:rsidP="00D16556">
            <w:pPr>
              <w:snapToGrid w:val="0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58DF">
              <w:rPr>
                <w:rFonts w:ascii="Times New Roman" w:hAnsi="Times New Roman" w:cs="Times New Roman"/>
                <w:sz w:val="24"/>
                <w:szCs w:val="24"/>
              </w:rPr>
              <w:t>Enhanced subcontractors’ allocation for apartment construction project applying conceptual 4D digital twin framework</w:t>
            </w:r>
          </w:p>
        </w:tc>
        <w:tc>
          <w:tcPr>
            <w:tcW w:w="1843" w:type="dxa"/>
          </w:tcPr>
          <w:p w14:paraId="4A193CDE" w14:textId="77777777" w:rsidR="00D458CD" w:rsidRPr="00B44E3F" w:rsidRDefault="00D458CD" w:rsidP="00D16556">
            <w:pPr>
              <w:snapToGrid w:val="0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58DF">
              <w:rPr>
                <w:rFonts w:ascii="Times New Roman" w:hAnsi="Times New Roman" w:cs="Times New Roman"/>
                <w:sz w:val="24"/>
                <w:szCs w:val="24"/>
              </w:rPr>
              <w:t>Case study</w:t>
            </w:r>
          </w:p>
        </w:tc>
      </w:tr>
      <w:tr w:rsidR="00D458CD" w:rsidRPr="00B44E3F" w14:paraId="088CD091" w14:textId="77777777" w:rsidTr="00D16556">
        <w:trPr>
          <w:trHeight w:val="53"/>
        </w:trPr>
        <w:tc>
          <w:tcPr>
            <w:tcW w:w="1227" w:type="dxa"/>
          </w:tcPr>
          <w:p w14:paraId="67E63E44" w14:textId="77777777" w:rsidR="00D458CD" w:rsidRPr="00B44E3F" w:rsidRDefault="00D458CD" w:rsidP="00D16556">
            <w:pPr>
              <w:snapToGrid w:val="0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44E3F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3735" w:type="dxa"/>
          </w:tcPr>
          <w:p w14:paraId="06EFB7CF" w14:textId="77777777" w:rsidR="00D458CD" w:rsidRPr="00B44E3F" w:rsidRDefault="00D458CD" w:rsidP="00D16556">
            <w:pPr>
              <w:snapToGrid w:val="0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44E3F">
              <w:rPr>
                <w:rFonts w:ascii="Times New Roman" w:hAnsi="Times New Roman" w:cs="Times New Roman"/>
                <w:sz w:val="24"/>
                <w:szCs w:val="24"/>
              </w:rPr>
              <w:t>Jiang (2021)</w:t>
            </w:r>
          </w:p>
        </w:tc>
        <w:tc>
          <w:tcPr>
            <w:tcW w:w="6945" w:type="dxa"/>
          </w:tcPr>
          <w:p w14:paraId="356B3267" w14:textId="77777777" w:rsidR="00D458CD" w:rsidRPr="00B44E3F" w:rsidRDefault="00D458CD" w:rsidP="00D16556">
            <w:pPr>
              <w:snapToGrid w:val="0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58DF">
              <w:rPr>
                <w:rFonts w:ascii="Times New Roman" w:hAnsi="Times New Roman" w:cs="Times New Roman"/>
                <w:sz w:val="24"/>
                <w:szCs w:val="24"/>
              </w:rPr>
              <w:t>Intelligent Building Construction Management Based on BIM Digital Twin</w:t>
            </w:r>
          </w:p>
        </w:tc>
        <w:tc>
          <w:tcPr>
            <w:tcW w:w="1843" w:type="dxa"/>
          </w:tcPr>
          <w:p w14:paraId="6C7967B7" w14:textId="77777777" w:rsidR="00D458CD" w:rsidRPr="00B44E3F" w:rsidRDefault="00D458CD" w:rsidP="00D16556">
            <w:pPr>
              <w:snapToGrid w:val="0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58DF">
              <w:rPr>
                <w:rFonts w:ascii="Times New Roman" w:hAnsi="Times New Roman" w:cs="Times New Roman"/>
                <w:sz w:val="24"/>
                <w:szCs w:val="24"/>
              </w:rPr>
              <w:t>Laboratory experiment</w:t>
            </w:r>
          </w:p>
        </w:tc>
      </w:tr>
      <w:tr w:rsidR="00D458CD" w:rsidRPr="00B44E3F" w14:paraId="602631C6" w14:textId="77777777" w:rsidTr="00D16556">
        <w:trPr>
          <w:trHeight w:val="62"/>
        </w:trPr>
        <w:tc>
          <w:tcPr>
            <w:tcW w:w="1227" w:type="dxa"/>
          </w:tcPr>
          <w:p w14:paraId="1D2A1289" w14:textId="77777777" w:rsidR="00D458CD" w:rsidRPr="00B44E3F" w:rsidRDefault="00D458CD" w:rsidP="00D16556">
            <w:pPr>
              <w:snapToGrid w:val="0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44E3F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3735" w:type="dxa"/>
          </w:tcPr>
          <w:p w14:paraId="7215CCA9" w14:textId="77777777" w:rsidR="00D458CD" w:rsidRPr="00B44E3F" w:rsidRDefault="00D458CD" w:rsidP="00D16556">
            <w:pPr>
              <w:snapToGrid w:val="0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44E3F">
              <w:rPr>
                <w:rFonts w:ascii="Times New Roman" w:hAnsi="Times New Roman" w:cs="Times New Roman"/>
                <w:sz w:val="24"/>
                <w:szCs w:val="24"/>
              </w:rPr>
              <w:t xml:space="preserve">Antonio </w:t>
            </w:r>
            <w:r w:rsidRPr="00B44E3F">
              <w:rPr>
                <w:rStyle w:val="SubtleEmphasis"/>
                <w:szCs w:val="24"/>
              </w:rPr>
              <w:t>et al</w:t>
            </w:r>
            <w:r w:rsidRPr="00B44E3F">
              <w:rPr>
                <w:rFonts w:ascii="Times New Roman" w:hAnsi="Times New Roman" w:cs="Times New Roman"/>
                <w:sz w:val="24"/>
                <w:szCs w:val="24"/>
              </w:rPr>
              <w:t>. (2019)</w:t>
            </w:r>
          </w:p>
        </w:tc>
        <w:tc>
          <w:tcPr>
            <w:tcW w:w="6945" w:type="dxa"/>
          </w:tcPr>
          <w:p w14:paraId="495966C1" w14:textId="77777777" w:rsidR="00D458CD" w:rsidRPr="00B44E3F" w:rsidRDefault="00D458CD" w:rsidP="00D16556">
            <w:pPr>
              <w:snapToGrid w:val="0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58DF">
              <w:rPr>
                <w:rFonts w:ascii="Times New Roman" w:hAnsi="Times New Roman" w:cs="Times New Roman"/>
                <w:sz w:val="24"/>
                <w:szCs w:val="24"/>
              </w:rPr>
              <w:t>Office building occupancy monitoring through image recognition sensors</w:t>
            </w:r>
          </w:p>
        </w:tc>
        <w:tc>
          <w:tcPr>
            <w:tcW w:w="1843" w:type="dxa"/>
          </w:tcPr>
          <w:p w14:paraId="05C7E198" w14:textId="77777777" w:rsidR="00D458CD" w:rsidRPr="00B44E3F" w:rsidRDefault="00D458CD" w:rsidP="00D16556">
            <w:pPr>
              <w:snapToGrid w:val="0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 w:rsidRPr="006D58DF">
              <w:rPr>
                <w:rFonts w:ascii="Times New Roman" w:hAnsi="Times New Roman" w:cs="Times New Roman"/>
                <w:sz w:val="24"/>
                <w:szCs w:val="24"/>
              </w:rPr>
              <w:t>Laboratory  experiment</w:t>
            </w:r>
            <w:proofErr w:type="gramEnd"/>
          </w:p>
        </w:tc>
      </w:tr>
      <w:tr w:rsidR="00D458CD" w:rsidRPr="00B44E3F" w14:paraId="27119730" w14:textId="77777777" w:rsidTr="00D16556">
        <w:trPr>
          <w:trHeight w:val="144"/>
        </w:trPr>
        <w:tc>
          <w:tcPr>
            <w:tcW w:w="1227" w:type="dxa"/>
          </w:tcPr>
          <w:p w14:paraId="3450638E" w14:textId="77777777" w:rsidR="00D458CD" w:rsidRPr="00B44E3F" w:rsidRDefault="00D458CD" w:rsidP="00D16556">
            <w:pPr>
              <w:snapToGrid w:val="0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44E3F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3735" w:type="dxa"/>
          </w:tcPr>
          <w:p w14:paraId="0B080446" w14:textId="77777777" w:rsidR="00D458CD" w:rsidRPr="00B44E3F" w:rsidRDefault="00D458CD" w:rsidP="00D16556">
            <w:pPr>
              <w:snapToGrid w:val="0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44E3F">
              <w:rPr>
                <w:rFonts w:ascii="Times New Roman" w:hAnsi="Times New Roman" w:cs="Times New Roman"/>
                <w:sz w:val="24"/>
                <w:szCs w:val="24"/>
              </w:rPr>
              <w:t xml:space="preserve">Wu </w:t>
            </w:r>
            <w:r w:rsidRPr="00B44E3F">
              <w:rPr>
                <w:rStyle w:val="SubtleEmphasis"/>
                <w:szCs w:val="24"/>
              </w:rPr>
              <w:t>et al</w:t>
            </w:r>
            <w:r w:rsidRPr="00B44E3F">
              <w:rPr>
                <w:rFonts w:ascii="Times New Roman" w:hAnsi="Times New Roman" w:cs="Times New Roman"/>
                <w:sz w:val="24"/>
                <w:szCs w:val="24"/>
              </w:rPr>
              <w:t>. (2021)</w:t>
            </w:r>
          </w:p>
        </w:tc>
        <w:tc>
          <w:tcPr>
            <w:tcW w:w="6945" w:type="dxa"/>
          </w:tcPr>
          <w:p w14:paraId="4D98A20F" w14:textId="77777777" w:rsidR="00D458CD" w:rsidRPr="00B44E3F" w:rsidRDefault="00D458CD" w:rsidP="00D16556">
            <w:pPr>
              <w:snapToGrid w:val="0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58DF">
              <w:rPr>
                <w:rFonts w:ascii="Times New Roman" w:hAnsi="Times New Roman" w:cs="Times New Roman"/>
                <w:sz w:val="24"/>
                <w:szCs w:val="24"/>
              </w:rPr>
              <w:t>Regard: Symmetry-based coarse registration of smartphone’s colourful point clouds with CAD drawings for low-cost digital twin buildings</w:t>
            </w:r>
          </w:p>
        </w:tc>
        <w:tc>
          <w:tcPr>
            <w:tcW w:w="1843" w:type="dxa"/>
          </w:tcPr>
          <w:p w14:paraId="738DEEDD" w14:textId="77777777" w:rsidR="00D458CD" w:rsidRPr="00B44E3F" w:rsidRDefault="00D458CD" w:rsidP="00D16556">
            <w:pPr>
              <w:snapToGrid w:val="0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58DF">
              <w:rPr>
                <w:rFonts w:ascii="Times New Roman" w:hAnsi="Times New Roman" w:cs="Times New Roman"/>
                <w:sz w:val="24"/>
                <w:szCs w:val="24"/>
              </w:rPr>
              <w:t>Laboratory experiment</w:t>
            </w:r>
          </w:p>
        </w:tc>
      </w:tr>
      <w:tr w:rsidR="00D458CD" w:rsidRPr="00B44E3F" w14:paraId="50A678BA" w14:textId="77777777" w:rsidTr="00D16556">
        <w:trPr>
          <w:trHeight w:val="53"/>
        </w:trPr>
        <w:tc>
          <w:tcPr>
            <w:tcW w:w="1227" w:type="dxa"/>
          </w:tcPr>
          <w:p w14:paraId="68E1CC80" w14:textId="77777777" w:rsidR="00D458CD" w:rsidRPr="00B44E3F" w:rsidRDefault="00D458CD" w:rsidP="00D16556">
            <w:pPr>
              <w:snapToGrid w:val="0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44E3F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3735" w:type="dxa"/>
          </w:tcPr>
          <w:p w14:paraId="396F2FF4" w14:textId="77777777" w:rsidR="00D458CD" w:rsidRPr="00B44E3F" w:rsidRDefault="00D458CD" w:rsidP="00D16556">
            <w:pPr>
              <w:snapToGrid w:val="0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44E3F">
              <w:rPr>
                <w:rFonts w:ascii="Times New Roman" w:hAnsi="Times New Roman" w:cs="Times New Roman"/>
                <w:sz w:val="24"/>
                <w:szCs w:val="24"/>
              </w:rPr>
              <w:t xml:space="preserve">Tan </w:t>
            </w:r>
            <w:r w:rsidRPr="00B44E3F">
              <w:rPr>
                <w:rStyle w:val="SubtleEmphasis"/>
                <w:szCs w:val="24"/>
              </w:rPr>
              <w:t>et al</w:t>
            </w:r>
            <w:r w:rsidRPr="00B44E3F">
              <w:rPr>
                <w:rFonts w:ascii="Times New Roman" w:hAnsi="Times New Roman" w:cs="Times New Roman"/>
                <w:sz w:val="24"/>
                <w:szCs w:val="24"/>
              </w:rPr>
              <w:t>. (2019)</w:t>
            </w:r>
          </w:p>
        </w:tc>
        <w:tc>
          <w:tcPr>
            <w:tcW w:w="6945" w:type="dxa"/>
          </w:tcPr>
          <w:p w14:paraId="798F7B3B" w14:textId="77777777" w:rsidR="00D458CD" w:rsidRPr="00B44E3F" w:rsidRDefault="00D458CD" w:rsidP="00D16556">
            <w:pPr>
              <w:snapToGrid w:val="0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58DF">
              <w:rPr>
                <w:rFonts w:ascii="Times New Roman" w:hAnsi="Times New Roman" w:cs="Times New Roman"/>
                <w:sz w:val="24"/>
                <w:szCs w:val="24"/>
              </w:rPr>
              <w:t>Application of IoT-aided simulation to manufacturing systems in cyber-physical system</w:t>
            </w:r>
          </w:p>
        </w:tc>
        <w:tc>
          <w:tcPr>
            <w:tcW w:w="1843" w:type="dxa"/>
          </w:tcPr>
          <w:p w14:paraId="10776D3D" w14:textId="77777777" w:rsidR="00D458CD" w:rsidRPr="00B44E3F" w:rsidRDefault="00D458CD" w:rsidP="00D16556">
            <w:pPr>
              <w:snapToGrid w:val="0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58DF">
              <w:rPr>
                <w:rFonts w:ascii="Times New Roman" w:hAnsi="Times New Roman" w:cs="Times New Roman"/>
                <w:sz w:val="24"/>
                <w:szCs w:val="24"/>
              </w:rPr>
              <w:t>Laboratory experiment</w:t>
            </w:r>
          </w:p>
        </w:tc>
      </w:tr>
      <w:tr w:rsidR="00D458CD" w:rsidRPr="00B44E3F" w14:paraId="3F1829CE" w14:textId="77777777" w:rsidTr="00D16556">
        <w:trPr>
          <w:trHeight w:val="53"/>
        </w:trPr>
        <w:tc>
          <w:tcPr>
            <w:tcW w:w="1227" w:type="dxa"/>
          </w:tcPr>
          <w:p w14:paraId="1D7260EC" w14:textId="77777777" w:rsidR="00D458CD" w:rsidRPr="00B44E3F" w:rsidRDefault="00D458CD" w:rsidP="00D16556">
            <w:pPr>
              <w:snapToGrid w:val="0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44E3F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3735" w:type="dxa"/>
          </w:tcPr>
          <w:p w14:paraId="47FD000C" w14:textId="77777777" w:rsidR="00D458CD" w:rsidRPr="00B44E3F" w:rsidRDefault="00D458CD" w:rsidP="00D16556">
            <w:pPr>
              <w:snapToGrid w:val="0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44E3F">
              <w:rPr>
                <w:rFonts w:ascii="Times New Roman" w:hAnsi="Times New Roman" w:cs="Times New Roman"/>
                <w:sz w:val="24"/>
                <w:szCs w:val="24"/>
              </w:rPr>
              <w:t xml:space="preserve">Agostinelli </w:t>
            </w:r>
            <w:r w:rsidRPr="00B44E3F">
              <w:rPr>
                <w:rStyle w:val="SubtleEmphasis"/>
                <w:szCs w:val="24"/>
              </w:rPr>
              <w:t>et al</w:t>
            </w:r>
            <w:r w:rsidRPr="00B44E3F">
              <w:rPr>
                <w:rFonts w:ascii="Times New Roman" w:hAnsi="Times New Roman" w:cs="Times New Roman"/>
                <w:sz w:val="24"/>
                <w:szCs w:val="24"/>
              </w:rPr>
              <w:t xml:space="preserve">. (2021) </w:t>
            </w:r>
          </w:p>
        </w:tc>
        <w:tc>
          <w:tcPr>
            <w:tcW w:w="6945" w:type="dxa"/>
          </w:tcPr>
          <w:p w14:paraId="4FF79CAF" w14:textId="77777777" w:rsidR="00D458CD" w:rsidRPr="00B44E3F" w:rsidRDefault="00D458CD" w:rsidP="00D16556">
            <w:pPr>
              <w:snapToGrid w:val="0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58DF">
              <w:rPr>
                <w:rFonts w:ascii="Times New Roman" w:hAnsi="Times New Roman" w:cs="Times New Roman"/>
                <w:sz w:val="24"/>
                <w:szCs w:val="24"/>
              </w:rPr>
              <w:t>Cyber-physical systems improving building energy management: Digital twin and artificial intelligence</w:t>
            </w:r>
          </w:p>
        </w:tc>
        <w:tc>
          <w:tcPr>
            <w:tcW w:w="1843" w:type="dxa"/>
          </w:tcPr>
          <w:p w14:paraId="6942B49F" w14:textId="77777777" w:rsidR="00D458CD" w:rsidRPr="00B44E3F" w:rsidRDefault="00D458CD" w:rsidP="00D16556">
            <w:pPr>
              <w:snapToGrid w:val="0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58DF">
              <w:rPr>
                <w:rFonts w:ascii="Times New Roman" w:hAnsi="Times New Roman" w:cs="Times New Roman"/>
                <w:sz w:val="24"/>
                <w:szCs w:val="24"/>
              </w:rPr>
              <w:t>Case study</w:t>
            </w:r>
          </w:p>
        </w:tc>
      </w:tr>
      <w:tr w:rsidR="00D458CD" w:rsidRPr="00B44E3F" w14:paraId="5D46A339" w14:textId="77777777" w:rsidTr="00D16556">
        <w:trPr>
          <w:trHeight w:val="53"/>
        </w:trPr>
        <w:tc>
          <w:tcPr>
            <w:tcW w:w="1227" w:type="dxa"/>
          </w:tcPr>
          <w:p w14:paraId="1D0888D9" w14:textId="77777777" w:rsidR="00D458CD" w:rsidRPr="00B44E3F" w:rsidRDefault="00D458CD" w:rsidP="00D16556">
            <w:pPr>
              <w:snapToGrid w:val="0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44E3F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3735" w:type="dxa"/>
          </w:tcPr>
          <w:p w14:paraId="6B76AB78" w14:textId="77777777" w:rsidR="00D458CD" w:rsidRPr="00B44E3F" w:rsidRDefault="00D458CD" w:rsidP="00D16556">
            <w:pPr>
              <w:snapToGrid w:val="0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44E3F">
              <w:rPr>
                <w:rFonts w:ascii="Times New Roman" w:hAnsi="Times New Roman" w:cs="Times New Roman"/>
                <w:sz w:val="24"/>
                <w:szCs w:val="24"/>
              </w:rPr>
              <w:t xml:space="preserve">Zhao </w:t>
            </w:r>
            <w:r w:rsidRPr="00B44E3F">
              <w:rPr>
                <w:rStyle w:val="SubtleEmphasis"/>
                <w:szCs w:val="24"/>
              </w:rPr>
              <w:t>et al</w:t>
            </w:r>
            <w:r w:rsidRPr="00B44E3F">
              <w:rPr>
                <w:rFonts w:ascii="Times New Roman" w:hAnsi="Times New Roman" w:cs="Times New Roman"/>
                <w:sz w:val="24"/>
                <w:szCs w:val="24"/>
              </w:rPr>
              <w:t>. (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B44E3F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6945" w:type="dxa"/>
          </w:tcPr>
          <w:p w14:paraId="429D151A" w14:textId="77777777" w:rsidR="00D458CD" w:rsidRPr="00B44E3F" w:rsidRDefault="00D458CD" w:rsidP="00D16556">
            <w:pPr>
              <w:snapToGrid w:val="0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58DF">
              <w:rPr>
                <w:rFonts w:ascii="Times New Roman" w:hAnsi="Times New Roman" w:cs="Times New Roman"/>
                <w:sz w:val="24"/>
                <w:szCs w:val="24"/>
              </w:rPr>
              <w:t>Construction Theory for a Building Intelligent Operation and Maintenance System Based on Digital Twins and Machine Learning</w:t>
            </w:r>
          </w:p>
        </w:tc>
        <w:tc>
          <w:tcPr>
            <w:tcW w:w="1843" w:type="dxa"/>
          </w:tcPr>
          <w:p w14:paraId="1F3F5FB0" w14:textId="77777777" w:rsidR="00D458CD" w:rsidRPr="00B44E3F" w:rsidRDefault="00D458CD" w:rsidP="00D16556">
            <w:pPr>
              <w:snapToGrid w:val="0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58DF">
              <w:rPr>
                <w:rFonts w:ascii="Times New Roman" w:hAnsi="Times New Roman" w:cs="Times New Roman"/>
                <w:sz w:val="24"/>
                <w:szCs w:val="24"/>
              </w:rPr>
              <w:t>Mixed research</w:t>
            </w:r>
          </w:p>
        </w:tc>
      </w:tr>
      <w:tr w:rsidR="00D458CD" w:rsidRPr="00B44E3F" w14:paraId="1085BE4B" w14:textId="77777777" w:rsidTr="00D16556">
        <w:trPr>
          <w:trHeight w:val="53"/>
        </w:trPr>
        <w:tc>
          <w:tcPr>
            <w:tcW w:w="1227" w:type="dxa"/>
          </w:tcPr>
          <w:p w14:paraId="79F0BC10" w14:textId="77777777" w:rsidR="00D458CD" w:rsidRPr="00B44E3F" w:rsidRDefault="00D458CD" w:rsidP="00D16556">
            <w:pPr>
              <w:snapToGrid w:val="0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44E3F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16</w:t>
            </w:r>
          </w:p>
        </w:tc>
        <w:tc>
          <w:tcPr>
            <w:tcW w:w="3735" w:type="dxa"/>
          </w:tcPr>
          <w:p w14:paraId="236BA368" w14:textId="77777777" w:rsidR="00D458CD" w:rsidRPr="00B44E3F" w:rsidRDefault="00D458CD" w:rsidP="00D16556">
            <w:pPr>
              <w:snapToGrid w:val="0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44E3F">
              <w:rPr>
                <w:rFonts w:ascii="Times New Roman" w:hAnsi="Times New Roman" w:cs="Times New Roman"/>
                <w:sz w:val="24"/>
                <w:szCs w:val="24"/>
              </w:rPr>
              <w:t>Porsani</w:t>
            </w:r>
            <w:proofErr w:type="spellEnd"/>
            <w:r w:rsidRPr="00B44E3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44E3F">
              <w:rPr>
                <w:rStyle w:val="SubtleEmphasis"/>
                <w:szCs w:val="24"/>
              </w:rPr>
              <w:t>et al</w:t>
            </w:r>
            <w:r w:rsidRPr="00B44E3F">
              <w:rPr>
                <w:rFonts w:ascii="Times New Roman" w:hAnsi="Times New Roman" w:cs="Times New Roman"/>
                <w:sz w:val="24"/>
                <w:szCs w:val="24"/>
              </w:rPr>
              <w:t>. (2021)</w:t>
            </w:r>
          </w:p>
        </w:tc>
        <w:tc>
          <w:tcPr>
            <w:tcW w:w="6945" w:type="dxa"/>
          </w:tcPr>
          <w:p w14:paraId="73688E57" w14:textId="77777777" w:rsidR="00D458CD" w:rsidRPr="00B44E3F" w:rsidRDefault="00D458CD" w:rsidP="00D16556">
            <w:pPr>
              <w:snapToGrid w:val="0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58DF">
              <w:rPr>
                <w:rFonts w:ascii="Times New Roman" w:hAnsi="Times New Roman" w:cs="Times New Roman"/>
                <w:sz w:val="24"/>
                <w:szCs w:val="24"/>
              </w:rPr>
              <w:t>Interoperability between building information modelling (BIM) and building energy model (BEM)</w:t>
            </w:r>
          </w:p>
        </w:tc>
        <w:tc>
          <w:tcPr>
            <w:tcW w:w="1843" w:type="dxa"/>
          </w:tcPr>
          <w:p w14:paraId="0D299D57" w14:textId="77777777" w:rsidR="00D458CD" w:rsidRPr="00B44E3F" w:rsidRDefault="00D458CD" w:rsidP="00D16556">
            <w:pPr>
              <w:snapToGrid w:val="0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58DF">
              <w:rPr>
                <w:rFonts w:ascii="Times New Roman" w:hAnsi="Times New Roman" w:cs="Times New Roman"/>
                <w:sz w:val="24"/>
                <w:szCs w:val="24"/>
              </w:rPr>
              <w:t>Laboratory experiment</w:t>
            </w:r>
          </w:p>
        </w:tc>
      </w:tr>
      <w:tr w:rsidR="00D458CD" w:rsidRPr="00B44E3F" w14:paraId="62AFDDF0" w14:textId="77777777" w:rsidTr="00D16556">
        <w:trPr>
          <w:trHeight w:val="62"/>
        </w:trPr>
        <w:tc>
          <w:tcPr>
            <w:tcW w:w="1227" w:type="dxa"/>
          </w:tcPr>
          <w:p w14:paraId="75E1F2BF" w14:textId="77777777" w:rsidR="00D458CD" w:rsidRPr="00B44E3F" w:rsidRDefault="00D458CD" w:rsidP="00D16556">
            <w:pPr>
              <w:snapToGrid w:val="0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44E3F">
              <w:rPr>
                <w:rFonts w:ascii="Times New Roman" w:hAnsi="Times New Roman" w:cs="Times New Roman"/>
                <w:sz w:val="24"/>
                <w:szCs w:val="24"/>
              </w:rPr>
              <w:t>17</w:t>
            </w:r>
          </w:p>
        </w:tc>
        <w:tc>
          <w:tcPr>
            <w:tcW w:w="3735" w:type="dxa"/>
          </w:tcPr>
          <w:p w14:paraId="782A8FBB" w14:textId="77777777" w:rsidR="00D458CD" w:rsidRPr="00B44E3F" w:rsidRDefault="00D458CD" w:rsidP="00D16556">
            <w:pPr>
              <w:snapToGrid w:val="0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44E3F">
              <w:rPr>
                <w:rFonts w:ascii="Times New Roman" w:hAnsi="Times New Roman" w:cs="Times New Roman"/>
                <w:sz w:val="24"/>
                <w:szCs w:val="24"/>
              </w:rPr>
              <w:t>Kaewunruen</w:t>
            </w:r>
            <w:proofErr w:type="spellEnd"/>
            <w:r w:rsidRPr="00B44E3F">
              <w:rPr>
                <w:rFonts w:ascii="Times New Roman" w:hAnsi="Times New Roman" w:cs="Times New Roman"/>
                <w:sz w:val="24"/>
                <w:szCs w:val="24"/>
              </w:rPr>
              <w:t xml:space="preserve"> and Xu (2018)</w:t>
            </w:r>
          </w:p>
        </w:tc>
        <w:tc>
          <w:tcPr>
            <w:tcW w:w="6945" w:type="dxa"/>
          </w:tcPr>
          <w:p w14:paraId="13D8ED00" w14:textId="77777777" w:rsidR="00D458CD" w:rsidRPr="00B44E3F" w:rsidRDefault="00D458CD" w:rsidP="00D16556">
            <w:pPr>
              <w:snapToGrid w:val="0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58DF">
              <w:rPr>
                <w:rFonts w:ascii="Times New Roman" w:hAnsi="Times New Roman" w:cs="Times New Roman"/>
                <w:sz w:val="24"/>
                <w:szCs w:val="24"/>
              </w:rPr>
              <w:t>Digital twin for sustainability evaluation of railway station buildings</w:t>
            </w:r>
          </w:p>
        </w:tc>
        <w:tc>
          <w:tcPr>
            <w:tcW w:w="1843" w:type="dxa"/>
          </w:tcPr>
          <w:p w14:paraId="0408DA6B" w14:textId="77777777" w:rsidR="00D458CD" w:rsidRPr="00B44E3F" w:rsidRDefault="00D458CD" w:rsidP="00D16556">
            <w:pPr>
              <w:snapToGrid w:val="0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58DF">
              <w:rPr>
                <w:rFonts w:ascii="Times New Roman" w:hAnsi="Times New Roman" w:cs="Times New Roman"/>
                <w:sz w:val="24"/>
                <w:szCs w:val="24"/>
              </w:rPr>
              <w:t>Case study</w:t>
            </w:r>
          </w:p>
        </w:tc>
      </w:tr>
      <w:tr w:rsidR="00D458CD" w:rsidRPr="00B44E3F" w14:paraId="174A9CC4" w14:textId="77777777" w:rsidTr="00D16556">
        <w:trPr>
          <w:trHeight w:val="53"/>
        </w:trPr>
        <w:tc>
          <w:tcPr>
            <w:tcW w:w="1227" w:type="dxa"/>
          </w:tcPr>
          <w:p w14:paraId="0FE21A54" w14:textId="77777777" w:rsidR="00D458CD" w:rsidRPr="00B44E3F" w:rsidRDefault="00D458CD" w:rsidP="00D16556">
            <w:pPr>
              <w:snapToGrid w:val="0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44E3F"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</w:tc>
        <w:tc>
          <w:tcPr>
            <w:tcW w:w="3735" w:type="dxa"/>
          </w:tcPr>
          <w:p w14:paraId="7018CFB2" w14:textId="77777777" w:rsidR="00D458CD" w:rsidRPr="00B44E3F" w:rsidRDefault="00D458CD" w:rsidP="00D16556">
            <w:pPr>
              <w:snapToGrid w:val="0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44E3F">
              <w:rPr>
                <w:rFonts w:ascii="Times New Roman" w:hAnsi="Times New Roman" w:cs="Times New Roman"/>
                <w:sz w:val="24"/>
                <w:szCs w:val="24"/>
              </w:rPr>
              <w:t xml:space="preserve">O’Grady </w:t>
            </w:r>
            <w:r w:rsidRPr="00B44E3F">
              <w:rPr>
                <w:rStyle w:val="SubtleEmphasis"/>
                <w:szCs w:val="24"/>
              </w:rPr>
              <w:t>et al</w:t>
            </w:r>
            <w:r w:rsidRPr="00B44E3F">
              <w:rPr>
                <w:rFonts w:ascii="Times New Roman" w:hAnsi="Times New Roman" w:cs="Times New Roman"/>
                <w:sz w:val="24"/>
                <w:szCs w:val="24"/>
              </w:rPr>
              <w:t>. (2021)</w:t>
            </w:r>
          </w:p>
        </w:tc>
        <w:tc>
          <w:tcPr>
            <w:tcW w:w="6945" w:type="dxa"/>
          </w:tcPr>
          <w:p w14:paraId="02E4CEF0" w14:textId="77777777" w:rsidR="00D458CD" w:rsidRPr="00B44E3F" w:rsidRDefault="00D458CD" w:rsidP="00D16556">
            <w:pPr>
              <w:snapToGrid w:val="0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58DF">
              <w:rPr>
                <w:rFonts w:ascii="Times New Roman" w:hAnsi="Times New Roman" w:cs="Times New Roman"/>
                <w:sz w:val="24"/>
                <w:szCs w:val="24"/>
              </w:rPr>
              <w:t>Circular economy and virtual reality in advanced BIM‐based prefabricated construction</w:t>
            </w:r>
          </w:p>
        </w:tc>
        <w:tc>
          <w:tcPr>
            <w:tcW w:w="1843" w:type="dxa"/>
          </w:tcPr>
          <w:p w14:paraId="1EE376A0" w14:textId="77777777" w:rsidR="00D458CD" w:rsidRPr="00B44E3F" w:rsidRDefault="00D458CD" w:rsidP="00D16556">
            <w:pPr>
              <w:snapToGrid w:val="0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58DF">
              <w:rPr>
                <w:rFonts w:ascii="Times New Roman" w:hAnsi="Times New Roman" w:cs="Times New Roman"/>
                <w:sz w:val="24"/>
                <w:szCs w:val="24"/>
              </w:rPr>
              <w:t>Case study</w:t>
            </w:r>
          </w:p>
        </w:tc>
      </w:tr>
      <w:tr w:rsidR="00D458CD" w:rsidRPr="00B44E3F" w14:paraId="5EEC6A6E" w14:textId="77777777" w:rsidTr="00D16556">
        <w:trPr>
          <w:trHeight w:val="53"/>
        </w:trPr>
        <w:tc>
          <w:tcPr>
            <w:tcW w:w="1227" w:type="dxa"/>
          </w:tcPr>
          <w:p w14:paraId="246CBE02" w14:textId="77777777" w:rsidR="00D458CD" w:rsidRPr="00B44E3F" w:rsidRDefault="00D458CD" w:rsidP="00D16556">
            <w:pPr>
              <w:snapToGrid w:val="0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44E3F">
              <w:rPr>
                <w:rFonts w:ascii="Times New Roman" w:hAnsi="Times New Roman" w:cs="Times New Roman"/>
                <w:sz w:val="24"/>
                <w:szCs w:val="24"/>
              </w:rPr>
              <w:t>19</w:t>
            </w:r>
          </w:p>
        </w:tc>
        <w:tc>
          <w:tcPr>
            <w:tcW w:w="3735" w:type="dxa"/>
          </w:tcPr>
          <w:p w14:paraId="7AC20C0B" w14:textId="77777777" w:rsidR="00D458CD" w:rsidRPr="00B44E3F" w:rsidRDefault="00D458CD" w:rsidP="00D16556">
            <w:pPr>
              <w:snapToGrid w:val="0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44E3F">
              <w:rPr>
                <w:rFonts w:ascii="Times New Roman" w:hAnsi="Times New Roman" w:cs="Times New Roman"/>
                <w:sz w:val="24"/>
                <w:szCs w:val="24"/>
              </w:rPr>
              <w:t>Kaewunruen</w:t>
            </w:r>
            <w:proofErr w:type="spellEnd"/>
            <w:r w:rsidRPr="00B44E3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44E3F">
              <w:rPr>
                <w:rStyle w:val="SubtleEmphasis"/>
                <w:szCs w:val="24"/>
              </w:rPr>
              <w:t>et al</w:t>
            </w:r>
            <w:r w:rsidRPr="00B44E3F">
              <w:rPr>
                <w:rFonts w:ascii="Times New Roman" w:hAnsi="Times New Roman" w:cs="Times New Roman"/>
                <w:sz w:val="24"/>
                <w:szCs w:val="24"/>
              </w:rPr>
              <w:t>. (2020)</w:t>
            </w:r>
          </w:p>
        </w:tc>
        <w:tc>
          <w:tcPr>
            <w:tcW w:w="6945" w:type="dxa"/>
          </w:tcPr>
          <w:p w14:paraId="0155007B" w14:textId="77777777" w:rsidR="00D458CD" w:rsidRPr="00B44E3F" w:rsidRDefault="00D458CD" w:rsidP="00D16556">
            <w:pPr>
              <w:snapToGrid w:val="0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58DF">
              <w:rPr>
                <w:rFonts w:ascii="Times New Roman" w:hAnsi="Times New Roman" w:cs="Times New Roman"/>
                <w:sz w:val="24"/>
                <w:szCs w:val="24"/>
              </w:rPr>
              <w:t>Digital twin aided sustainability and vulnerability audit for subway stations</w:t>
            </w:r>
          </w:p>
        </w:tc>
        <w:tc>
          <w:tcPr>
            <w:tcW w:w="1843" w:type="dxa"/>
          </w:tcPr>
          <w:p w14:paraId="3500132D" w14:textId="77777777" w:rsidR="00D458CD" w:rsidRPr="00B44E3F" w:rsidRDefault="00D458CD" w:rsidP="00D16556">
            <w:pPr>
              <w:snapToGrid w:val="0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58DF">
              <w:rPr>
                <w:rFonts w:ascii="Times New Roman" w:hAnsi="Times New Roman" w:cs="Times New Roman"/>
                <w:sz w:val="24"/>
                <w:szCs w:val="24"/>
              </w:rPr>
              <w:t>Case study</w:t>
            </w:r>
          </w:p>
        </w:tc>
      </w:tr>
      <w:tr w:rsidR="00D458CD" w:rsidRPr="00B44E3F" w14:paraId="72C8BA78" w14:textId="77777777" w:rsidTr="00D16556">
        <w:trPr>
          <w:trHeight w:val="53"/>
        </w:trPr>
        <w:tc>
          <w:tcPr>
            <w:tcW w:w="1227" w:type="dxa"/>
          </w:tcPr>
          <w:p w14:paraId="2EBBF56F" w14:textId="77777777" w:rsidR="00D458CD" w:rsidRPr="00B44E3F" w:rsidRDefault="00D458CD" w:rsidP="00D16556">
            <w:pPr>
              <w:snapToGrid w:val="0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44E3F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3735" w:type="dxa"/>
          </w:tcPr>
          <w:p w14:paraId="7BC38208" w14:textId="77777777" w:rsidR="00D458CD" w:rsidRPr="00B44E3F" w:rsidRDefault="00D458CD" w:rsidP="00D16556">
            <w:pPr>
              <w:snapToGrid w:val="0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44E3F">
              <w:rPr>
                <w:rFonts w:ascii="Times New Roman" w:hAnsi="Times New Roman" w:cs="Times New Roman"/>
                <w:sz w:val="24"/>
                <w:szCs w:val="24"/>
              </w:rPr>
              <w:t xml:space="preserve">Rocca </w:t>
            </w:r>
            <w:r w:rsidRPr="00B44E3F">
              <w:rPr>
                <w:rStyle w:val="SubtleEmphasis"/>
                <w:szCs w:val="24"/>
              </w:rPr>
              <w:t>et al</w:t>
            </w:r>
            <w:r w:rsidRPr="00B44E3F">
              <w:rPr>
                <w:rFonts w:ascii="Times New Roman" w:hAnsi="Times New Roman" w:cs="Times New Roman"/>
                <w:sz w:val="24"/>
                <w:szCs w:val="24"/>
              </w:rPr>
              <w:t>. (2021)</w:t>
            </w:r>
          </w:p>
        </w:tc>
        <w:tc>
          <w:tcPr>
            <w:tcW w:w="6945" w:type="dxa"/>
          </w:tcPr>
          <w:p w14:paraId="16605D87" w14:textId="77777777" w:rsidR="00D458CD" w:rsidRPr="00B44E3F" w:rsidRDefault="00D458CD" w:rsidP="00D16556">
            <w:pPr>
              <w:snapToGrid w:val="0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58DF">
              <w:rPr>
                <w:rFonts w:ascii="Times New Roman" w:hAnsi="Times New Roman" w:cs="Times New Roman"/>
                <w:sz w:val="24"/>
                <w:szCs w:val="24"/>
              </w:rPr>
              <w:t>Integrating Virtual Reality and Digital Twin in Circular Economy Practices: A Laboratory Application Case</w:t>
            </w:r>
          </w:p>
        </w:tc>
        <w:tc>
          <w:tcPr>
            <w:tcW w:w="1843" w:type="dxa"/>
          </w:tcPr>
          <w:p w14:paraId="09F0B7D2" w14:textId="77777777" w:rsidR="00D458CD" w:rsidRPr="00B44E3F" w:rsidRDefault="00D458CD" w:rsidP="00D16556">
            <w:pPr>
              <w:snapToGrid w:val="0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58DF">
              <w:rPr>
                <w:rFonts w:ascii="Times New Roman" w:hAnsi="Times New Roman" w:cs="Times New Roman"/>
                <w:sz w:val="24"/>
                <w:szCs w:val="24"/>
              </w:rPr>
              <w:t>Laboratory experiment</w:t>
            </w:r>
          </w:p>
        </w:tc>
      </w:tr>
      <w:tr w:rsidR="00D458CD" w:rsidRPr="00B44E3F" w14:paraId="7D29550D" w14:textId="77777777" w:rsidTr="00D16556">
        <w:trPr>
          <w:trHeight w:val="53"/>
        </w:trPr>
        <w:tc>
          <w:tcPr>
            <w:tcW w:w="1227" w:type="dxa"/>
          </w:tcPr>
          <w:p w14:paraId="19A67CDD" w14:textId="77777777" w:rsidR="00D458CD" w:rsidRPr="00B44E3F" w:rsidRDefault="00D458CD" w:rsidP="00D16556">
            <w:pPr>
              <w:snapToGrid w:val="0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44E3F">
              <w:rPr>
                <w:rFonts w:ascii="Times New Roman" w:hAnsi="Times New Roman" w:cs="Times New Roman"/>
                <w:sz w:val="24"/>
                <w:szCs w:val="24"/>
              </w:rPr>
              <w:t>21</w:t>
            </w:r>
          </w:p>
        </w:tc>
        <w:tc>
          <w:tcPr>
            <w:tcW w:w="3735" w:type="dxa"/>
          </w:tcPr>
          <w:p w14:paraId="2310FA16" w14:textId="77777777" w:rsidR="00D458CD" w:rsidRPr="00B44E3F" w:rsidRDefault="00D458CD" w:rsidP="00D16556">
            <w:pPr>
              <w:snapToGrid w:val="0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44E3F">
              <w:rPr>
                <w:rFonts w:ascii="Times New Roman" w:hAnsi="Times New Roman" w:cs="Times New Roman"/>
                <w:sz w:val="24"/>
                <w:szCs w:val="24"/>
              </w:rPr>
              <w:t xml:space="preserve">Liu </w:t>
            </w:r>
            <w:r w:rsidRPr="00B44E3F">
              <w:rPr>
                <w:rStyle w:val="SubtleEmphasis"/>
                <w:szCs w:val="24"/>
              </w:rPr>
              <w:t>et al</w:t>
            </w:r>
            <w:r w:rsidRPr="00B44E3F">
              <w:rPr>
                <w:rFonts w:ascii="Times New Roman" w:hAnsi="Times New Roman" w:cs="Times New Roman"/>
                <w:sz w:val="24"/>
                <w:szCs w:val="24"/>
              </w:rPr>
              <w:t>. (2021c)</w:t>
            </w:r>
          </w:p>
        </w:tc>
        <w:tc>
          <w:tcPr>
            <w:tcW w:w="6945" w:type="dxa"/>
          </w:tcPr>
          <w:p w14:paraId="5D56E2A0" w14:textId="77777777" w:rsidR="00D458CD" w:rsidRPr="00B44E3F" w:rsidRDefault="00D458CD" w:rsidP="00D16556">
            <w:pPr>
              <w:snapToGrid w:val="0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58DF">
              <w:rPr>
                <w:rFonts w:ascii="Times New Roman" w:hAnsi="Times New Roman" w:cs="Times New Roman"/>
                <w:sz w:val="24"/>
                <w:szCs w:val="24"/>
              </w:rPr>
              <w:t>Digital twin-based safety risk coupling of prefabricated building hoisting</w:t>
            </w:r>
          </w:p>
        </w:tc>
        <w:tc>
          <w:tcPr>
            <w:tcW w:w="1843" w:type="dxa"/>
          </w:tcPr>
          <w:p w14:paraId="6940FCA6" w14:textId="77777777" w:rsidR="00D458CD" w:rsidRPr="00B44E3F" w:rsidRDefault="00D458CD" w:rsidP="00D16556">
            <w:pPr>
              <w:snapToGrid w:val="0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58DF">
              <w:rPr>
                <w:rFonts w:ascii="Times New Roman" w:hAnsi="Times New Roman" w:cs="Times New Roman"/>
                <w:sz w:val="24"/>
                <w:szCs w:val="24"/>
              </w:rPr>
              <w:t>Case study</w:t>
            </w:r>
          </w:p>
        </w:tc>
      </w:tr>
      <w:tr w:rsidR="00D458CD" w:rsidRPr="00B44E3F" w14:paraId="690563D7" w14:textId="77777777" w:rsidTr="00D16556">
        <w:trPr>
          <w:trHeight w:val="53"/>
        </w:trPr>
        <w:tc>
          <w:tcPr>
            <w:tcW w:w="1227" w:type="dxa"/>
          </w:tcPr>
          <w:p w14:paraId="35B0D161" w14:textId="77777777" w:rsidR="00D458CD" w:rsidRPr="00B44E3F" w:rsidRDefault="00D458CD" w:rsidP="00D16556">
            <w:pPr>
              <w:snapToGrid w:val="0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44E3F">
              <w:rPr>
                <w:rFonts w:ascii="Times New Roman" w:hAnsi="Times New Roman" w:cs="Times New Roman"/>
                <w:sz w:val="24"/>
                <w:szCs w:val="24"/>
              </w:rPr>
              <w:t>22</w:t>
            </w:r>
          </w:p>
        </w:tc>
        <w:tc>
          <w:tcPr>
            <w:tcW w:w="3735" w:type="dxa"/>
          </w:tcPr>
          <w:p w14:paraId="5B5D413D" w14:textId="77777777" w:rsidR="00D458CD" w:rsidRPr="00B44E3F" w:rsidRDefault="00D458CD" w:rsidP="00D16556">
            <w:pPr>
              <w:snapToGrid w:val="0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44E3F">
              <w:rPr>
                <w:rFonts w:ascii="Times New Roman" w:hAnsi="Times New Roman" w:cs="Times New Roman"/>
                <w:sz w:val="24"/>
                <w:szCs w:val="24"/>
              </w:rPr>
              <w:t>Lee and Lee (2021)</w:t>
            </w:r>
          </w:p>
        </w:tc>
        <w:tc>
          <w:tcPr>
            <w:tcW w:w="6945" w:type="dxa"/>
          </w:tcPr>
          <w:p w14:paraId="239CBA8C" w14:textId="77777777" w:rsidR="00D458CD" w:rsidRPr="00B44E3F" w:rsidRDefault="00D458CD" w:rsidP="00D16556">
            <w:pPr>
              <w:snapToGrid w:val="0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58DF">
              <w:rPr>
                <w:rFonts w:ascii="Times New Roman" w:hAnsi="Times New Roman" w:cs="Times New Roman"/>
                <w:sz w:val="24"/>
                <w:szCs w:val="24"/>
              </w:rPr>
              <w:t>Digital twin for supply chain coordination in modular construction</w:t>
            </w:r>
          </w:p>
        </w:tc>
        <w:tc>
          <w:tcPr>
            <w:tcW w:w="1843" w:type="dxa"/>
          </w:tcPr>
          <w:p w14:paraId="4EAD4A3A" w14:textId="77777777" w:rsidR="00D458CD" w:rsidRPr="00B44E3F" w:rsidRDefault="00D458CD" w:rsidP="00D16556">
            <w:pPr>
              <w:snapToGrid w:val="0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58DF">
              <w:rPr>
                <w:rFonts w:ascii="Times New Roman" w:hAnsi="Times New Roman" w:cs="Times New Roman"/>
                <w:sz w:val="24"/>
                <w:szCs w:val="24"/>
              </w:rPr>
              <w:t>Case study</w:t>
            </w:r>
          </w:p>
        </w:tc>
      </w:tr>
      <w:tr w:rsidR="00D458CD" w:rsidRPr="00B44E3F" w14:paraId="0A6824E8" w14:textId="77777777" w:rsidTr="00D16556">
        <w:trPr>
          <w:trHeight w:val="53"/>
        </w:trPr>
        <w:tc>
          <w:tcPr>
            <w:tcW w:w="1227" w:type="dxa"/>
          </w:tcPr>
          <w:p w14:paraId="0ED427F8" w14:textId="77777777" w:rsidR="00D458CD" w:rsidRPr="00B44E3F" w:rsidRDefault="00D458CD" w:rsidP="00D16556">
            <w:pPr>
              <w:snapToGrid w:val="0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44E3F">
              <w:rPr>
                <w:rFonts w:ascii="Times New Roman" w:hAnsi="Times New Roman" w:cs="Times New Roman"/>
                <w:sz w:val="24"/>
                <w:szCs w:val="24"/>
              </w:rPr>
              <w:t>23</w:t>
            </w:r>
          </w:p>
        </w:tc>
        <w:tc>
          <w:tcPr>
            <w:tcW w:w="3735" w:type="dxa"/>
          </w:tcPr>
          <w:p w14:paraId="7C0E080B" w14:textId="77777777" w:rsidR="00D458CD" w:rsidRPr="00B44E3F" w:rsidRDefault="00D458CD" w:rsidP="00D16556">
            <w:pPr>
              <w:snapToGrid w:val="0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44E3F">
              <w:rPr>
                <w:rFonts w:ascii="Times New Roman" w:hAnsi="Times New Roman" w:cs="Times New Roman"/>
                <w:sz w:val="24"/>
                <w:szCs w:val="24"/>
              </w:rPr>
              <w:t xml:space="preserve">Bevilacqua </w:t>
            </w:r>
            <w:r w:rsidRPr="00B44E3F">
              <w:rPr>
                <w:rStyle w:val="SubtleEmphasis"/>
                <w:szCs w:val="24"/>
              </w:rPr>
              <w:t>et al</w:t>
            </w:r>
            <w:r w:rsidRPr="00B44E3F">
              <w:rPr>
                <w:rFonts w:ascii="Times New Roman" w:hAnsi="Times New Roman" w:cs="Times New Roman"/>
                <w:sz w:val="24"/>
                <w:szCs w:val="24"/>
              </w:rPr>
              <w:t>. (2020)</w:t>
            </w:r>
          </w:p>
        </w:tc>
        <w:tc>
          <w:tcPr>
            <w:tcW w:w="6945" w:type="dxa"/>
          </w:tcPr>
          <w:p w14:paraId="41577B9E" w14:textId="77777777" w:rsidR="00D458CD" w:rsidRPr="00B44E3F" w:rsidRDefault="00D458CD" w:rsidP="00D16556">
            <w:pPr>
              <w:tabs>
                <w:tab w:val="left" w:pos="1272"/>
              </w:tabs>
              <w:snapToGrid w:val="0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58DF">
              <w:rPr>
                <w:rFonts w:ascii="Times New Roman" w:hAnsi="Times New Roman" w:cs="Times New Roman"/>
                <w:sz w:val="24"/>
                <w:szCs w:val="24"/>
              </w:rPr>
              <w:t>Digital twin reference model development to prevent operators' risk in process plants</w:t>
            </w:r>
          </w:p>
        </w:tc>
        <w:tc>
          <w:tcPr>
            <w:tcW w:w="1843" w:type="dxa"/>
          </w:tcPr>
          <w:p w14:paraId="542E2C59" w14:textId="77777777" w:rsidR="00D458CD" w:rsidRPr="00B44E3F" w:rsidRDefault="00D458CD" w:rsidP="00D16556">
            <w:pPr>
              <w:snapToGrid w:val="0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58DF">
              <w:rPr>
                <w:rFonts w:ascii="Times New Roman" w:hAnsi="Times New Roman" w:cs="Times New Roman"/>
                <w:sz w:val="24"/>
                <w:szCs w:val="24"/>
              </w:rPr>
              <w:t>Laboratory experiment</w:t>
            </w:r>
          </w:p>
        </w:tc>
      </w:tr>
      <w:tr w:rsidR="00D458CD" w:rsidRPr="00B44E3F" w14:paraId="4368AFAF" w14:textId="77777777" w:rsidTr="00D16556">
        <w:trPr>
          <w:trHeight w:val="53"/>
        </w:trPr>
        <w:tc>
          <w:tcPr>
            <w:tcW w:w="1227" w:type="dxa"/>
          </w:tcPr>
          <w:p w14:paraId="585C9233" w14:textId="77777777" w:rsidR="00D458CD" w:rsidRPr="00B44E3F" w:rsidRDefault="00D458CD" w:rsidP="00D16556">
            <w:pPr>
              <w:snapToGrid w:val="0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44E3F">
              <w:rPr>
                <w:rFonts w:ascii="Times New Roman" w:hAnsi="Times New Roman" w:cs="Times New Roman"/>
                <w:sz w:val="24"/>
                <w:szCs w:val="24"/>
              </w:rPr>
              <w:t>24</w:t>
            </w:r>
          </w:p>
        </w:tc>
        <w:tc>
          <w:tcPr>
            <w:tcW w:w="3735" w:type="dxa"/>
          </w:tcPr>
          <w:p w14:paraId="72619806" w14:textId="77777777" w:rsidR="00D458CD" w:rsidRPr="00B44E3F" w:rsidRDefault="00D458CD" w:rsidP="00D16556">
            <w:pPr>
              <w:snapToGrid w:val="0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44E3F">
              <w:rPr>
                <w:rFonts w:ascii="Times New Roman" w:hAnsi="Times New Roman" w:cs="Times New Roman"/>
                <w:sz w:val="24"/>
                <w:szCs w:val="24"/>
              </w:rPr>
              <w:t xml:space="preserve">Villa </w:t>
            </w:r>
            <w:r w:rsidRPr="00B44E3F">
              <w:rPr>
                <w:rStyle w:val="SubtleEmphasis"/>
                <w:szCs w:val="24"/>
              </w:rPr>
              <w:t>et al</w:t>
            </w:r>
            <w:r w:rsidRPr="00B44E3F">
              <w:rPr>
                <w:rFonts w:ascii="Times New Roman" w:hAnsi="Times New Roman" w:cs="Times New Roman"/>
                <w:sz w:val="24"/>
                <w:szCs w:val="24"/>
              </w:rPr>
              <w:t>. (2021)</w:t>
            </w:r>
          </w:p>
        </w:tc>
        <w:tc>
          <w:tcPr>
            <w:tcW w:w="6945" w:type="dxa"/>
          </w:tcPr>
          <w:p w14:paraId="251214CB" w14:textId="77777777" w:rsidR="00D458CD" w:rsidRPr="00B44E3F" w:rsidRDefault="00D458CD" w:rsidP="00D16556">
            <w:pPr>
              <w:snapToGrid w:val="0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58DF">
              <w:rPr>
                <w:rFonts w:ascii="Times New Roman" w:hAnsi="Times New Roman" w:cs="Times New Roman"/>
                <w:sz w:val="24"/>
                <w:szCs w:val="24"/>
              </w:rPr>
              <w:t>IoT open-source architecture for the maintenance of building facilities</w:t>
            </w:r>
          </w:p>
        </w:tc>
        <w:tc>
          <w:tcPr>
            <w:tcW w:w="1843" w:type="dxa"/>
          </w:tcPr>
          <w:p w14:paraId="41B477E7" w14:textId="77777777" w:rsidR="00D458CD" w:rsidRPr="00B44E3F" w:rsidRDefault="00D458CD" w:rsidP="00D16556">
            <w:pPr>
              <w:snapToGrid w:val="0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58DF">
              <w:rPr>
                <w:rFonts w:ascii="Times New Roman" w:hAnsi="Times New Roman" w:cs="Times New Roman"/>
                <w:sz w:val="24"/>
                <w:szCs w:val="24"/>
              </w:rPr>
              <w:t>Case study</w:t>
            </w:r>
          </w:p>
        </w:tc>
      </w:tr>
      <w:tr w:rsidR="00D458CD" w:rsidRPr="00B44E3F" w14:paraId="520B3371" w14:textId="77777777" w:rsidTr="00D16556">
        <w:trPr>
          <w:trHeight w:val="53"/>
        </w:trPr>
        <w:tc>
          <w:tcPr>
            <w:tcW w:w="1227" w:type="dxa"/>
          </w:tcPr>
          <w:p w14:paraId="2228B374" w14:textId="77777777" w:rsidR="00D458CD" w:rsidRPr="00B44E3F" w:rsidRDefault="00D458CD" w:rsidP="00D16556">
            <w:pPr>
              <w:snapToGrid w:val="0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44E3F">
              <w:rPr>
                <w:rFonts w:ascii="Times New Roman" w:hAnsi="Times New Roman" w:cs="Times New Roman"/>
                <w:sz w:val="24"/>
                <w:szCs w:val="24"/>
              </w:rPr>
              <w:t>25</w:t>
            </w:r>
          </w:p>
        </w:tc>
        <w:tc>
          <w:tcPr>
            <w:tcW w:w="3735" w:type="dxa"/>
          </w:tcPr>
          <w:p w14:paraId="0E792BAE" w14:textId="77777777" w:rsidR="00D458CD" w:rsidRPr="00B44E3F" w:rsidRDefault="00D458CD" w:rsidP="00D16556">
            <w:pPr>
              <w:snapToGrid w:val="0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44E3F">
              <w:rPr>
                <w:rFonts w:ascii="Times New Roman" w:hAnsi="Times New Roman" w:cs="Times New Roman"/>
                <w:sz w:val="24"/>
                <w:szCs w:val="24"/>
              </w:rPr>
              <w:t xml:space="preserve">Torrecilla-García </w:t>
            </w:r>
            <w:r w:rsidRPr="00B44E3F">
              <w:rPr>
                <w:rStyle w:val="SubtleEmphasis"/>
                <w:szCs w:val="24"/>
              </w:rPr>
              <w:t>et al</w:t>
            </w:r>
            <w:r w:rsidRPr="00B44E3F">
              <w:rPr>
                <w:rFonts w:ascii="Times New Roman" w:hAnsi="Times New Roman" w:cs="Times New Roman"/>
                <w:sz w:val="24"/>
                <w:szCs w:val="24"/>
              </w:rPr>
              <w:t>. (2021)</w:t>
            </w:r>
          </w:p>
        </w:tc>
        <w:tc>
          <w:tcPr>
            <w:tcW w:w="6945" w:type="dxa"/>
          </w:tcPr>
          <w:p w14:paraId="598D7113" w14:textId="77777777" w:rsidR="00D458CD" w:rsidRPr="00B44E3F" w:rsidRDefault="00D458CD" w:rsidP="00D16556">
            <w:pPr>
              <w:snapToGrid w:val="0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58DF">
              <w:rPr>
                <w:rFonts w:ascii="Times New Roman" w:hAnsi="Times New Roman" w:cs="Times New Roman"/>
                <w:sz w:val="24"/>
                <w:szCs w:val="24"/>
              </w:rPr>
              <w:t>Overall introduction to the framework of BIM-based digital twinning in decision-making in safety management in building construction industry</w:t>
            </w:r>
          </w:p>
        </w:tc>
        <w:tc>
          <w:tcPr>
            <w:tcW w:w="1843" w:type="dxa"/>
          </w:tcPr>
          <w:p w14:paraId="2237CEF4" w14:textId="77777777" w:rsidR="00D458CD" w:rsidRPr="00B44E3F" w:rsidRDefault="00D458CD" w:rsidP="00D16556">
            <w:pPr>
              <w:snapToGrid w:val="0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58DF">
              <w:rPr>
                <w:rFonts w:ascii="Times New Roman" w:hAnsi="Times New Roman" w:cs="Times New Roman"/>
                <w:sz w:val="24"/>
                <w:szCs w:val="24"/>
              </w:rPr>
              <w:t>Mixed research</w:t>
            </w:r>
          </w:p>
        </w:tc>
      </w:tr>
      <w:tr w:rsidR="00D458CD" w:rsidRPr="00B44E3F" w14:paraId="6E398127" w14:textId="77777777" w:rsidTr="00D16556">
        <w:trPr>
          <w:trHeight w:val="53"/>
        </w:trPr>
        <w:tc>
          <w:tcPr>
            <w:tcW w:w="1227" w:type="dxa"/>
          </w:tcPr>
          <w:p w14:paraId="12C156DC" w14:textId="77777777" w:rsidR="00D458CD" w:rsidRPr="00B44E3F" w:rsidRDefault="00D458CD" w:rsidP="00D16556">
            <w:pPr>
              <w:snapToGrid w:val="0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44E3F">
              <w:rPr>
                <w:rFonts w:ascii="Times New Roman" w:hAnsi="Times New Roman" w:cs="Times New Roman"/>
                <w:sz w:val="24"/>
                <w:szCs w:val="24"/>
              </w:rPr>
              <w:t>26</w:t>
            </w:r>
          </w:p>
        </w:tc>
        <w:tc>
          <w:tcPr>
            <w:tcW w:w="3735" w:type="dxa"/>
          </w:tcPr>
          <w:p w14:paraId="1E2E037A" w14:textId="77777777" w:rsidR="00D458CD" w:rsidRPr="00B44E3F" w:rsidRDefault="00D458CD" w:rsidP="00D16556">
            <w:pPr>
              <w:snapToGrid w:val="0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44E3F">
              <w:rPr>
                <w:rFonts w:ascii="Times New Roman" w:hAnsi="Times New Roman" w:cs="Times New Roman"/>
                <w:sz w:val="24"/>
                <w:szCs w:val="24"/>
              </w:rPr>
              <w:t xml:space="preserve">Zhou </w:t>
            </w:r>
            <w:r w:rsidRPr="00B44E3F">
              <w:rPr>
                <w:rStyle w:val="SubtleEmphasis"/>
                <w:szCs w:val="24"/>
              </w:rPr>
              <w:t>et al</w:t>
            </w:r>
            <w:r w:rsidRPr="00B44E3F">
              <w:rPr>
                <w:rFonts w:ascii="Times New Roman" w:hAnsi="Times New Roman" w:cs="Times New Roman"/>
                <w:sz w:val="24"/>
                <w:szCs w:val="24"/>
              </w:rPr>
              <w:t>. (2021)</w:t>
            </w:r>
          </w:p>
        </w:tc>
        <w:tc>
          <w:tcPr>
            <w:tcW w:w="6945" w:type="dxa"/>
          </w:tcPr>
          <w:p w14:paraId="664812B8" w14:textId="77777777" w:rsidR="00D458CD" w:rsidRPr="00B44E3F" w:rsidRDefault="00D458CD" w:rsidP="00D16556">
            <w:pPr>
              <w:snapToGrid w:val="0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58DF">
              <w:rPr>
                <w:rFonts w:ascii="Times New Roman" w:hAnsi="Times New Roman" w:cs="Times New Roman"/>
                <w:sz w:val="24"/>
                <w:szCs w:val="24"/>
              </w:rPr>
              <w:t>The Modelling of Digital Twins Technology in the Construction Process of Prefabricated Buildings</w:t>
            </w:r>
          </w:p>
        </w:tc>
        <w:tc>
          <w:tcPr>
            <w:tcW w:w="1843" w:type="dxa"/>
          </w:tcPr>
          <w:p w14:paraId="76030DE8" w14:textId="77777777" w:rsidR="00D458CD" w:rsidRPr="00B44E3F" w:rsidRDefault="00D458CD" w:rsidP="00D16556">
            <w:pPr>
              <w:snapToGrid w:val="0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58DF">
              <w:rPr>
                <w:rFonts w:ascii="Times New Roman" w:hAnsi="Times New Roman" w:cs="Times New Roman"/>
                <w:sz w:val="24"/>
                <w:szCs w:val="24"/>
              </w:rPr>
              <w:t>Mixed research</w:t>
            </w:r>
          </w:p>
        </w:tc>
      </w:tr>
      <w:tr w:rsidR="00D458CD" w:rsidRPr="00B44E3F" w14:paraId="45E90F29" w14:textId="77777777" w:rsidTr="00D16556">
        <w:trPr>
          <w:trHeight w:val="53"/>
        </w:trPr>
        <w:tc>
          <w:tcPr>
            <w:tcW w:w="1227" w:type="dxa"/>
          </w:tcPr>
          <w:p w14:paraId="2F1CA962" w14:textId="77777777" w:rsidR="00D458CD" w:rsidRPr="00B44E3F" w:rsidRDefault="00D458CD" w:rsidP="00D16556">
            <w:pPr>
              <w:snapToGrid w:val="0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44E3F">
              <w:rPr>
                <w:rFonts w:ascii="Times New Roman" w:hAnsi="Times New Roman" w:cs="Times New Roman"/>
                <w:sz w:val="24"/>
                <w:szCs w:val="24"/>
              </w:rPr>
              <w:t>27</w:t>
            </w:r>
          </w:p>
        </w:tc>
        <w:tc>
          <w:tcPr>
            <w:tcW w:w="3735" w:type="dxa"/>
          </w:tcPr>
          <w:p w14:paraId="799AE3F3" w14:textId="77777777" w:rsidR="00D458CD" w:rsidRPr="00B44E3F" w:rsidRDefault="00D458CD" w:rsidP="00D16556">
            <w:pPr>
              <w:snapToGrid w:val="0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44E3F">
              <w:rPr>
                <w:rFonts w:ascii="Times New Roman" w:hAnsi="Times New Roman" w:cs="Times New Roman"/>
                <w:sz w:val="24"/>
                <w:szCs w:val="24"/>
              </w:rPr>
              <w:t xml:space="preserve">Lu </w:t>
            </w:r>
            <w:r w:rsidRPr="00B44E3F">
              <w:rPr>
                <w:rStyle w:val="SubtleEmphasis"/>
                <w:szCs w:val="24"/>
              </w:rPr>
              <w:t>et al</w:t>
            </w:r>
            <w:r w:rsidRPr="00B44E3F">
              <w:rPr>
                <w:rFonts w:ascii="Times New Roman" w:hAnsi="Times New Roman" w:cs="Times New Roman"/>
                <w:sz w:val="24"/>
                <w:szCs w:val="24"/>
              </w:rPr>
              <w:t>. (2020a)</w:t>
            </w:r>
          </w:p>
        </w:tc>
        <w:tc>
          <w:tcPr>
            <w:tcW w:w="6945" w:type="dxa"/>
          </w:tcPr>
          <w:p w14:paraId="4627C8D4" w14:textId="77777777" w:rsidR="00D458CD" w:rsidRPr="00B44E3F" w:rsidRDefault="00D458CD" w:rsidP="00D16556">
            <w:pPr>
              <w:snapToGrid w:val="0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58DF">
              <w:rPr>
                <w:rFonts w:ascii="Times New Roman" w:hAnsi="Times New Roman" w:cs="Times New Roman"/>
                <w:sz w:val="24"/>
                <w:szCs w:val="24"/>
              </w:rPr>
              <w:t>Semi-automatic geometric digital twinning for existing buildings based on images and CAD drawings</w:t>
            </w:r>
          </w:p>
        </w:tc>
        <w:tc>
          <w:tcPr>
            <w:tcW w:w="1843" w:type="dxa"/>
          </w:tcPr>
          <w:p w14:paraId="7F50480D" w14:textId="77777777" w:rsidR="00D458CD" w:rsidRPr="00B44E3F" w:rsidRDefault="00D458CD" w:rsidP="00D16556">
            <w:pPr>
              <w:snapToGrid w:val="0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58DF">
              <w:rPr>
                <w:rFonts w:ascii="Times New Roman" w:hAnsi="Times New Roman" w:cs="Times New Roman"/>
                <w:sz w:val="24"/>
                <w:szCs w:val="24"/>
              </w:rPr>
              <w:t>Case study</w:t>
            </w:r>
          </w:p>
        </w:tc>
      </w:tr>
      <w:tr w:rsidR="00D458CD" w:rsidRPr="00B44E3F" w14:paraId="669094D7" w14:textId="77777777" w:rsidTr="00D16556">
        <w:trPr>
          <w:trHeight w:val="53"/>
        </w:trPr>
        <w:tc>
          <w:tcPr>
            <w:tcW w:w="1227" w:type="dxa"/>
          </w:tcPr>
          <w:p w14:paraId="18F77C3A" w14:textId="77777777" w:rsidR="00D458CD" w:rsidRPr="00B44E3F" w:rsidRDefault="00D458CD" w:rsidP="00D16556">
            <w:pPr>
              <w:snapToGrid w:val="0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44E3F">
              <w:rPr>
                <w:rFonts w:ascii="Times New Roman" w:hAnsi="Times New Roman" w:cs="Times New Roman"/>
                <w:sz w:val="24"/>
                <w:szCs w:val="24"/>
              </w:rPr>
              <w:t>28</w:t>
            </w:r>
          </w:p>
        </w:tc>
        <w:tc>
          <w:tcPr>
            <w:tcW w:w="3735" w:type="dxa"/>
          </w:tcPr>
          <w:p w14:paraId="696578DC" w14:textId="77777777" w:rsidR="00D458CD" w:rsidRPr="00B44E3F" w:rsidRDefault="00D458CD" w:rsidP="00D16556">
            <w:pPr>
              <w:snapToGrid w:val="0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44E3F">
              <w:rPr>
                <w:rFonts w:ascii="Times New Roman" w:hAnsi="Times New Roman" w:cs="Times New Roman"/>
                <w:sz w:val="24"/>
                <w:szCs w:val="24"/>
              </w:rPr>
              <w:t xml:space="preserve">Lu </w:t>
            </w:r>
            <w:r w:rsidRPr="00B44E3F">
              <w:rPr>
                <w:rStyle w:val="SubtleEmphasis"/>
                <w:szCs w:val="24"/>
              </w:rPr>
              <w:t>et al</w:t>
            </w:r>
            <w:r w:rsidRPr="00B44E3F">
              <w:rPr>
                <w:rFonts w:ascii="Times New Roman" w:hAnsi="Times New Roman" w:cs="Times New Roman"/>
                <w:sz w:val="24"/>
                <w:szCs w:val="24"/>
              </w:rPr>
              <w:t>. (2020b)</w:t>
            </w:r>
          </w:p>
        </w:tc>
        <w:tc>
          <w:tcPr>
            <w:tcW w:w="6945" w:type="dxa"/>
          </w:tcPr>
          <w:p w14:paraId="74DA8E2C" w14:textId="77777777" w:rsidR="00D458CD" w:rsidRPr="00B44E3F" w:rsidRDefault="00D458CD" w:rsidP="00D16556">
            <w:pPr>
              <w:snapToGrid w:val="0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58DF">
              <w:rPr>
                <w:rFonts w:ascii="Times New Roman" w:hAnsi="Times New Roman" w:cs="Times New Roman"/>
                <w:sz w:val="24"/>
                <w:szCs w:val="24"/>
              </w:rPr>
              <w:t>Digital twin-enabled anomaly detection for built asset monitoring in operation and maintenance</w:t>
            </w:r>
          </w:p>
        </w:tc>
        <w:tc>
          <w:tcPr>
            <w:tcW w:w="1843" w:type="dxa"/>
          </w:tcPr>
          <w:p w14:paraId="7F8D30A8" w14:textId="77777777" w:rsidR="00D458CD" w:rsidRPr="00B44E3F" w:rsidRDefault="00D458CD" w:rsidP="00D16556">
            <w:pPr>
              <w:snapToGrid w:val="0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58DF">
              <w:rPr>
                <w:rFonts w:ascii="Times New Roman" w:hAnsi="Times New Roman" w:cs="Times New Roman"/>
                <w:sz w:val="24"/>
                <w:szCs w:val="24"/>
              </w:rPr>
              <w:t>Case study</w:t>
            </w:r>
          </w:p>
        </w:tc>
      </w:tr>
      <w:tr w:rsidR="00D458CD" w:rsidRPr="00B44E3F" w14:paraId="79612765" w14:textId="77777777" w:rsidTr="00D16556">
        <w:trPr>
          <w:trHeight w:val="53"/>
        </w:trPr>
        <w:tc>
          <w:tcPr>
            <w:tcW w:w="1227" w:type="dxa"/>
          </w:tcPr>
          <w:p w14:paraId="53AAE707" w14:textId="77777777" w:rsidR="00D458CD" w:rsidRPr="00B44E3F" w:rsidRDefault="00D458CD" w:rsidP="00D16556">
            <w:pPr>
              <w:snapToGrid w:val="0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44E3F">
              <w:rPr>
                <w:rFonts w:ascii="Times New Roman" w:hAnsi="Times New Roman" w:cs="Times New Roman"/>
                <w:sz w:val="24"/>
                <w:szCs w:val="24"/>
              </w:rPr>
              <w:t>29</w:t>
            </w:r>
          </w:p>
        </w:tc>
        <w:tc>
          <w:tcPr>
            <w:tcW w:w="3735" w:type="dxa"/>
          </w:tcPr>
          <w:p w14:paraId="5E6DD919" w14:textId="77777777" w:rsidR="00D458CD" w:rsidRPr="00B44E3F" w:rsidRDefault="00D458CD" w:rsidP="00D16556">
            <w:pPr>
              <w:snapToGrid w:val="0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44E3F">
              <w:rPr>
                <w:rFonts w:ascii="Times New Roman" w:hAnsi="Times New Roman" w:cs="Times New Roman"/>
                <w:sz w:val="24"/>
                <w:szCs w:val="24"/>
              </w:rPr>
              <w:t xml:space="preserve">Wan </w:t>
            </w:r>
            <w:r w:rsidRPr="00B44E3F">
              <w:rPr>
                <w:rStyle w:val="SubtleEmphasis"/>
                <w:szCs w:val="24"/>
              </w:rPr>
              <w:t>et al</w:t>
            </w:r>
            <w:r w:rsidRPr="00B44E3F">
              <w:rPr>
                <w:rFonts w:ascii="Times New Roman" w:hAnsi="Times New Roman" w:cs="Times New Roman"/>
                <w:sz w:val="24"/>
                <w:szCs w:val="24"/>
              </w:rPr>
              <w:t>. (2019)</w:t>
            </w:r>
          </w:p>
        </w:tc>
        <w:tc>
          <w:tcPr>
            <w:tcW w:w="6945" w:type="dxa"/>
          </w:tcPr>
          <w:p w14:paraId="372E80F4" w14:textId="77777777" w:rsidR="00D458CD" w:rsidRPr="00B44E3F" w:rsidRDefault="00D458CD" w:rsidP="00D16556">
            <w:pPr>
              <w:snapToGrid w:val="0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58DF">
              <w:rPr>
                <w:rFonts w:ascii="Times New Roman" w:hAnsi="Times New Roman" w:cs="Times New Roman"/>
                <w:sz w:val="24"/>
                <w:szCs w:val="24"/>
              </w:rPr>
              <w:t>Developing a city-level digital twin–propositions and a case study</w:t>
            </w:r>
          </w:p>
        </w:tc>
        <w:tc>
          <w:tcPr>
            <w:tcW w:w="1843" w:type="dxa"/>
          </w:tcPr>
          <w:p w14:paraId="0E15E790" w14:textId="77777777" w:rsidR="00D458CD" w:rsidRPr="00B44E3F" w:rsidRDefault="00D458CD" w:rsidP="00D16556">
            <w:pPr>
              <w:snapToGrid w:val="0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58DF">
              <w:rPr>
                <w:rFonts w:ascii="Times New Roman" w:hAnsi="Times New Roman" w:cs="Times New Roman"/>
                <w:sz w:val="24"/>
                <w:szCs w:val="24"/>
              </w:rPr>
              <w:t>Case study</w:t>
            </w:r>
          </w:p>
        </w:tc>
      </w:tr>
      <w:tr w:rsidR="00D458CD" w:rsidRPr="00B44E3F" w14:paraId="76D138A3" w14:textId="77777777" w:rsidTr="00D16556">
        <w:trPr>
          <w:trHeight w:val="53"/>
        </w:trPr>
        <w:tc>
          <w:tcPr>
            <w:tcW w:w="1227" w:type="dxa"/>
            <w:tcBorders>
              <w:bottom w:val="nil"/>
            </w:tcBorders>
          </w:tcPr>
          <w:p w14:paraId="1F3154B7" w14:textId="77777777" w:rsidR="00D458CD" w:rsidRPr="00B44E3F" w:rsidRDefault="00D458CD" w:rsidP="00D16556">
            <w:pPr>
              <w:snapToGrid w:val="0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44E3F">
              <w:rPr>
                <w:rFonts w:ascii="Times New Roman" w:hAnsi="Times New Roman" w:cs="Times New Roman"/>
                <w:sz w:val="24"/>
                <w:szCs w:val="24"/>
              </w:rPr>
              <w:t>30</w:t>
            </w:r>
          </w:p>
        </w:tc>
        <w:tc>
          <w:tcPr>
            <w:tcW w:w="3735" w:type="dxa"/>
            <w:tcBorders>
              <w:bottom w:val="nil"/>
            </w:tcBorders>
          </w:tcPr>
          <w:p w14:paraId="428BB03F" w14:textId="77777777" w:rsidR="00D458CD" w:rsidRPr="00B44E3F" w:rsidRDefault="00D458CD" w:rsidP="00D16556">
            <w:pPr>
              <w:snapToGrid w:val="0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44E3F">
              <w:rPr>
                <w:rFonts w:ascii="Times New Roman" w:hAnsi="Times New Roman" w:cs="Times New Roman"/>
                <w:sz w:val="24"/>
                <w:szCs w:val="24"/>
              </w:rPr>
              <w:t xml:space="preserve">Chevalier </w:t>
            </w:r>
            <w:r w:rsidRPr="00B44E3F">
              <w:rPr>
                <w:rStyle w:val="SubtleEmphasis"/>
                <w:szCs w:val="24"/>
              </w:rPr>
              <w:t>et al</w:t>
            </w:r>
            <w:r w:rsidRPr="00B44E3F">
              <w:rPr>
                <w:rFonts w:ascii="Times New Roman" w:hAnsi="Times New Roman" w:cs="Times New Roman"/>
                <w:sz w:val="24"/>
                <w:szCs w:val="24"/>
              </w:rPr>
              <w:t>. (2020)</w:t>
            </w:r>
          </w:p>
        </w:tc>
        <w:tc>
          <w:tcPr>
            <w:tcW w:w="6945" w:type="dxa"/>
            <w:tcBorders>
              <w:bottom w:val="nil"/>
            </w:tcBorders>
          </w:tcPr>
          <w:p w14:paraId="03F52A78" w14:textId="77777777" w:rsidR="00D458CD" w:rsidRPr="00B44E3F" w:rsidRDefault="00D458CD" w:rsidP="00D16556">
            <w:pPr>
              <w:snapToGrid w:val="0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58DF">
              <w:rPr>
                <w:rFonts w:ascii="Times New Roman" w:hAnsi="Times New Roman" w:cs="Times New Roman"/>
                <w:sz w:val="24"/>
                <w:szCs w:val="24"/>
              </w:rPr>
              <w:t>A reference architecture for smart building digital twin</w:t>
            </w:r>
          </w:p>
        </w:tc>
        <w:tc>
          <w:tcPr>
            <w:tcW w:w="1843" w:type="dxa"/>
            <w:tcBorders>
              <w:bottom w:val="nil"/>
            </w:tcBorders>
          </w:tcPr>
          <w:p w14:paraId="6F6AFF4E" w14:textId="77777777" w:rsidR="00D458CD" w:rsidRPr="00B44E3F" w:rsidRDefault="00D458CD" w:rsidP="00D16556">
            <w:pPr>
              <w:snapToGrid w:val="0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58DF">
              <w:rPr>
                <w:rFonts w:ascii="Times New Roman" w:hAnsi="Times New Roman" w:cs="Times New Roman"/>
                <w:sz w:val="24"/>
                <w:szCs w:val="24"/>
              </w:rPr>
              <w:t>Laboratory experiment</w:t>
            </w:r>
          </w:p>
        </w:tc>
      </w:tr>
      <w:tr w:rsidR="00D458CD" w:rsidRPr="00B44E3F" w14:paraId="6430208D" w14:textId="77777777" w:rsidTr="00D16556">
        <w:trPr>
          <w:trHeight w:val="55"/>
        </w:trPr>
        <w:tc>
          <w:tcPr>
            <w:tcW w:w="1227" w:type="dxa"/>
            <w:tcBorders>
              <w:top w:val="nil"/>
              <w:bottom w:val="nil"/>
            </w:tcBorders>
          </w:tcPr>
          <w:p w14:paraId="5376B53B" w14:textId="77777777" w:rsidR="00D458CD" w:rsidRPr="00B44E3F" w:rsidRDefault="00D458CD" w:rsidP="00D16556">
            <w:pPr>
              <w:snapToGrid w:val="0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44E3F">
              <w:rPr>
                <w:rFonts w:ascii="Times New Roman" w:hAnsi="Times New Roman" w:cs="Times New Roman"/>
                <w:sz w:val="24"/>
                <w:szCs w:val="24"/>
              </w:rPr>
              <w:t>31</w:t>
            </w:r>
          </w:p>
        </w:tc>
        <w:tc>
          <w:tcPr>
            <w:tcW w:w="3735" w:type="dxa"/>
            <w:tcBorders>
              <w:top w:val="nil"/>
              <w:bottom w:val="nil"/>
            </w:tcBorders>
          </w:tcPr>
          <w:p w14:paraId="0C13878E" w14:textId="77777777" w:rsidR="00D458CD" w:rsidRPr="00B44E3F" w:rsidRDefault="00D458CD" w:rsidP="00D16556">
            <w:pPr>
              <w:snapToGrid w:val="0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44E3F">
              <w:rPr>
                <w:rFonts w:ascii="Times New Roman" w:hAnsi="Times New Roman" w:cs="Times New Roman"/>
                <w:sz w:val="24"/>
                <w:szCs w:val="24"/>
              </w:rPr>
              <w:t>Chen and Huang (2020)</w:t>
            </w:r>
          </w:p>
        </w:tc>
        <w:tc>
          <w:tcPr>
            <w:tcW w:w="6945" w:type="dxa"/>
            <w:tcBorders>
              <w:top w:val="nil"/>
              <w:bottom w:val="nil"/>
            </w:tcBorders>
          </w:tcPr>
          <w:p w14:paraId="6444145F" w14:textId="77777777" w:rsidR="00D458CD" w:rsidRPr="00B44E3F" w:rsidRDefault="00D458CD" w:rsidP="00D16556">
            <w:pPr>
              <w:snapToGrid w:val="0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58DF">
              <w:rPr>
                <w:rFonts w:ascii="Times New Roman" w:hAnsi="Times New Roman" w:cs="Times New Roman"/>
                <w:sz w:val="24"/>
                <w:szCs w:val="24"/>
              </w:rPr>
              <w:t>Digital twin in circular economy: remanufacturing in construction</w:t>
            </w:r>
          </w:p>
        </w:tc>
        <w:tc>
          <w:tcPr>
            <w:tcW w:w="1843" w:type="dxa"/>
            <w:tcBorders>
              <w:top w:val="nil"/>
              <w:bottom w:val="nil"/>
            </w:tcBorders>
          </w:tcPr>
          <w:p w14:paraId="22CE6CC9" w14:textId="77777777" w:rsidR="00D458CD" w:rsidRPr="00B44E3F" w:rsidRDefault="00D458CD" w:rsidP="00D16556">
            <w:pPr>
              <w:snapToGrid w:val="0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58DF">
              <w:rPr>
                <w:rFonts w:ascii="Times New Roman" w:hAnsi="Times New Roman" w:cs="Times New Roman"/>
                <w:sz w:val="24"/>
                <w:szCs w:val="24"/>
              </w:rPr>
              <w:t>Qualitative model</w:t>
            </w:r>
          </w:p>
        </w:tc>
      </w:tr>
      <w:tr w:rsidR="00D458CD" w:rsidRPr="00B44E3F" w14:paraId="2A15A108" w14:textId="77777777" w:rsidTr="00D16556">
        <w:trPr>
          <w:trHeight w:val="55"/>
        </w:trPr>
        <w:tc>
          <w:tcPr>
            <w:tcW w:w="1227" w:type="dxa"/>
            <w:tcBorders>
              <w:top w:val="nil"/>
            </w:tcBorders>
          </w:tcPr>
          <w:p w14:paraId="255DB0A5" w14:textId="77777777" w:rsidR="00D458CD" w:rsidRPr="00B44E3F" w:rsidRDefault="00D458CD" w:rsidP="00D16556">
            <w:pPr>
              <w:snapToGrid w:val="0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44E3F">
              <w:rPr>
                <w:rFonts w:ascii="Times New Roman" w:hAnsi="Times New Roman" w:cs="Times New Roman"/>
                <w:sz w:val="24"/>
                <w:szCs w:val="24"/>
              </w:rPr>
              <w:t>32</w:t>
            </w:r>
          </w:p>
        </w:tc>
        <w:tc>
          <w:tcPr>
            <w:tcW w:w="3735" w:type="dxa"/>
            <w:tcBorders>
              <w:top w:val="nil"/>
            </w:tcBorders>
          </w:tcPr>
          <w:p w14:paraId="164E613E" w14:textId="77777777" w:rsidR="00D458CD" w:rsidRPr="00B44E3F" w:rsidRDefault="00D458CD" w:rsidP="00D16556">
            <w:pPr>
              <w:snapToGrid w:val="0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44E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Cheng </w:t>
            </w:r>
            <w:r w:rsidRPr="00B44E3F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en-US"/>
              </w:rPr>
              <w:t>et al.</w:t>
            </w:r>
            <w:r w:rsidRPr="00B44E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 (2023)</w:t>
            </w:r>
          </w:p>
        </w:tc>
        <w:tc>
          <w:tcPr>
            <w:tcW w:w="6945" w:type="dxa"/>
            <w:tcBorders>
              <w:top w:val="nil"/>
            </w:tcBorders>
          </w:tcPr>
          <w:p w14:paraId="57F53CF2" w14:textId="77777777" w:rsidR="00D458CD" w:rsidRPr="00B44E3F" w:rsidRDefault="00D458CD" w:rsidP="00D16556">
            <w:pPr>
              <w:snapToGrid w:val="0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D58DF">
              <w:rPr>
                <w:rFonts w:ascii="Times New Roman" w:hAnsi="Times New Roman" w:cs="Times New Roman"/>
                <w:sz w:val="24"/>
                <w:szCs w:val="24"/>
              </w:rPr>
              <w:t xml:space="preserve">Machine learning enabled </w:t>
            </w:r>
            <w:proofErr w:type="gramStart"/>
            <w:r w:rsidRPr="006D58DF">
              <w:rPr>
                <w:rFonts w:ascii="Times New Roman" w:hAnsi="Times New Roman" w:cs="Times New Roman"/>
                <w:sz w:val="24"/>
                <w:szCs w:val="24"/>
              </w:rPr>
              <w:t>learning based</w:t>
            </w:r>
            <w:proofErr w:type="gramEnd"/>
            <w:r w:rsidRPr="006D58DF">
              <w:rPr>
                <w:rFonts w:ascii="Times New Roman" w:hAnsi="Times New Roman" w:cs="Times New Roman"/>
                <w:sz w:val="24"/>
                <w:szCs w:val="24"/>
              </w:rPr>
              <w:t xml:space="preserve"> optimization algorithm in digital twin simulator for management of smart islanded solar-based microgrids</w:t>
            </w:r>
          </w:p>
        </w:tc>
        <w:tc>
          <w:tcPr>
            <w:tcW w:w="1843" w:type="dxa"/>
            <w:tcBorders>
              <w:top w:val="nil"/>
            </w:tcBorders>
          </w:tcPr>
          <w:p w14:paraId="762FFD4E" w14:textId="77777777" w:rsidR="00D458CD" w:rsidRPr="00B44E3F" w:rsidRDefault="00D458CD" w:rsidP="00D16556">
            <w:pPr>
              <w:snapToGrid w:val="0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D58DF">
              <w:rPr>
                <w:rFonts w:ascii="Times New Roman" w:hAnsi="Times New Roman" w:cs="Times New Roman"/>
                <w:sz w:val="24"/>
                <w:szCs w:val="24"/>
              </w:rPr>
              <w:t>Laboratory experiment</w:t>
            </w:r>
          </w:p>
        </w:tc>
      </w:tr>
      <w:tr w:rsidR="00D458CD" w:rsidRPr="00B44E3F" w14:paraId="647B6BC6" w14:textId="77777777" w:rsidTr="00D16556">
        <w:trPr>
          <w:trHeight w:val="55"/>
        </w:trPr>
        <w:tc>
          <w:tcPr>
            <w:tcW w:w="1227" w:type="dxa"/>
          </w:tcPr>
          <w:p w14:paraId="1ACF87F3" w14:textId="77777777" w:rsidR="00D458CD" w:rsidRPr="00B44E3F" w:rsidRDefault="00D458CD" w:rsidP="00D16556">
            <w:pPr>
              <w:snapToGrid w:val="0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44E3F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33</w:t>
            </w:r>
          </w:p>
        </w:tc>
        <w:tc>
          <w:tcPr>
            <w:tcW w:w="3735" w:type="dxa"/>
          </w:tcPr>
          <w:p w14:paraId="269F392A" w14:textId="77777777" w:rsidR="00D458CD" w:rsidRPr="00B44E3F" w:rsidRDefault="00D458CD" w:rsidP="00D16556">
            <w:pPr>
              <w:snapToGrid w:val="0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44E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Wang </w:t>
            </w:r>
            <w:r w:rsidRPr="00B44E3F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en-US"/>
              </w:rPr>
              <w:t>et al.</w:t>
            </w:r>
            <w:r w:rsidRPr="00B44E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 (2022a)</w:t>
            </w:r>
          </w:p>
        </w:tc>
        <w:tc>
          <w:tcPr>
            <w:tcW w:w="6945" w:type="dxa"/>
          </w:tcPr>
          <w:p w14:paraId="4560C976" w14:textId="77777777" w:rsidR="00D458CD" w:rsidRPr="00B44E3F" w:rsidRDefault="00D458CD" w:rsidP="00D16556">
            <w:pPr>
              <w:snapToGrid w:val="0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D58DF">
              <w:rPr>
                <w:rFonts w:ascii="Times New Roman" w:hAnsi="Times New Roman" w:cs="Times New Roman"/>
                <w:sz w:val="24"/>
                <w:szCs w:val="24"/>
              </w:rPr>
              <w:t xml:space="preserve">BIM Information Integration Based VR </w:t>
            </w:r>
            <w:proofErr w:type="spellStart"/>
            <w:r w:rsidRPr="006D58DF">
              <w:rPr>
                <w:rFonts w:ascii="Times New Roman" w:hAnsi="Times New Roman" w:cs="Times New Roman"/>
                <w:sz w:val="24"/>
                <w:szCs w:val="24"/>
              </w:rPr>
              <w:t>Modeling</w:t>
            </w:r>
            <w:proofErr w:type="spellEnd"/>
            <w:r w:rsidRPr="006D58DF">
              <w:rPr>
                <w:rFonts w:ascii="Times New Roman" w:hAnsi="Times New Roman" w:cs="Times New Roman"/>
                <w:sz w:val="24"/>
                <w:szCs w:val="24"/>
              </w:rPr>
              <w:t xml:space="preserve"> in Digital Twins in Industry 5.0</w:t>
            </w:r>
          </w:p>
        </w:tc>
        <w:tc>
          <w:tcPr>
            <w:tcW w:w="1843" w:type="dxa"/>
          </w:tcPr>
          <w:p w14:paraId="2D1D9F77" w14:textId="77777777" w:rsidR="00D458CD" w:rsidRPr="00B44E3F" w:rsidRDefault="00D458CD" w:rsidP="00D16556">
            <w:pPr>
              <w:snapToGrid w:val="0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D58DF">
              <w:rPr>
                <w:rFonts w:ascii="Times New Roman" w:hAnsi="Times New Roman" w:cs="Times New Roman"/>
                <w:sz w:val="24"/>
                <w:szCs w:val="24"/>
              </w:rPr>
              <w:t>Laboratory experiment</w:t>
            </w:r>
          </w:p>
        </w:tc>
      </w:tr>
      <w:tr w:rsidR="00D458CD" w:rsidRPr="00B44E3F" w14:paraId="525E3D6B" w14:textId="77777777" w:rsidTr="00D16556">
        <w:trPr>
          <w:trHeight w:val="55"/>
        </w:trPr>
        <w:tc>
          <w:tcPr>
            <w:tcW w:w="1227" w:type="dxa"/>
          </w:tcPr>
          <w:p w14:paraId="6DE27912" w14:textId="77777777" w:rsidR="00D458CD" w:rsidRPr="00B44E3F" w:rsidRDefault="00D458CD" w:rsidP="00D16556">
            <w:pPr>
              <w:snapToGrid w:val="0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44E3F">
              <w:rPr>
                <w:rFonts w:ascii="Times New Roman" w:hAnsi="Times New Roman" w:cs="Times New Roman"/>
                <w:sz w:val="24"/>
                <w:szCs w:val="24"/>
              </w:rPr>
              <w:t>34</w:t>
            </w:r>
          </w:p>
        </w:tc>
        <w:tc>
          <w:tcPr>
            <w:tcW w:w="3735" w:type="dxa"/>
          </w:tcPr>
          <w:p w14:paraId="244BA831" w14:textId="77777777" w:rsidR="00D458CD" w:rsidRPr="00B44E3F" w:rsidRDefault="00D458CD" w:rsidP="00D16556">
            <w:pPr>
              <w:snapToGrid w:val="0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44E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Tan </w:t>
            </w:r>
            <w:r w:rsidRPr="00B44E3F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en-US"/>
              </w:rPr>
              <w:t>et al.</w:t>
            </w:r>
            <w:r w:rsidRPr="00B44E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 (2022)</w:t>
            </w:r>
          </w:p>
        </w:tc>
        <w:tc>
          <w:tcPr>
            <w:tcW w:w="6945" w:type="dxa"/>
          </w:tcPr>
          <w:p w14:paraId="05803500" w14:textId="77777777" w:rsidR="00D458CD" w:rsidRPr="00B44E3F" w:rsidRDefault="00D458CD" w:rsidP="00D16556">
            <w:pPr>
              <w:snapToGrid w:val="0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D58DF">
              <w:rPr>
                <w:rFonts w:ascii="Times New Roman" w:hAnsi="Times New Roman" w:cs="Times New Roman"/>
                <w:sz w:val="24"/>
                <w:szCs w:val="24"/>
              </w:rPr>
              <w:t>Digital Twin-driven approach to improving energy efﬁciency of indoor lighting based on computer vision and dynamic BIM</w:t>
            </w:r>
          </w:p>
        </w:tc>
        <w:tc>
          <w:tcPr>
            <w:tcW w:w="1843" w:type="dxa"/>
          </w:tcPr>
          <w:p w14:paraId="227DE245" w14:textId="77777777" w:rsidR="00D458CD" w:rsidRPr="00B44E3F" w:rsidRDefault="00D458CD" w:rsidP="00D16556">
            <w:pPr>
              <w:snapToGrid w:val="0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D58DF">
              <w:rPr>
                <w:rFonts w:ascii="Times New Roman" w:hAnsi="Times New Roman" w:cs="Times New Roman"/>
                <w:sz w:val="24"/>
                <w:szCs w:val="24"/>
              </w:rPr>
              <w:t>Case study</w:t>
            </w:r>
          </w:p>
        </w:tc>
      </w:tr>
      <w:tr w:rsidR="00D458CD" w:rsidRPr="00B44E3F" w14:paraId="4772AE17" w14:textId="77777777" w:rsidTr="00D16556">
        <w:trPr>
          <w:trHeight w:val="55"/>
        </w:trPr>
        <w:tc>
          <w:tcPr>
            <w:tcW w:w="1227" w:type="dxa"/>
          </w:tcPr>
          <w:p w14:paraId="04670F3C" w14:textId="77777777" w:rsidR="00D458CD" w:rsidRPr="00B44E3F" w:rsidRDefault="00D458CD" w:rsidP="00D16556">
            <w:pPr>
              <w:snapToGrid w:val="0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44E3F">
              <w:rPr>
                <w:rFonts w:ascii="Times New Roman" w:hAnsi="Times New Roman" w:cs="Times New Roman"/>
                <w:sz w:val="24"/>
                <w:szCs w:val="24"/>
              </w:rPr>
              <w:t>35</w:t>
            </w:r>
          </w:p>
        </w:tc>
        <w:tc>
          <w:tcPr>
            <w:tcW w:w="3735" w:type="dxa"/>
          </w:tcPr>
          <w:p w14:paraId="00C030B7" w14:textId="77777777" w:rsidR="00D458CD" w:rsidRPr="00B44E3F" w:rsidRDefault="00D458CD" w:rsidP="00D16556">
            <w:pPr>
              <w:snapToGrid w:val="0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44E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Wu </w:t>
            </w:r>
            <w:r w:rsidRPr="00B44E3F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en-US"/>
              </w:rPr>
              <w:t>et al.</w:t>
            </w:r>
            <w:r w:rsidRPr="00B44E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 (2022)</w:t>
            </w:r>
          </w:p>
        </w:tc>
        <w:tc>
          <w:tcPr>
            <w:tcW w:w="6945" w:type="dxa"/>
          </w:tcPr>
          <w:p w14:paraId="68198DA2" w14:textId="77777777" w:rsidR="00D458CD" w:rsidRPr="00B44E3F" w:rsidRDefault="00D458CD" w:rsidP="00D16556">
            <w:pPr>
              <w:snapToGrid w:val="0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D58DF">
              <w:rPr>
                <w:rFonts w:ascii="Times New Roman" w:hAnsi="Times New Roman" w:cs="Times New Roman"/>
                <w:sz w:val="24"/>
                <w:szCs w:val="24"/>
              </w:rPr>
              <w:t>Digital twins and artificial intelligence in transportation infrastructure: Classification, application, and future research directions</w:t>
            </w:r>
          </w:p>
        </w:tc>
        <w:tc>
          <w:tcPr>
            <w:tcW w:w="1843" w:type="dxa"/>
          </w:tcPr>
          <w:p w14:paraId="375B5FB0" w14:textId="77777777" w:rsidR="00D458CD" w:rsidRPr="00B44E3F" w:rsidRDefault="00D458CD" w:rsidP="00D16556">
            <w:pPr>
              <w:snapToGrid w:val="0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D58DF">
              <w:rPr>
                <w:rFonts w:ascii="Times New Roman" w:hAnsi="Times New Roman" w:cs="Times New Roman"/>
                <w:sz w:val="24"/>
                <w:szCs w:val="24"/>
              </w:rPr>
              <w:t>Case study</w:t>
            </w:r>
          </w:p>
        </w:tc>
      </w:tr>
      <w:tr w:rsidR="00D458CD" w:rsidRPr="00B44E3F" w14:paraId="2D2DA393" w14:textId="77777777" w:rsidTr="00D16556">
        <w:trPr>
          <w:trHeight w:val="55"/>
        </w:trPr>
        <w:tc>
          <w:tcPr>
            <w:tcW w:w="1227" w:type="dxa"/>
          </w:tcPr>
          <w:p w14:paraId="158D8951" w14:textId="77777777" w:rsidR="00D458CD" w:rsidRPr="00B44E3F" w:rsidRDefault="00D458CD" w:rsidP="00D16556">
            <w:pPr>
              <w:snapToGrid w:val="0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44E3F">
              <w:rPr>
                <w:rFonts w:ascii="Times New Roman" w:hAnsi="Times New Roman" w:cs="Times New Roman"/>
                <w:sz w:val="24"/>
                <w:szCs w:val="24"/>
              </w:rPr>
              <w:t>36</w:t>
            </w:r>
          </w:p>
        </w:tc>
        <w:tc>
          <w:tcPr>
            <w:tcW w:w="3735" w:type="dxa"/>
          </w:tcPr>
          <w:p w14:paraId="71D99D8C" w14:textId="77777777" w:rsidR="00D458CD" w:rsidRPr="00B44E3F" w:rsidRDefault="00D458CD" w:rsidP="00D16556">
            <w:pPr>
              <w:snapToGrid w:val="0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44E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Jiang et al. (2022a)</w:t>
            </w:r>
          </w:p>
        </w:tc>
        <w:tc>
          <w:tcPr>
            <w:tcW w:w="6945" w:type="dxa"/>
          </w:tcPr>
          <w:p w14:paraId="447DFBBF" w14:textId="77777777" w:rsidR="00D458CD" w:rsidRPr="00B44E3F" w:rsidRDefault="00D458CD" w:rsidP="00D16556">
            <w:pPr>
              <w:snapToGrid w:val="0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D58DF">
              <w:rPr>
                <w:rFonts w:ascii="Times New Roman" w:hAnsi="Times New Roman" w:cs="Times New Roman"/>
                <w:sz w:val="24"/>
                <w:szCs w:val="24"/>
              </w:rPr>
              <w:t>Digital twin-enabled smart modular integrated construction system for on-site assembly</w:t>
            </w:r>
          </w:p>
        </w:tc>
        <w:tc>
          <w:tcPr>
            <w:tcW w:w="1843" w:type="dxa"/>
          </w:tcPr>
          <w:p w14:paraId="302F99D7" w14:textId="77777777" w:rsidR="00D458CD" w:rsidRPr="00B44E3F" w:rsidRDefault="00D458CD" w:rsidP="00D16556">
            <w:pPr>
              <w:snapToGrid w:val="0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D58DF">
              <w:rPr>
                <w:rFonts w:ascii="Times New Roman" w:hAnsi="Times New Roman" w:cs="Times New Roman"/>
                <w:sz w:val="24"/>
                <w:szCs w:val="24"/>
              </w:rPr>
              <w:t>Case study</w:t>
            </w:r>
          </w:p>
        </w:tc>
      </w:tr>
      <w:tr w:rsidR="00D458CD" w:rsidRPr="00B44E3F" w14:paraId="67BB7840" w14:textId="77777777" w:rsidTr="00D16556">
        <w:trPr>
          <w:trHeight w:val="55"/>
        </w:trPr>
        <w:tc>
          <w:tcPr>
            <w:tcW w:w="1227" w:type="dxa"/>
          </w:tcPr>
          <w:p w14:paraId="4AE90968" w14:textId="77777777" w:rsidR="00D458CD" w:rsidRPr="00B44E3F" w:rsidRDefault="00D458CD" w:rsidP="00D16556">
            <w:pPr>
              <w:snapToGrid w:val="0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44E3F">
              <w:rPr>
                <w:rFonts w:ascii="Times New Roman" w:hAnsi="Times New Roman" w:cs="Times New Roman"/>
                <w:sz w:val="24"/>
                <w:szCs w:val="24"/>
              </w:rPr>
              <w:t>37</w:t>
            </w:r>
          </w:p>
        </w:tc>
        <w:tc>
          <w:tcPr>
            <w:tcW w:w="3735" w:type="dxa"/>
          </w:tcPr>
          <w:p w14:paraId="691AADCD" w14:textId="77777777" w:rsidR="00D458CD" w:rsidRPr="00B44E3F" w:rsidRDefault="00D458CD" w:rsidP="00D16556">
            <w:pPr>
              <w:snapToGrid w:val="0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44E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Choi and Yoon (2023)</w:t>
            </w:r>
          </w:p>
        </w:tc>
        <w:tc>
          <w:tcPr>
            <w:tcW w:w="6945" w:type="dxa"/>
          </w:tcPr>
          <w:p w14:paraId="3F8A7534" w14:textId="77777777" w:rsidR="00D458CD" w:rsidRPr="00B44E3F" w:rsidRDefault="00D458CD" w:rsidP="00D16556">
            <w:pPr>
              <w:snapToGrid w:val="0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D58DF">
              <w:rPr>
                <w:rFonts w:ascii="Times New Roman" w:hAnsi="Times New Roman" w:cs="Times New Roman"/>
                <w:sz w:val="24"/>
                <w:szCs w:val="24"/>
              </w:rPr>
              <w:t>In-situ observation virtual sensor in building systems toward virtual sensing-enabled digital twins</w:t>
            </w:r>
          </w:p>
        </w:tc>
        <w:tc>
          <w:tcPr>
            <w:tcW w:w="1843" w:type="dxa"/>
          </w:tcPr>
          <w:p w14:paraId="3DBF1CAA" w14:textId="77777777" w:rsidR="00D458CD" w:rsidRPr="00B44E3F" w:rsidRDefault="00D458CD" w:rsidP="00D16556">
            <w:pPr>
              <w:snapToGrid w:val="0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D58DF">
              <w:rPr>
                <w:rFonts w:ascii="Times New Roman" w:hAnsi="Times New Roman" w:cs="Times New Roman"/>
                <w:sz w:val="24"/>
                <w:szCs w:val="24"/>
              </w:rPr>
              <w:t>Case study</w:t>
            </w:r>
          </w:p>
        </w:tc>
      </w:tr>
      <w:tr w:rsidR="00D458CD" w:rsidRPr="00B44E3F" w14:paraId="737DD4E4" w14:textId="77777777" w:rsidTr="00D16556">
        <w:trPr>
          <w:trHeight w:val="55"/>
        </w:trPr>
        <w:tc>
          <w:tcPr>
            <w:tcW w:w="1227" w:type="dxa"/>
          </w:tcPr>
          <w:p w14:paraId="1E012EEE" w14:textId="77777777" w:rsidR="00D458CD" w:rsidRPr="00B44E3F" w:rsidRDefault="00D458CD" w:rsidP="00D16556">
            <w:pPr>
              <w:snapToGrid w:val="0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44E3F">
              <w:rPr>
                <w:rFonts w:ascii="Times New Roman" w:hAnsi="Times New Roman" w:cs="Times New Roman"/>
                <w:sz w:val="24"/>
                <w:szCs w:val="24"/>
              </w:rPr>
              <w:t>38</w:t>
            </w:r>
          </w:p>
        </w:tc>
        <w:tc>
          <w:tcPr>
            <w:tcW w:w="3735" w:type="dxa"/>
          </w:tcPr>
          <w:p w14:paraId="2E7227B8" w14:textId="77777777" w:rsidR="00D458CD" w:rsidRPr="00B44E3F" w:rsidRDefault="00D458CD" w:rsidP="00D16556">
            <w:pPr>
              <w:snapToGrid w:val="0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44E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Xie </w:t>
            </w:r>
            <w:r w:rsidRPr="00B44E3F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en-US"/>
              </w:rPr>
              <w:t>et al.</w:t>
            </w:r>
            <w:r w:rsidRPr="00B44E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 (2023)</w:t>
            </w:r>
          </w:p>
        </w:tc>
        <w:tc>
          <w:tcPr>
            <w:tcW w:w="6945" w:type="dxa"/>
          </w:tcPr>
          <w:p w14:paraId="6C6A8DB7" w14:textId="77777777" w:rsidR="00D458CD" w:rsidRPr="00B44E3F" w:rsidRDefault="00D458CD" w:rsidP="00D16556">
            <w:pPr>
              <w:snapToGrid w:val="0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D58DF">
              <w:rPr>
                <w:rFonts w:ascii="Times New Roman" w:hAnsi="Times New Roman" w:cs="Times New Roman"/>
                <w:sz w:val="24"/>
                <w:szCs w:val="24"/>
              </w:rPr>
              <w:t>Digital twin enabled fault detection and diagnosis process for building HVAC systems</w:t>
            </w:r>
          </w:p>
        </w:tc>
        <w:tc>
          <w:tcPr>
            <w:tcW w:w="1843" w:type="dxa"/>
          </w:tcPr>
          <w:p w14:paraId="4ECB9772" w14:textId="77777777" w:rsidR="00D458CD" w:rsidRPr="00B44E3F" w:rsidRDefault="00D458CD" w:rsidP="00D16556">
            <w:pPr>
              <w:snapToGrid w:val="0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D58DF">
              <w:rPr>
                <w:rFonts w:ascii="Times New Roman" w:hAnsi="Times New Roman" w:cs="Times New Roman"/>
                <w:sz w:val="24"/>
                <w:szCs w:val="24"/>
              </w:rPr>
              <w:t>Case study</w:t>
            </w:r>
          </w:p>
        </w:tc>
      </w:tr>
      <w:tr w:rsidR="00D458CD" w:rsidRPr="00B44E3F" w14:paraId="4B3F0BF8" w14:textId="77777777" w:rsidTr="00D16556">
        <w:trPr>
          <w:trHeight w:val="55"/>
        </w:trPr>
        <w:tc>
          <w:tcPr>
            <w:tcW w:w="1227" w:type="dxa"/>
          </w:tcPr>
          <w:p w14:paraId="3D5D1EEC" w14:textId="77777777" w:rsidR="00D458CD" w:rsidRPr="00B44E3F" w:rsidRDefault="00D458CD" w:rsidP="00D16556">
            <w:pPr>
              <w:snapToGrid w:val="0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44E3F">
              <w:rPr>
                <w:rFonts w:ascii="Times New Roman" w:hAnsi="Times New Roman" w:cs="Times New Roman"/>
                <w:sz w:val="24"/>
                <w:szCs w:val="24"/>
              </w:rPr>
              <w:t>39</w:t>
            </w:r>
          </w:p>
        </w:tc>
        <w:tc>
          <w:tcPr>
            <w:tcW w:w="3735" w:type="dxa"/>
          </w:tcPr>
          <w:p w14:paraId="38781362" w14:textId="77777777" w:rsidR="00D458CD" w:rsidRPr="00B44E3F" w:rsidRDefault="00D458CD" w:rsidP="00D16556">
            <w:pPr>
              <w:snapToGrid w:val="0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44E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Jiang </w:t>
            </w:r>
            <w:r w:rsidRPr="00B44E3F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en-US"/>
              </w:rPr>
              <w:t>et al</w:t>
            </w:r>
            <w:r w:rsidRPr="00B44E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. (2023)</w:t>
            </w:r>
          </w:p>
        </w:tc>
        <w:tc>
          <w:tcPr>
            <w:tcW w:w="6945" w:type="dxa"/>
          </w:tcPr>
          <w:p w14:paraId="718C73A9" w14:textId="77777777" w:rsidR="00D458CD" w:rsidRPr="00B44E3F" w:rsidRDefault="00D458CD" w:rsidP="00D16556">
            <w:pPr>
              <w:snapToGrid w:val="0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D58DF">
              <w:rPr>
                <w:rFonts w:ascii="Times New Roman" w:hAnsi="Times New Roman" w:cs="Times New Roman"/>
                <w:sz w:val="24"/>
                <w:szCs w:val="24"/>
              </w:rPr>
              <w:t>Intelligent control of building fire protection system using digital twins and semantic web technologies</w:t>
            </w:r>
          </w:p>
        </w:tc>
        <w:tc>
          <w:tcPr>
            <w:tcW w:w="1843" w:type="dxa"/>
          </w:tcPr>
          <w:p w14:paraId="343E0B2A" w14:textId="77777777" w:rsidR="00D458CD" w:rsidRPr="00B44E3F" w:rsidRDefault="00D458CD" w:rsidP="00D16556">
            <w:pPr>
              <w:snapToGrid w:val="0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D58DF">
              <w:rPr>
                <w:rFonts w:ascii="Times New Roman" w:hAnsi="Times New Roman" w:cs="Times New Roman"/>
                <w:sz w:val="24"/>
                <w:szCs w:val="24"/>
              </w:rPr>
              <w:t>Case study</w:t>
            </w:r>
          </w:p>
        </w:tc>
      </w:tr>
      <w:tr w:rsidR="00D458CD" w:rsidRPr="00B44E3F" w14:paraId="36B09447" w14:textId="77777777" w:rsidTr="00D16556">
        <w:trPr>
          <w:trHeight w:val="55"/>
        </w:trPr>
        <w:tc>
          <w:tcPr>
            <w:tcW w:w="1227" w:type="dxa"/>
          </w:tcPr>
          <w:p w14:paraId="4CBB0E65" w14:textId="77777777" w:rsidR="00D458CD" w:rsidRPr="00B44E3F" w:rsidRDefault="00D458CD" w:rsidP="00D16556">
            <w:pPr>
              <w:snapToGrid w:val="0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44E3F">
              <w:rPr>
                <w:rFonts w:ascii="Times New Roman" w:hAnsi="Times New Roman" w:cs="Times New Roman"/>
                <w:sz w:val="24"/>
                <w:szCs w:val="24"/>
              </w:rPr>
              <w:t>40</w:t>
            </w:r>
          </w:p>
        </w:tc>
        <w:tc>
          <w:tcPr>
            <w:tcW w:w="3735" w:type="dxa"/>
          </w:tcPr>
          <w:p w14:paraId="3F2428B6" w14:textId="77777777" w:rsidR="00D458CD" w:rsidRPr="00B44E3F" w:rsidRDefault="00D458CD" w:rsidP="00D16556">
            <w:pPr>
              <w:snapToGrid w:val="0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B44E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Jiang </w:t>
            </w:r>
            <w:r w:rsidRPr="00B44E3F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en-US"/>
              </w:rPr>
              <w:t>et al.</w:t>
            </w:r>
            <w:r w:rsidRPr="00B44E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 (2022b)</w:t>
            </w:r>
          </w:p>
        </w:tc>
        <w:tc>
          <w:tcPr>
            <w:tcW w:w="6945" w:type="dxa"/>
          </w:tcPr>
          <w:p w14:paraId="693A96CC" w14:textId="77777777" w:rsidR="00D458CD" w:rsidRPr="00B44E3F" w:rsidRDefault="00D458CD" w:rsidP="00D16556">
            <w:pPr>
              <w:snapToGrid w:val="0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D58DF">
              <w:rPr>
                <w:rFonts w:ascii="Times New Roman" w:hAnsi="Times New Roman" w:cs="Times New Roman"/>
                <w:sz w:val="24"/>
                <w:szCs w:val="24"/>
              </w:rPr>
              <w:t>Digital twin enabled sustainable urban road planning</w:t>
            </w:r>
          </w:p>
        </w:tc>
        <w:tc>
          <w:tcPr>
            <w:tcW w:w="1843" w:type="dxa"/>
          </w:tcPr>
          <w:p w14:paraId="07B7F14C" w14:textId="77777777" w:rsidR="00D458CD" w:rsidRPr="00B44E3F" w:rsidRDefault="00D458CD" w:rsidP="00D16556">
            <w:pPr>
              <w:snapToGrid w:val="0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D58DF">
              <w:rPr>
                <w:rFonts w:ascii="Times New Roman" w:hAnsi="Times New Roman" w:cs="Times New Roman"/>
                <w:sz w:val="24"/>
                <w:szCs w:val="24"/>
              </w:rPr>
              <w:t>Case study</w:t>
            </w:r>
          </w:p>
        </w:tc>
      </w:tr>
      <w:tr w:rsidR="00D458CD" w:rsidRPr="00B44E3F" w14:paraId="280EE01D" w14:textId="77777777" w:rsidTr="00D16556">
        <w:trPr>
          <w:trHeight w:val="55"/>
        </w:trPr>
        <w:tc>
          <w:tcPr>
            <w:tcW w:w="1227" w:type="dxa"/>
          </w:tcPr>
          <w:p w14:paraId="2F352CF4" w14:textId="77777777" w:rsidR="00D458CD" w:rsidRPr="00B44E3F" w:rsidRDefault="00D458CD" w:rsidP="00D16556">
            <w:pPr>
              <w:snapToGrid w:val="0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44E3F">
              <w:rPr>
                <w:rFonts w:ascii="Times New Roman" w:hAnsi="Times New Roman" w:cs="Times New Roman"/>
                <w:sz w:val="24"/>
                <w:szCs w:val="24"/>
              </w:rPr>
              <w:t>41</w:t>
            </w:r>
          </w:p>
        </w:tc>
        <w:tc>
          <w:tcPr>
            <w:tcW w:w="3735" w:type="dxa"/>
          </w:tcPr>
          <w:p w14:paraId="260A5938" w14:textId="77777777" w:rsidR="00D458CD" w:rsidRPr="00B44E3F" w:rsidRDefault="00D458CD" w:rsidP="00D16556">
            <w:pPr>
              <w:snapToGrid w:val="0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proofErr w:type="spellStart"/>
            <w:r w:rsidRPr="00B44E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Honghong</w:t>
            </w:r>
            <w:proofErr w:type="spellEnd"/>
            <w:r w:rsidRPr="00B44E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 </w:t>
            </w:r>
            <w:r w:rsidRPr="00B44E3F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en-US"/>
              </w:rPr>
              <w:t>et al.</w:t>
            </w:r>
            <w:r w:rsidRPr="00B44E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 (2023)</w:t>
            </w:r>
          </w:p>
        </w:tc>
        <w:tc>
          <w:tcPr>
            <w:tcW w:w="6945" w:type="dxa"/>
          </w:tcPr>
          <w:p w14:paraId="760D853E" w14:textId="77777777" w:rsidR="00D458CD" w:rsidRPr="00B44E3F" w:rsidRDefault="00D458CD" w:rsidP="00D16556">
            <w:pPr>
              <w:snapToGrid w:val="0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D58DF">
              <w:rPr>
                <w:rFonts w:ascii="Times New Roman" w:hAnsi="Times New Roman" w:cs="Times New Roman"/>
                <w:sz w:val="24"/>
                <w:szCs w:val="24"/>
              </w:rPr>
              <w:t>Digital twin enhanced BIM to shape full life cycle digital transformation for bridge engineering</w:t>
            </w:r>
          </w:p>
        </w:tc>
        <w:tc>
          <w:tcPr>
            <w:tcW w:w="1843" w:type="dxa"/>
          </w:tcPr>
          <w:p w14:paraId="7FBD9BCC" w14:textId="77777777" w:rsidR="00D458CD" w:rsidRPr="00B44E3F" w:rsidRDefault="00D458CD" w:rsidP="00D16556">
            <w:pPr>
              <w:snapToGrid w:val="0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D58DF">
              <w:rPr>
                <w:rFonts w:ascii="Times New Roman" w:hAnsi="Times New Roman" w:cs="Times New Roman"/>
                <w:sz w:val="24"/>
                <w:szCs w:val="24"/>
              </w:rPr>
              <w:t>Case study</w:t>
            </w:r>
          </w:p>
        </w:tc>
      </w:tr>
      <w:tr w:rsidR="00D458CD" w:rsidRPr="00B44E3F" w14:paraId="5535F4EF" w14:textId="77777777" w:rsidTr="00D16556">
        <w:trPr>
          <w:trHeight w:val="55"/>
        </w:trPr>
        <w:tc>
          <w:tcPr>
            <w:tcW w:w="1227" w:type="dxa"/>
          </w:tcPr>
          <w:p w14:paraId="5DB88DE1" w14:textId="77777777" w:rsidR="00D458CD" w:rsidRPr="00B44E3F" w:rsidRDefault="00D458CD" w:rsidP="00D16556">
            <w:pPr>
              <w:snapToGrid w:val="0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44E3F">
              <w:rPr>
                <w:rFonts w:ascii="Times New Roman" w:hAnsi="Times New Roman" w:cs="Times New Roman"/>
                <w:sz w:val="24"/>
                <w:szCs w:val="24"/>
              </w:rPr>
              <w:t>42</w:t>
            </w:r>
          </w:p>
        </w:tc>
        <w:tc>
          <w:tcPr>
            <w:tcW w:w="3735" w:type="dxa"/>
          </w:tcPr>
          <w:p w14:paraId="0C27C64F" w14:textId="77777777" w:rsidR="00D458CD" w:rsidRPr="00B44E3F" w:rsidRDefault="00D458CD" w:rsidP="00D16556">
            <w:pPr>
              <w:snapToGrid w:val="0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B44E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Wang </w:t>
            </w:r>
            <w:r w:rsidRPr="00B44E3F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en-US"/>
              </w:rPr>
              <w:t>et al.</w:t>
            </w:r>
            <w:r w:rsidRPr="00B44E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 (2022b)</w:t>
            </w:r>
          </w:p>
        </w:tc>
        <w:tc>
          <w:tcPr>
            <w:tcW w:w="6945" w:type="dxa"/>
          </w:tcPr>
          <w:p w14:paraId="6CEF88CE" w14:textId="77777777" w:rsidR="00D458CD" w:rsidRPr="00B44E3F" w:rsidRDefault="00D458CD" w:rsidP="00D16556">
            <w:pPr>
              <w:snapToGrid w:val="0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D58DF">
              <w:rPr>
                <w:rFonts w:ascii="Times New Roman" w:hAnsi="Times New Roman" w:cs="Times New Roman"/>
                <w:sz w:val="24"/>
                <w:szCs w:val="24"/>
              </w:rPr>
              <w:t>Deep learning for assessment of environmental satisfaction using BIM big data in energy efficient building digital twins</w:t>
            </w:r>
          </w:p>
        </w:tc>
        <w:tc>
          <w:tcPr>
            <w:tcW w:w="1843" w:type="dxa"/>
          </w:tcPr>
          <w:p w14:paraId="3C604B4F" w14:textId="77777777" w:rsidR="00D458CD" w:rsidRPr="00B44E3F" w:rsidRDefault="00D458CD" w:rsidP="00D16556">
            <w:pPr>
              <w:snapToGrid w:val="0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D58DF">
              <w:rPr>
                <w:rFonts w:ascii="Times New Roman" w:hAnsi="Times New Roman" w:cs="Times New Roman"/>
                <w:sz w:val="24"/>
                <w:szCs w:val="24"/>
              </w:rPr>
              <w:t>Laboratory experiment</w:t>
            </w:r>
          </w:p>
        </w:tc>
      </w:tr>
      <w:tr w:rsidR="00D458CD" w:rsidRPr="00B44E3F" w14:paraId="12C2E11B" w14:textId="77777777" w:rsidTr="00D16556">
        <w:trPr>
          <w:trHeight w:val="55"/>
        </w:trPr>
        <w:tc>
          <w:tcPr>
            <w:tcW w:w="1227" w:type="dxa"/>
          </w:tcPr>
          <w:p w14:paraId="1202497F" w14:textId="77777777" w:rsidR="00D458CD" w:rsidRPr="00B44E3F" w:rsidRDefault="00D458CD" w:rsidP="00D16556">
            <w:pPr>
              <w:snapToGrid w:val="0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44E3F">
              <w:rPr>
                <w:rFonts w:ascii="Times New Roman" w:hAnsi="Times New Roman" w:cs="Times New Roman"/>
                <w:sz w:val="24"/>
                <w:szCs w:val="24"/>
              </w:rPr>
              <w:t>43</w:t>
            </w:r>
          </w:p>
        </w:tc>
        <w:tc>
          <w:tcPr>
            <w:tcW w:w="3735" w:type="dxa"/>
          </w:tcPr>
          <w:p w14:paraId="7CCA4A5A" w14:textId="77777777" w:rsidR="00D458CD" w:rsidRPr="00B44E3F" w:rsidRDefault="00D458CD" w:rsidP="00D16556">
            <w:pPr>
              <w:snapToGrid w:val="0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proofErr w:type="spellStart"/>
            <w:r w:rsidRPr="00B44E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Lv</w:t>
            </w:r>
            <w:proofErr w:type="spellEnd"/>
            <w:r w:rsidRPr="00B44E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 </w:t>
            </w:r>
            <w:r w:rsidRPr="00B44E3F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en-US"/>
              </w:rPr>
              <w:t>et al.</w:t>
            </w:r>
            <w:r w:rsidRPr="00B44E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 (2022)</w:t>
            </w:r>
          </w:p>
        </w:tc>
        <w:tc>
          <w:tcPr>
            <w:tcW w:w="6945" w:type="dxa"/>
          </w:tcPr>
          <w:p w14:paraId="779347E4" w14:textId="77777777" w:rsidR="00D458CD" w:rsidRPr="00B44E3F" w:rsidRDefault="00D458CD" w:rsidP="00D16556">
            <w:pPr>
              <w:snapToGrid w:val="0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proofErr w:type="spellStart"/>
            <w:r w:rsidRPr="006D58DF">
              <w:rPr>
                <w:rFonts w:ascii="Times New Roman" w:hAnsi="Times New Roman" w:cs="Times New Roman"/>
                <w:sz w:val="24"/>
                <w:szCs w:val="24"/>
              </w:rPr>
              <w:t>SmartCity</w:t>
            </w:r>
            <w:proofErr w:type="spellEnd"/>
            <w:r w:rsidRPr="006D58DF">
              <w:rPr>
                <w:rFonts w:ascii="Times New Roman" w:hAnsi="Times New Roman" w:cs="Times New Roman"/>
                <w:sz w:val="24"/>
                <w:szCs w:val="24"/>
              </w:rPr>
              <w:t xml:space="preserve"> Construction and </w:t>
            </w:r>
            <w:proofErr w:type="spellStart"/>
            <w:r w:rsidRPr="006D58DF">
              <w:rPr>
                <w:rFonts w:ascii="Times New Roman" w:hAnsi="Times New Roman" w:cs="Times New Roman"/>
                <w:sz w:val="24"/>
                <w:szCs w:val="24"/>
              </w:rPr>
              <w:t>Managementby</w:t>
            </w:r>
            <w:proofErr w:type="spellEnd"/>
            <w:r w:rsidRPr="006D58DF">
              <w:rPr>
                <w:rFonts w:ascii="Times New Roman" w:hAnsi="Times New Roman" w:cs="Times New Roman"/>
                <w:sz w:val="24"/>
                <w:szCs w:val="24"/>
              </w:rPr>
              <w:t xml:space="preserve"> Digital Twins and BIM Big </w:t>
            </w:r>
            <w:proofErr w:type="spellStart"/>
            <w:r w:rsidRPr="006D58DF">
              <w:rPr>
                <w:rFonts w:ascii="Times New Roman" w:hAnsi="Times New Roman" w:cs="Times New Roman"/>
                <w:sz w:val="24"/>
                <w:szCs w:val="24"/>
              </w:rPr>
              <w:t>Datain</w:t>
            </w:r>
            <w:proofErr w:type="spellEnd"/>
            <w:r w:rsidRPr="006D58DF">
              <w:rPr>
                <w:rFonts w:ascii="Times New Roman" w:hAnsi="Times New Roman" w:cs="Times New Roman"/>
                <w:sz w:val="24"/>
                <w:szCs w:val="24"/>
              </w:rPr>
              <w:t xml:space="preserve"> COVID-19 Scenario</w:t>
            </w:r>
          </w:p>
        </w:tc>
        <w:tc>
          <w:tcPr>
            <w:tcW w:w="1843" w:type="dxa"/>
          </w:tcPr>
          <w:p w14:paraId="6839F6ED" w14:textId="77777777" w:rsidR="00D458CD" w:rsidRPr="00B44E3F" w:rsidRDefault="00D458CD" w:rsidP="00D16556">
            <w:pPr>
              <w:snapToGrid w:val="0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D58DF">
              <w:rPr>
                <w:rFonts w:ascii="Times New Roman" w:hAnsi="Times New Roman" w:cs="Times New Roman"/>
                <w:sz w:val="24"/>
                <w:szCs w:val="24"/>
              </w:rPr>
              <w:t>Quantitative model</w:t>
            </w:r>
          </w:p>
        </w:tc>
      </w:tr>
      <w:tr w:rsidR="00D458CD" w:rsidRPr="00B44E3F" w14:paraId="30E9D3CA" w14:textId="77777777" w:rsidTr="00D16556">
        <w:trPr>
          <w:trHeight w:val="55"/>
        </w:trPr>
        <w:tc>
          <w:tcPr>
            <w:tcW w:w="1227" w:type="dxa"/>
          </w:tcPr>
          <w:p w14:paraId="594277B6" w14:textId="77777777" w:rsidR="00D458CD" w:rsidRPr="00B44E3F" w:rsidRDefault="00D458CD" w:rsidP="00D16556">
            <w:pPr>
              <w:snapToGrid w:val="0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44E3F">
              <w:rPr>
                <w:rFonts w:ascii="Times New Roman" w:hAnsi="Times New Roman" w:cs="Times New Roman"/>
                <w:sz w:val="24"/>
                <w:szCs w:val="24"/>
              </w:rPr>
              <w:t>44</w:t>
            </w:r>
          </w:p>
        </w:tc>
        <w:tc>
          <w:tcPr>
            <w:tcW w:w="3735" w:type="dxa"/>
          </w:tcPr>
          <w:p w14:paraId="65F77614" w14:textId="77777777" w:rsidR="00D458CD" w:rsidRPr="00B44E3F" w:rsidRDefault="00D458CD" w:rsidP="00D16556">
            <w:pPr>
              <w:snapToGrid w:val="0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B44E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Sun and Liu (2022)</w:t>
            </w:r>
          </w:p>
        </w:tc>
        <w:tc>
          <w:tcPr>
            <w:tcW w:w="6945" w:type="dxa"/>
          </w:tcPr>
          <w:p w14:paraId="6179CBDC" w14:textId="77777777" w:rsidR="00D458CD" w:rsidRPr="00B44E3F" w:rsidRDefault="00D458CD" w:rsidP="00D16556">
            <w:pPr>
              <w:snapToGrid w:val="0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D58DF">
              <w:rPr>
                <w:rFonts w:ascii="Times New Roman" w:hAnsi="Times New Roman" w:cs="Times New Roman"/>
                <w:sz w:val="24"/>
                <w:szCs w:val="24"/>
              </w:rPr>
              <w:t>Research on Intelligent Dispatching System Management Platform for Construction Projects Based on Digital Twin and BIM Technology</w:t>
            </w:r>
          </w:p>
        </w:tc>
        <w:tc>
          <w:tcPr>
            <w:tcW w:w="1843" w:type="dxa"/>
          </w:tcPr>
          <w:p w14:paraId="188E94A9" w14:textId="77777777" w:rsidR="00D458CD" w:rsidRPr="00B44E3F" w:rsidRDefault="00D458CD" w:rsidP="00D16556">
            <w:pPr>
              <w:snapToGrid w:val="0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D58DF">
              <w:rPr>
                <w:rFonts w:ascii="Times New Roman" w:hAnsi="Times New Roman" w:cs="Times New Roman"/>
                <w:sz w:val="24"/>
                <w:szCs w:val="24"/>
              </w:rPr>
              <w:t xml:space="preserve">Case study </w:t>
            </w:r>
          </w:p>
        </w:tc>
      </w:tr>
      <w:tr w:rsidR="00D458CD" w:rsidRPr="00B44E3F" w14:paraId="00E3A353" w14:textId="77777777" w:rsidTr="00D16556">
        <w:trPr>
          <w:trHeight w:val="55"/>
        </w:trPr>
        <w:tc>
          <w:tcPr>
            <w:tcW w:w="1227" w:type="dxa"/>
          </w:tcPr>
          <w:p w14:paraId="156EAF4C" w14:textId="77777777" w:rsidR="00D458CD" w:rsidRPr="00B44E3F" w:rsidRDefault="00D458CD" w:rsidP="00D16556">
            <w:pPr>
              <w:snapToGrid w:val="0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44E3F">
              <w:rPr>
                <w:rFonts w:ascii="Times New Roman" w:hAnsi="Times New Roman" w:cs="Times New Roman"/>
                <w:sz w:val="24"/>
                <w:szCs w:val="24"/>
              </w:rPr>
              <w:t>45</w:t>
            </w:r>
          </w:p>
        </w:tc>
        <w:tc>
          <w:tcPr>
            <w:tcW w:w="3735" w:type="dxa"/>
          </w:tcPr>
          <w:p w14:paraId="5247B1F4" w14:textId="77777777" w:rsidR="00D458CD" w:rsidRPr="00B44E3F" w:rsidRDefault="00D458CD" w:rsidP="00D16556">
            <w:pPr>
              <w:snapToGrid w:val="0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B44E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Zhang </w:t>
            </w:r>
            <w:r w:rsidRPr="00B44E3F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en-US"/>
              </w:rPr>
              <w:t>et al.</w:t>
            </w:r>
            <w:r w:rsidRPr="00B44E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 (2022)</w:t>
            </w:r>
          </w:p>
        </w:tc>
        <w:tc>
          <w:tcPr>
            <w:tcW w:w="6945" w:type="dxa"/>
          </w:tcPr>
          <w:p w14:paraId="2382B216" w14:textId="77777777" w:rsidR="00D458CD" w:rsidRPr="00B44E3F" w:rsidRDefault="00D458CD" w:rsidP="00D16556">
            <w:pPr>
              <w:snapToGrid w:val="0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D58DF">
              <w:rPr>
                <w:rFonts w:ascii="Times New Roman" w:hAnsi="Times New Roman" w:cs="Times New Roman"/>
                <w:sz w:val="24"/>
                <w:szCs w:val="24"/>
              </w:rPr>
              <w:t>Artiﬁcial Intelligence-Enabled Sensing Technologies in the 5G/Internet of Things Era: From Virtual Reality/Augmented Reality to the Digital Twin</w:t>
            </w:r>
          </w:p>
        </w:tc>
        <w:tc>
          <w:tcPr>
            <w:tcW w:w="1843" w:type="dxa"/>
          </w:tcPr>
          <w:p w14:paraId="67F6C4AA" w14:textId="77777777" w:rsidR="00D458CD" w:rsidRPr="00B44E3F" w:rsidRDefault="00D458CD" w:rsidP="00D16556">
            <w:pPr>
              <w:snapToGrid w:val="0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D58DF">
              <w:rPr>
                <w:rFonts w:ascii="Times New Roman" w:hAnsi="Times New Roman" w:cs="Times New Roman"/>
                <w:sz w:val="24"/>
                <w:szCs w:val="24"/>
              </w:rPr>
              <w:t>Case study</w:t>
            </w:r>
          </w:p>
        </w:tc>
      </w:tr>
      <w:tr w:rsidR="00D458CD" w:rsidRPr="00B44E3F" w14:paraId="5674D64D" w14:textId="77777777" w:rsidTr="00D16556">
        <w:trPr>
          <w:trHeight w:val="55"/>
        </w:trPr>
        <w:tc>
          <w:tcPr>
            <w:tcW w:w="1227" w:type="dxa"/>
          </w:tcPr>
          <w:p w14:paraId="37FD5A67" w14:textId="77777777" w:rsidR="00D458CD" w:rsidRPr="00B44E3F" w:rsidRDefault="00D458CD" w:rsidP="00D16556">
            <w:pPr>
              <w:snapToGrid w:val="0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44E3F">
              <w:rPr>
                <w:rFonts w:ascii="Times New Roman" w:hAnsi="Times New Roman" w:cs="Times New Roman"/>
                <w:sz w:val="24"/>
                <w:szCs w:val="24"/>
              </w:rPr>
              <w:t>46</w:t>
            </w:r>
          </w:p>
        </w:tc>
        <w:tc>
          <w:tcPr>
            <w:tcW w:w="3735" w:type="dxa"/>
          </w:tcPr>
          <w:p w14:paraId="0D82048D" w14:textId="77777777" w:rsidR="00D458CD" w:rsidRPr="00B44E3F" w:rsidRDefault="00D458CD" w:rsidP="00D16556">
            <w:pPr>
              <w:snapToGrid w:val="0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B44E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Yang </w:t>
            </w:r>
            <w:r w:rsidRPr="00B44E3F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en-US"/>
              </w:rPr>
              <w:t>et al.</w:t>
            </w:r>
            <w:r w:rsidRPr="00B44E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 (2022a)</w:t>
            </w:r>
            <w:r w:rsidRPr="00B44E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ab/>
            </w:r>
          </w:p>
        </w:tc>
        <w:tc>
          <w:tcPr>
            <w:tcW w:w="6945" w:type="dxa"/>
          </w:tcPr>
          <w:p w14:paraId="4FF56013" w14:textId="77777777" w:rsidR="00D458CD" w:rsidRPr="00B44E3F" w:rsidRDefault="00D458CD" w:rsidP="00D16556">
            <w:pPr>
              <w:snapToGrid w:val="0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D58DF">
              <w:rPr>
                <w:rFonts w:ascii="Times New Roman" w:hAnsi="Times New Roman" w:cs="Times New Roman"/>
                <w:sz w:val="24"/>
                <w:szCs w:val="24"/>
              </w:rPr>
              <w:t>A Novel Embedding Model Based on a Transition System for Building Industry-Collaborative Digital Twin</w:t>
            </w:r>
          </w:p>
        </w:tc>
        <w:tc>
          <w:tcPr>
            <w:tcW w:w="1843" w:type="dxa"/>
          </w:tcPr>
          <w:p w14:paraId="1373A45A" w14:textId="77777777" w:rsidR="00D458CD" w:rsidRPr="00B44E3F" w:rsidRDefault="00D458CD" w:rsidP="00D16556">
            <w:pPr>
              <w:snapToGrid w:val="0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D58DF">
              <w:rPr>
                <w:rFonts w:ascii="Times New Roman" w:hAnsi="Times New Roman" w:cs="Times New Roman"/>
                <w:sz w:val="24"/>
                <w:szCs w:val="24"/>
              </w:rPr>
              <w:t>Laboratory experiment</w:t>
            </w:r>
          </w:p>
        </w:tc>
      </w:tr>
      <w:tr w:rsidR="00D458CD" w:rsidRPr="00B44E3F" w14:paraId="1A19211A" w14:textId="77777777" w:rsidTr="00D16556">
        <w:trPr>
          <w:trHeight w:val="55"/>
        </w:trPr>
        <w:tc>
          <w:tcPr>
            <w:tcW w:w="1227" w:type="dxa"/>
          </w:tcPr>
          <w:p w14:paraId="5B4E3E5C" w14:textId="77777777" w:rsidR="00D458CD" w:rsidRPr="00B44E3F" w:rsidRDefault="00D458CD" w:rsidP="00D16556">
            <w:pPr>
              <w:snapToGrid w:val="0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44E3F">
              <w:rPr>
                <w:rFonts w:ascii="Times New Roman" w:hAnsi="Times New Roman" w:cs="Times New Roman"/>
                <w:sz w:val="24"/>
                <w:szCs w:val="24"/>
              </w:rPr>
              <w:t>47</w:t>
            </w:r>
          </w:p>
        </w:tc>
        <w:tc>
          <w:tcPr>
            <w:tcW w:w="3735" w:type="dxa"/>
          </w:tcPr>
          <w:p w14:paraId="63BB28F6" w14:textId="77777777" w:rsidR="00D458CD" w:rsidRPr="00B44E3F" w:rsidRDefault="00D458CD" w:rsidP="00D16556">
            <w:pPr>
              <w:snapToGrid w:val="0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B44E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Popescu et al. (2022)</w:t>
            </w:r>
          </w:p>
        </w:tc>
        <w:tc>
          <w:tcPr>
            <w:tcW w:w="6945" w:type="dxa"/>
          </w:tcPr>
          <w:p w14:paraId="1E1F4188" w14:textId="77777777" w:rsidR="00D458CD" w:rsidRPr="00B44E3F" w:rsidRDefault="00D458CD" w:rsidP="00D16556">
            <w:pPr>
              <w:snapToGrid w:val="0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D58DF">
              <w:rPr>
                <w:rFonts w:ascii="Times New Roman" w:hAnsi="Times New Roman" w:cs="Times New Roman"/>
                <w:sz w:val="24"/>
                <w:szCs w:val="24"/>
              </w:rPr>
              <w:t>Building Better Digital Twins for Production Systems by Incorporating Environmental Related Functions—Literature Analysis and Determining Alternatives</w:t>
            </w:r>
          </w:p>
        </w:tc>
        <w:tc>
          <w:tcPr>
            <w:tcW w:w="1843" w:type="dxa"/>
          </w:tcPr>
          <w:p w14:paraId="3021C1EB" w14:textId="77777777" w:rsidR="00D458CD" w:rsidRPr="00B44E3F" w:rsidRDefault="00D458CD" w:rsidP="00D16556">
            <w:pPr>
              <w:snapToGrid w:val="0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D58DF">
              <w:rPr>
                <w:rFonts w:ascii="Times New Roman" w:hAnsi="Times New Roman" w:cs="Times New Roman"/>
                <w:sz w:val="24"/>
                <w:szCs w:val="24"/>
              </w:rPr>
              <w:t>Qualitative model</w:t>
            </w:r>
          </w:p>
        </w:tc>
      </w:tr>
      <w:tr w:rsidR="00D458CD" w:rsidRPr="00B44E3F" w14:paraId="2567A85F" w14:textId="77777777" w:rsidTr="00D16556">
        <w:trPr>
          <w:trHeight w:val="55"/>
        </w:trPr>
        <w:tc>
          <w:tcPr>
            <w:tcW w:w="1227" w:type="dxa"/>
          </w:tcPr>
          <w:p w14:paraId="511795EC" w14:textId="77777777" w:rsidR="00D458CD" w:rsidRPr="00B44E3F" w:rsidRDefault="00D458CD" w:rsidP="00D16556">
            <w:pPr>
              <w:snapToGrid w:val="0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44E3F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48</w:t>
            </w:r>
          </w:p>
        </w:tc>
        <w:tc>
          <w:tcPr>
            <w:tcW w:w="3735" w:type="dxa"/>
          </w:tcPr>
          <w:p w14:paraId="10DF5069" w14:textId="77777777" w:rsidR="00D458CD" w:rsidRPr="00B44E3F" w:rsidRDefault="00D458CD" w:rsidP="00D16556">
            <w:pPr>
              <w:snapToGrid w:val="0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B44E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Zhao </w:t>
            </w:r>
            <w:r w:rsidRPr="00B44E3F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en-US"/>
              </w:rPr>
              <w:t>et al.</w:t>
            </w:r>
            <w:r w:rsidRPr="00B44E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 (202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</w:t>
            </w:r>
            <w:r w:rsidRPr="00B44E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)</w:t>
            </w:r>
          </w:p>
        </w:tc>
        <w:tc>
          <w:tcPr>
            <w:tcW w:w="6945" w:type="dxa"/>
          </w:tcPr>
          <w:p w14:paraId="621C7F2B" w14:textId="77777777" w:rsidR="00D458CD" w:rsidRPr="00B44E3F" w:rsidRDefault="00D458CD" w:rsidP="00D16556">
            <w:pPr>
              <w:snapToGrid w:val="0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D58DF">
              <w:rPr>
                <w:rFonts w:ascii="Times New Roman" w:hAnsi="Times New Roman" w:cs="Times New Roman"/>
                <w:sz w:val="24"/>
                <w:szCs w:val="24"/>
              </w:rPr>
              <w:t>Digital-Twin-Based Evaluation of Nearly Zero-Energy Building for Existing Buildings Based on Scan-to-BIM</w:t>
            </w:r>
          </w:p>
        </w:tc>
        <w:tc>
          <w:tcPr>
            <w:tcW w:w="1843" w:type="dxa"/>
          </w:tcPr>
          <w:p w14:paraId="7A478935" w14:textId="77777777" w:rsidR="00D458CD" w:rsidRPr="00B44E3F" w:rsidRDefault="00D458CD" w:rsidP="00D16556">
            <w:pPr>
              <w:snapToGrid w:val="0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D58DF">
              <w:rPr>
                <w:rFonts w:ascii="Times New Roman" w:hAnsi="Times New Roman" w:cs="Times New Roman"/>
                <w:sz w:val="24"/>
                <w:szCs w:val="24"/>
              </w:rPr>
              <w:t>Case study</w:t>
            </w:r>
          </w:p>
        </w:tc>
      </w:tr>
      <w:tr w:rsidR="00D458CD" w:rsidRPr="00B44E3F" w14:paraId="3C6B8048" w14:textId="77777777" w:rsidTr="00D16556">
        <w:trPr>
          <w:trHeight w:val="55"/>
        </w:trPr>
        <w:tc>
          <w:tcPr>
            <w:tcW w:w="1227" w:type="dxa"/>
          </w:tcPr>
          <w:p w14:paraId="14B31091" w14:textId="77777777" w:rsidR="00D458CD" w:rsidRPr="00B44E3F" w:rsidRDefault="00D458CD" w:rsidP="00D16556">
            <w:pPr>
              <w:snapToGrid w:val="0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44E3F">
              <w:rPr>
                <w:rFonts w:ascii="Times New Roman" w:hAnsi="Times New Roman" w:cs="Times New Roman"/>
                <w:sz w:val="24"/>
                <w:szCs w:val="24"/>
              </w:rPr>
              <w:t>49</w:t>
            </w:r>
          </w:p>
        </w:tc>
        <w:tc>
          <w:tcPr>
            <w:tcW w:w="3735" w:type="dxa"/>
          </w:tcPr>
          <w:p w14:paraId="348F4C2A" w14:textId="77777777" w:rsidR="00D458CD" w:rsidRPr="00B44E3F" w:rsidRDefault="00D458CD" w:rsidP="00D16556">
            <w:pPr>
              <w:snapToGrid w:val="0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proofErr w:type="spellStart"/>
            <w:r w:rsidRPr="00B44E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Daniotti</w:t>
            </w:r>
            <w:proofErr w:type="spellEnd"/>
            <w:r w:rsidRPr="00B44E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 </w:t>
            </w:r>
            <w:r w:rsidRPr="00B44E3F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en-US"/>
              </w:rPr>
              <w:t>et al.</w:t>
            </w:r>
            <w:r w:rsidRPr="00B44E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 (2022)</w:t>
            </w:r>
          </w:p>
        </w:tc>
        <w:tc>
          <w:tcPr>
            <w:tcW w:w="6945" w:type="dxa"/>
          </w:tcPr>
          <w:p w14:paraId="7869B7A7" w14:textId="77777777" w:rsidR="00D458CD" w:rsidRPr="00B44E3F" w:rsidRDefault="00D458CD" w:rsidP="00D16556">
            <w:pPr>
              <w:snapToGrid w:val="0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D58DF">
              <w:rPr>
                <w:rFonts w:ascii="Times New Roman" w:hAnsi="Times New Roman" w:cs="Times New Roman"/>
                <w:sz w:val="24"/>
                <w:szCs w:val="24"/>
              </w:rPr>
              <w:t>The Development of a BIM-Based Interoperable Toolkit for Efﬁcient Renovation in Buildings: From BIM to Digital Twin</w:t>
            </w:r>
          </w:p>
        </w:tc>
        <w:tc>
          <w:tcPr>
            <w:tcW w:w="1843" w:type="dxa"/>
          </w:tcPr>
          <w:p w14:paraId="0AB77E0D" w14:textId="77777777" w:rsidR="00D458CD" w:rsidRPr="00B44E3F" w:rsidRDefault="00D458CD" w:rsidP="00D16556">
            <w:pPr>
              <w:snapToGrid w:val="0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D58DF">
              <w:rPr>
                <w:rFonts w:ascii="Times New Roman" w:hAnsi="Times New Roman" w:cs="Times New Roman"/>
                <w:sz w:val="24"/>
                <w:szCs w:val="24"/>
              </w:rPr>
              <w:t xml:space="preserve">Case study </w:t>
            </w:r>
          </w:p>
        </w:tc>
      </w:tr>
      <w:tr w:rsidR="00D458CD" w:rsidRPr="00B44E3F" w14:paraId="7C6F1797" w14:textId="77777777" w:rsidTr="00D16556">
        <w:trPr>
          <w:trHeight w:val="55"/>
        </w:trPr>
        <w:tc>
          <w:tcPr>
            <w:tcW w:w="1227" w:type="dxa"/>
          </w:tcPr>
          <w:p w14:paraId="03250F8B" w14:textId="77777777" w:rsidR="00D458CD" w:rsidRPr="00B44E3F" w:rsidRDefault="00D458CD" w:rsidP="00D16556">
            <w:pPr>
              <w:snapToGrid w:val="0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44E3F">
              <w:rPr>
                <w:rFonts w:ascii="Times New Roman" w:hAnsi="Times New Roman" w:cs="Times New Roman"/>
                <w:sz w:val="24"/>
                <w:szCs w:val="24"/>
              </w:rPr>
              <w:t>50</w:t>
            </w:r>
          </w:p>
        </w:tc>
        <w:tc>
          <w:tcPr>
            <w:tcW w:w="3735" w:type="dxa"/>
          </w:tcPr>
          <w:p w14:paraId="3FD2029D" w14:textId="77777777" w:rsidR="00D458CD" w:rsidRPr="00B44E3F" w:rsidRDefault="00D458CD" w:rsidP="00D16556">
            <w:pPr>
              <w:snapToGrid w:val="0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B44E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Bariah </w:t>
            </w:r>
            <w:r w:rsidRPr="00B44E3F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en-US"/>
              </w:rPr>
              <w:t>et al.</w:t>
            </w:r>
            <w:r w:rsidRPr="00B44E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 (2022)</w:t>
            </w:r>
          </w:p>
        </w:tc>
        <w:tc>
          <w:tcPr>
            <w:tcW w:w="6945" w:type="dxa"/>
          </w:tcPr>
          <w:p w14:paraId="76BB26F0" w14:textId="77777777" w:rsidR="00D458CD" w:rsidRPr="00B44E3F" w:rsidRDefault="00D458CD" w:rsidP="00D16556">
            <w:pPr>
              <w:snapToGrid w:val="0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D58DF">
              <w:rPr>
                <w:rFonts w:ascii="Times New Roman" w:hAnsi="Times New Roman" w:cs="Times New Roman"/>
                <w:sz w:val="24"/>
                <w:szCs w:val="24"/>
              </w:rPr>
              <w:t>Digital Twin-Empowered Smart Cities: A New Frontier of Wireless Networks</w:t>
            </w:r>
          </w:p>
        </w:tc>
        <w:tc>
          <w:tcPr>
            <w:tcW w:w="1843" w:type="dxa"/>
          </w:tcPr>
          <w:p w14:paraId="04D1B73B" w14:textId="77777777" w:rsidR="00D458CD" w:rsidRPr="00B44E3F" w:rsidRDefault="00D458CD" w:rsidP="00D16556">
            <w:pPr>
              <w:snapToGrid w:val="0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D58DF">
              <w:rPr>
                <w:rFonts w:ascii="Times New Roman" w:hAnsi="Times New Roman" w:cs="Times New Roman"/>
                <w:sz w:val="24"/>
                <w:szCs w:val="24"/>
              </w:rPr>
              <w:t>Case study</w:t>
            </w:r>
          </w:p>
        </w:tc>
      </w:tr>
      <w:tr w:rsidR="00D458CD" w:rsidRPr="00B44E3F" w14:paraId="0AB7D80A" w14:textId="77777777" w:rsidTr="00D16556">
        <w:trPr>
          <w:trHeight w:val="55"/>
        </w:trPr>
        <w:tc>
          <w:tcPr>
            <w:tcW w:w="1227" w:type="dxa"/>
          </w:tcPr>
          <w:p w14:paraId="4CE8EECC" w14:textId="77777777" w:rsidR="00D458CD" w:rsidRPr="00B44E3F" w:rsidRDefault="00D458CD" w:rsidP="00D16556">
            <w:pPr>
              <w:snapToGrid w:val="0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44E3F">
              <w:rPr>
                <w:rFonts w:ascii="Times New Roman" w:hAnsi="Times New Roman" w:cs="Times New Roman"/>
                <w:sz w:val="24"/>
                <w:szCs w:val="24"/>
              </w:rPr>
              <w:t>51</w:t>
            </w:r>
          </w:p>
        </w:tc>
        <w:tc>
          <w:tcPr>
            <w:tcW w:w="3735" w:type="dxa"/>
          </w:tcPr>
          <w:p w14:paraId="1F1DD42A" w14:textId="77777777" w:rsidR="00D458CD" w:rsidRPr="00B44E3F" w:rsidRDefault="00D458CD" w:rsidP="00D16556">
            <w:pPr>
              <w:snapToGrid w:val="0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B44E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Wang </w:t>
            </w:r>
            <w:r w:rsidRPr="00B44E3F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en-US"/>
              </w:rPr>
              <w:t>et al.</w:t>
            </w:r>
            <w:r w:rsidRPr="00B44E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 (2022c)</w:t>
            </w:r>
          </w:p>
        </w:tc>
        <w:tc>
          <w:tcPr>
            <w:tcW w:w="6945" w:type="dxa"/>
          </w:tcPr>
          <w:p w14:paraId="566110BE" w14:textId="77777777" w:rsidR="00D458CD" w:rsidRPr="00B44E3F" w:rsidRDefault="00D458CD" w:rsidP="00D16556">
            <w:pPr>
              <w:snapToGrid w:val="0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D58DF">
              <w:rPr>
                <w:rFonts w:ascii="Times New Roman" w:hAnsi="Times New Roman" w:cs="Times New Roman"/>
                <w:sz w:val="24"/>
                <w:szCs w:val="24"/>
              </w:rPr>
              <w:t>Digital Twin-Enabled Real-Time Synchronization for Planning, Scheduling, and Execution in Precast On-Site Assembly</w:t>
            </w:r>
          </w:p>
        </w:tc>
        <w:tc>
          <w:tcPr>
            <w:tcW w:w="1843" w:type="dxa"/>
          </w:tcPr>
          <w:p w14:paraId="64CC3FC8" w14:textId="77777777" w:rsidR="00D458CD" w:rsidRPr="00B44E3F" w:rsidRDefault="00D458CD" w:rsidP="00D16556">
            <w:pPr>
              <w:snapToGrid w:val="0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D58DF">
              <w:rPr>
                <w:rFonts w:ascii="Times New Roman" w:hAnsi="Times New Roman" w:cs="Times New Roman"/>
                <w:sz w:val="24"/>
                <w:szCs w:val="24"/>
              </w:rPr>
              <w:t>Mixed research</w:t>
            </w:r>
          </w:p>
        </w:tc>
      </w:tr>
      <w:tr w:rsidR="00D458CD" w:rsidRPr="00B44E3F" w14:paraId="2E30BB73" w14:textId="77777777" w:rsidTr="00D16556">
        <w:trPr>
          <w:trHeight w:val="55"/>
        </w:trPr>
        <w:tc>
          <w:tcPr>
            <w:tcW w:w="1227" w:type="dxa"/>
          </w:tcPr>
          <w:p w14:paraId="49E7BF30" w14:textId="77777777" w:rsidR="00D458CD" w:rsidRPr="00B44E3F" w:rsidRDefault="00D458CD" w:rsidP="00D16556">
            <w:pPr>
              <w:snapToGrid w:val="0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44E3F">
              <w:rPr>
                <w:rFonts w:ascii="Times New Roman" w:hAnsi="Times New Roman" w:cs="Times New Roman"/>
                <w:sz w:val="24"/>
                <w:szCs w:val="24"/>
              </w:rPr>
              <w:t>52</w:t>
            </w:r>
          </w:p>
        </w:tc>
        <w:tc>
          <w:tcPr>
            <w:tcW w:w="3735" w:type="dxa"/>
          </w:tcPr>
          <w:p w14:paraId="5A9E802F" w14:textId="77777777" w:rsidR="00D458CD" w:rsidRPr="00B44E3F" w:rsidRDefault="00D458CD" w:rsidP="00D16556">
            <w:pPr>
              <w:snapToGrid w:val="0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proofErr w:type="spellStart"/>
            <w:r w:rsidRPr="00B44E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Madubuike</w:t>
            </w:r>
            <w:proofErr w:type="spellEnd"/>
            <w:r w:rsidRPr="00B44E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 and </w:t>
            </w:r>
            <w:proofErr w:type="spellStart"/>
            <w:r w:rsidRPr="00B44E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Chimay</w:t>
            </w:r>
            <w:proofErr w:type="spellEnd"/>
            <w:r w:rsidRPr="00B44E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 (2023)</w:t>
            </w:r>
          </w:p>
        </w:tc>
        <w:tc>
          <w:tcPr>
            <w:tcW w:w="6945" w:type="dxa"/>
          </w:tcPr>
          <w:p w14:paraId="0DA86C8F" w14:textId="77777777" w:rsidR="00D458CD" w:rsidRPr="00B44E3F" w:rsidRDefault="00D458CD" w:rsidP="00D16556">
            <w:pPr>
              <w:snapToGrid w:val="0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D58DF">
              <w:rPr>
                <w:rFonts w:ascii="Times New Roman" w:hAnsi="Times New Roman" w:cs="Times New Roman"/>
                <w:sz w:val="24"/>
                <w:szCs w:val="24"/>
              </w:rPr>
              <w:t>Digital Twin–Based Health Care Facilities Management</w:t>
            </w:r>
          </w:p>
        </w:tc>
        <w:tc>
          <w:tcPr>
            <w:tcW w:w="1843" w:type="dxa"/>
          </w:tcPr>
          <w:p w14:paraId="1159697E" w14:textId="77777777" w:rsidR="00D458CD" w:rsidRPr="00B44E3F" w:rsidRDefault="00D458CD" w:rsidP="00D16556">
            <w:pPr>
              <w:snapToGrid w:val="0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D58DF">
              <w:rPr>
                <w:rFonts w:ascii="Times New Roman" w:hAnsi="Times New Roman" w:cs="Times New Roman"/>
                <w:sz w:val="24"/>
                <w:szCs w:val="24"/>
              </w:rPr>
              <w:t>Case study</w:t>
            </w:r>
          </w:p>
        </w:tc>
      </w:tr>
      <w:tr w:rsidR="00D458CD" w:rsidRPr="00B44E3F" w14:paraId="472390C2" w14:textId="77777777" w:rsidTr="00D16556">
        <w:trPr>
          <w:trHeight w:val="55"/>
        </w:trPr>
        <w:tc>
          <w:tcPr>
            <w:tcW w:w="1227" w:type="dxa"/>
          </w:tcPr>
          <w:p w14:paraId="1E93F8DB" w14:textId="77777777" w:rsidR="00D458CD" w:rsidRPr="00B44E3F" w:rsidRDefault="00D458CD" w:rsidP="00D16556">
            <w:pPr>
              <w:snapToGrid w:val="0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44E3F">
              <w:rPr>
                <w:rFonts w:ascii="Times New Roman" w:hAnsi="Times New Roman" w:cs="Times New Roman"/>
                <w:sz w:val="24"/>
                <w:szCs w:val="24"/>
              </w:rPr>
              <w:t>53</w:t>
            </w:r>
          </w:p>
        </w:tc>
        <w:tc>
          <w:tcPr>
            <w:tcW w:w="3735" w:type="dxa"/>
          </w:tcPr>
          <w:p w14:paraId="2DBEA760" w14:textId="77777777" w:rsidR="00D458CD" w:rsidRPr="00B44E3F" w:rsidRDefault="00D458CD" w:rsidP="00D16556">
            <w:pPr>
              <w:snapToGrid w:val="0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B44E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Yang </w:t>
            </w:r>
            <w:r w:rsidRPr="00B44E3F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en-US"/>
              </w:rPr>
              <w:t>et al.</w:t>
            </w:r>
            <w:r w:rsidRPr="00B44E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 (2022b)</w:t>
            </w:r>
          </w:p>
        </w:tc>
        <w:tc>
          <w:tcPr>
            <w:tcW w:w="6945" w:type="dxa"/>
          </w:tcPr>
          <w:p w14:paraId="0627E219" w14:textId="77777777" w:rsidR="00D458CD" w:rsidRPr="00B44E3F" w:rsidRDefault="00D458CD" w:rsidP="00D16556">
            <w:pPr>
              <w:snapToGrid w:val="0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D58DF">
              <w:rPr>
                <w:rFonts w:ascii="Times New Roman" w:hAnsi="Times New Roman" w:cs="Times New Roman"/>
                <w:sz w:val="24"/>
                <w:szCs w:val="24"/>
              </w:rPr>
              <w:t>Forecasting and Monitoring Smart Buildings with the Internet of Things, Digital Twins and Blockchain</w:t>
            </w:r>
          </w:p>
        </w:tc>
        <w:tc>
          <w:tcPr>
            <w:tcW w:w="1843" w:type="dxa"/>
          </w:tcPr>
          <w:p w14:paraId="431992DA" w14:textId="77777777" w:rsidR="00D458CD" w:rsidRPr="00B44E3F" w:rsidRDefault="00D458CD" w:rsidP="00D16556">
            <w:pPr>
              <w:snapToGrid w:val="0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D58DF">
              <w:rPr>
                <w:rFonts w:ascii="Times New Roman" w:hAnsi="Times New Roman" w:cs="Times New Roman"/>
                <w:sz w:val="24"/>
                <w:szCs w:val="24"/>
              </w:rPr>
              <w:t>Case study</w:t>
            </w:r>
          </w:p>
        </w:tc>
      </w:tr>
      <w:tr w:rsidR="00D458CD" w:rsidRPr="00B44E3F" w14:paraId="589FFF2F" w14:textId="77777777" w:rsidTr="00D16556">
        <w:trPr>
          <w:trHeight w:val="55"/>
        </w:trPr>
        <w:tc>
          <w:tcPr>
            <w:tcW w:w="1227" w:type="dxa"/>
          </w:tcPr>
          <w:p w14:paraId="3A753AF8" w14:textId="77777777" w:rsidR="00D458CD" w:rsidRPr="00B44E3F" w:rsidRDefault="00D458CD" w:rsidP="00D16556">
            <w:pPr>
              <w:snapToGrid w:val="0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44E3F">
              <w:rPr>
                <w:rFonts w:ascii="Times New Roman" w:hAnsi="Times New Roman" w:cs="Times New Roman"/>
                <w:sz w:val="24"/>
                <w:szCs w:val="24"/>
              </w:rPr>
              <w:t>54</w:t>
            </w:r>
          </w:p>
        </w:tc>
        <w:tc>
          <w:tcPr>
            <w:tcW w:w="3735" w:type="dxa"/>
          </w:tcPr>
          <w:p w14:paraId="3E64036D" w14:textId="77777777" w:rsidR="00D458CD" w:rsidRPr="00B44E3F" w:rsidRDefault="00D458CD" w:rsidP="00D16556">
            <w:pPr>
              <w:snapToGrid w:val="0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B44E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choi </w:t>
            </w:r>
            <w:r w:rsidRPr="00B44E3F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en-US"/>
              </w:rPr>
              <w:t>et al.</w:t>
            </w:r>
            <w:r w:rsidRPr="00B44E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 (2022)</w:t>
            </w:r>
          </w:p>
        </w:tc>
        <w:tc>
          <w:tcPr>
            <w:tcW w:w="6945" w:type="dxa"/>
          </w:tcPr>
          <w:p w14:paraId="1DE44371" w14:textId="77777777" w:rsidR="00D458CD" w:rsidRPr="00B44E3F" w:rsidRDefault="00D458CD" w:rsidP="00D16556">
            <w:pPr>
              <w:snapToGrid w:val="0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D58DF">
              <w:rPr>
                <w:rFonts w:ascii="Times New Roman" w:hAnsi="Times New Roman" w:cs="Times New Roman"/>
                <w:sz w:val="24"/>
                <w:szCs w:val="24"/>
              </w:rPr>
              <w:t>Digital Twin-Based Integrated Monitoring System: Korean Application Cases</w:t>
            </w:r>
          </w:p>
        </w:tc>
        <w:tc>
          <w:tcPr>
            <w:tcW w:w="1843" w:type="dxa"/>
          </w:tcPr>
          <w:p w14:paraId="58FC0D88" w14:textId="77777777" w:rsidR="00D458CD" w:rsidRPr="00B44E3F" w:rsidRDefault="00D458CD" w:rsidP="00D16556">
            <w:pPr>
              <w:snapToGrid w:val="0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D58DF">
              <w:rPr>
                <w:rFonts w:ascii="Times New Roman" w:hAnsi="Times New Roman" w:cs="Times New Roman"/>
                <w:sz w:val="24"/>
                <w:szCs w:val="24"/>
              </w:rPr>
              <w:t>Case study</w:t>
            </w:r>
          </w:p>
        </w:tc>
      </w:tr>
      <w:tr w:rsidR="00D458CD" w:rsidRPr="00B44E3F" w14:paraId="2CF37FAC" w14:textId="77777777" w:rsidTr="00D16556">
        <w:trPr>
          <w:trHeight w:val="55"/>
        </w:trPr>
        <w:tc>
          <w:tcPr>
            <w:tcW w:w="1227" w:type="dxa"/>
          </w:tcPr>
          <w:p w14:paraId="0D0D93AE" w14:textId="77777777" w:rsidR="00D458CD" w:rsidRPr="00B44E3F" w:rsidRDefault="00D458CD" w:rsidP="00D16556">
            <w:pPr>
              <w:snapToGrid w:val="0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44E3F">
              <w:rPr>
                <w:rFonts w:ascii="Times New Roman" w:hAnsi="Times New Roman" w:cs="Times New Roman"/>
                <w:sz w:val="24"/>
                <w:szCs w:val="24"/>
              </w:rPr>
              <w:t>55</w:t>
            </w:r>
          </w:p>
        </w:tc>
        <w:tc>
          <w:tcPr>
            <w:tcW w:w="3735" w:type="dxa"/>
          </w:tcPr>
          <w:p w14:paraId="5CE73960" w14:textId="77777777" w:rsidR="00D458CD" w:rsidRPr="00B44E3F" w:rsidRDefault="00D458CD" w:rsidP="00D16556">
            <w:pPr>
              <w:snapToGrid w:val="0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B44E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Corrado </w:t>
            </w:r>
            <w:r w:rsidRPr="00B44E3F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en-US"/>
              </w:rPr>
              <w:t>et al.</w:t>
            </w:r>
            <w:r w:rsidRPr="00B44E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 (2022)</w:t>
            </w:r>
          </w:p>
        </w:tc>
        <w:tc>
          <w:tcPr>
            <w:tcW w:w="6945" w:type="dxa"/>
          </w:tcPr>
          <w:p w14:paraId="2D90F670" w14:textId="77777777" w:rsidR="00D458CD" w:rsidRPr="00B44E3F" w:rsidRDefault="00D458CD" w:rsidP="00D16556">
            <w:pPr>
              <w:snapToGrid w:val="0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D58DF">
              <w:rPr>
                <w:rFonts w:ascii="Times New Roman" w:hAnsi="Times New Roman" w:cs="Times New Roman"/>
                <w:sz w:val="24"/>
                <w:szCs w:val="24"/>
              </w:rPr>
              <w:t>Combining Green Metrics and Digital Twins for Sustainability Planning and Governance of Smart Buildings and Cities</w:t>
            </w:r>
          </w:p>
        </w:tc>
        <w:tc>
          <w:tcPr>
            <w:tcW w:w="1843" w:type="dxa"/>
          </w:tcPr>
          <w:p w14:paraId="2D4AE302" w14:textId="77777777" w:rsidR="00D458CD" w:rsidRPr="00B44E3F" w:rsidRDefault="00D458CD" w:rsidP="00D16556">
            <w:pPr>
              <w:snapToGrid w:val="0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D58DF">
              <w:rPr>
                <w:rFonts w:ascii="Times New Roman" w:hAnsi="Times New Roman" w:cs="Times New Roman"/>
                <w:sz w:val="24"/>
                <w:szCs w:val="24"/>
              </w:rPr>
              <w:t>Case study</w:t>
            </w:r>
          </w:p>
        </w:tc>
      </w:tr>
      <w:tr w:rsidR="00D458CD" w:rsidRPr="00B44E3F" w14:paraId="74C71412" w14:textId="77777777" w:rsidTr="00D16556">
        <w:trPr>
          <w:trHeight w:val="55"/>
        </w:trPr>
        <w:tc>
          <w:tcPr>
            <w:tcW w:w="1227" w:type="dxa"/>
          </w:tcPr>
          <w:p w14:paraId="1475A8F4" w14:textId="77777777" w:rsidR="00D458CD" w:rsidRPr="00B44E3F" w:rsidRDefault="00D458CD" w:rsidP="00D16556">
            <w:pPr>
              <w:snapToGrid w:val="0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44E3F">
              <w:rPr>
                <w:rFonts w:ascii="Times New Roman" w:hAnsi="Times New Roman" w:cs="Times New Roman"/>
                <w:sz w:val="24"/>
                <w:szCs w:val="24"/>
              </w:rPr>
              <w:t>56</w:t>
            </w:r>
          </w:p>
        </w:tc>
        <w:tc>
          <w:tcPr>
            <w:tcW w:w="3735" w:type="dxa"/>
          </w:tcPr>
          <w:p w14:paraId="00DF465A" w14:textId="77777777" w:rsidR="00D458CD" w:rsidRPr="00B44E3F" w:rsidRDefault="00D458CD" w:rsidP="00D16556">
            <w:pPr>
              <w:snapToGrid w:val="0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B44E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Allam </w:t>
            </w:r>
            <w:r w:rsidRPr="00B44E3F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val="en-US"/>
              </w:rPr>
              <w:t>et al.</w:t>
            </w:r>
            <w:r w:rsidRPr="00B44E3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 (2022)</w:t>
            </w:r>
          </w:p>
        </w:tc>
        <w:tc>
          <w:tcPr>
            <w:tcW w:w="6945" w:type="dxa"/>
          </w:tcPr>
          <w:p w14:paraId="109A9688" w14:textId="77777777" w:rsidR="00D458CD" w:rsidRPr="00B44E3F" w:rsidRDefault="00D458CD" w:rsidP="00D16556">
            <w:pPr>
              <w:snapToGrid w:val="0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D58DF">
              <w:rPr>
                <w:rFonts w:ascii="Times New Roman" w:hAnsi="Times New Roman" w:cs="Times New Roman"/>
                <w:sz w:val="24"/>
                <w:szCs w:val="24"/>
              </w:rPr>
              <w:t>Unpacking the ‘15-Minute City’ via 6G, IoT, and Digital Twins: Towards a New Narrative for Increasing Urban Efﬁciency, Resilience, and Sustainability</w:t>
            </w:r>
          </w:p>
        </w:tc>
        <w:tc>
          <w:tcPr>
            <w:tcW w:w="1843" w:type="dxa"/>
          </w:tcPr>
          <w:p w14:paraId="158D9CDA" w14:textId="77777777" w:rsidR="00D458CD" w:rsidRPr="00B44E3F" w:rsidRDefault="00D458CD" w:rsidP="00D16556">
            <w:pPr>
              <w:snapToGrid w:val="0"/>
              <w:contextualSpacing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6D58DF">
              <w:rPr>
                <w:rFonts w:ascii="Times New Roman" w:hAnsi="Times New Roman" w:cs="Times New Roman"/>
                <w:sz w:val="24"/>
                <w:szCs w:val="24"/>
              </w:rPr>
              <w:t>Qualitative model</w:t>
            </w:r>
          </w:p>
        </w:tc>
      </w:tr>
    </w:tbl>
    <w:p w14:paraId="39AE584C" w14:textId="77777777" w:rsidR="00B44E3F" w:rsidRDefault="00B44E3F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1C3367BC" w14:textId="77777777" w:rsidR="00B44E3F" w:rsidRPr="00B44E3F" w:rsidRDefault="00B44E3F" w:rsidP="00B44E3F">
      <w:pPr>
        <w:snapToGrid w:val="0"/>
        <w:spacing w:after="0" w:line="24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sectPr w:rsidR="00B44E3F" w:rsidRPr="00B44E3F" w:rsidSect="00335707">
      <w:footerReference w:type="default" r:id="rId7"/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1C3753" w14:textId="77777777" w:rsidR="00585D82" w:rsidRDefault="00585D82" w:rsidP="00CD20FF">
      <w:pPr>
        <w:spacing w:after="0" w:line="240" w:lineRule="auto"/>
      </w:pPr>
      <w:r>
        <w:separator/>
      </w:r>
    </w:p>
  </w:endnote>
  <w:endnote w:type="continuationSeparator" w:id="0">
    <w:p w14:paraId="302C21CA" w14:textId="77777777" w:rsidR="00585D82" w:rsidRDefault="00585D82" w:rsidP="00CD20F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5984511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BFCFB72" w14:textId="58B8FCB6" w:rsidR="00A66F2E" w:rsidRDefault="00A66F2E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9B1F27C" w14:textId="77777777" w:rsidR="00A66F2E" w:rsidRDefault="00A66F2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702735" w14:textId="77777777" w:rsidR="00585D82" w:rsidRDefault="00585D82" w:rsidP="00CD20FF">
      <w:pPr>
        <w:spacing w:after="0" w:line="240" w:lineRule="auto"/>
      </w:pPr>
      <w:r>
        <w:separator/>
      </w:r>
    </w:p>
  </w:footnote>
  <w:footnote w:type="continuationSeparator" w:id="0">
    <w:p w14:paraId="0621E760" w14:textId="77777777" w:rsidR="00585D82" w:rsidRDefault="00585D82" w:rsidP="00CD20F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E222C3"/>
    <w:multiLevelType w:val="hybridMultilevel"/>
    <w:tmpl w:val="AB88EE22"/>
    <w:lvl w:ilvl="0" w:tplc="3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76D36F1"/>
    <w:multiLevelType w:val="hybridMultilevel"/>
    <w:tmpl w:val="CF70B350"/>
    <w:lvl w:ilvl="0" w:tplc="3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61AB305F"/>
    <w:multiLevelType w:val="hybridMultilevel"/>
    <w:tmpl w:val="C764E878"/>
    <w:lvl w:ilvl="0" w:tplc="3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850026607">
    <w:abstractNumId w:val="1"/>
  </w:num>
  <w:num w:numId="2" w16cid:durableId="1507817815">
    <w:abstractNumId w:val="2"/>
  </w:num>
  <w:num w:numId="3" w16cid:durableId="182943973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CwsDA1tzCysDCyNDFR0lEKTi0uzszPAykwMq4FALgky8stAAAA"/>
  </w:docVars>
  <w:rsids>
    <w:rsidRoot w:val="00AF750F"/>
    <w:rsid w:val="0000776A"/>
    <w:rsid w:val="0005017E"/>
    <w:rsid w:val="000503B4"/>
    <w:rsid w:val="00053E8D"/>
    <w:rsid w:val="0008637C"/>
    <w:rsid w:val="000A441D"/>
    <w:rsid w:val="000C3C32"/>
    <w:rsid w:val="000D14D3"/>
    <w:rsid w:val="00130C04"/>
    <w:rsid w:val="00150B04"/>
    <w:rsid w:val="001542F8"/>
    <w:rsid w:val="001860DC"/>
    <w:rsid w:val="001A25C6"/>
    <w:rsid w:val="001A508B"/>
    <w:rsid w:val="001A7508"/>
    <w:rsid w:val="001A7905"/>
    <w:rsid w:val="001C6F1F"/>
    <w:rsid w:val="001D3B51"/>
    <w:rsid w:val="00207B01"/>
    <w:rsid w:val="00227F40"/>
    <w:rsid w:val="0024002F"/>
    <w:rsid w:val="00242DE0"/>
    <w:rsid w:val="00245718"/>
    <w:rsid w:val="002471C5"/>
    <w:rsid w:val="002504FC"/>
    <w:rsid w:val="00294A64"/>
    <w:rsid w:val="002A6685"/>
    <w:rsid w:val="002F3A41"/>
    <w:rsid w:val="00335707"/>
    <w:rsid w:val="003568DB"/>
    <w:rsid w:val="00363878"/>
    <w:rsid w:val="003C36C5"/>
    <w:rsid w:val="003E1D47"/>
    <w:rsid w:val="003E1FA7"/>
    <w:rsid w:val="00422968"/>
    <w:rsid w:val="00430B35"/>
    <w:rsid w:val="004335E7"/>
    <w:rsid w:val="00440326"/>
    <w:rsid w:val="004528EE"/>
    <w:rsid w:val="0046380E"/>
    <w:rsid w:val="004C16F4"/>
    <w:rsid w:val="004D17D4"/>
    <w:rsid w:val="004E1C9B"/>
    <w:rsid w:val="004E31EF"/>
    <w:rsid w:val="004F79C8"/>
    <w:rsid w:val="00570338"/>
    <w:rsid w:val="00585D82"/>
    <w:rsid w:val="005D280D"/>
    <w:rsid w:val="006313F8"/>
    <w:rsid w:val="00642602"/>
    <w:rsid w:val="00675393"/>
    <w:rsid w:val="006769F5"/>
    <w:rsid w:val="00680613"/>
    <w:rsid w:val="006A0243"/>
    <w:rsid w:val="006A3A54"/>
    <w:rsid w:val="006A6E75"/>
    <w:rsid w:val="006C1660"/>
    <w:rsid w:val="006C1981"/>
    <w:rsid w:val="006D235C"/>
    <w:rsid w:val="006D58DF"/>
    <w:rsid w:val="006F0C82"/>
    <w:rsid w:val="006F60BB"/>
    <w:rsid w:val="00703EC6"/>
    <w:rsid w:val="00711E7B"/>
    <w:rsid w:val="00741D64"/>
    <w:rsid w:val="007957D3"/>
    <w:rsid w:val="007B477D"/>
    <w:rsid w:val="007B74EB"/>
    <w:rsid w:val="007C6B9E"/>
    <w:rsid w:val="008511BC"/>
    <w:rsid w:val="008569F1"/>
    <w:rsid w:val="008571BF"/>
    <w:rsid w:val="00867BD7"/>
    <w:rsid w:val="00894ACB"/>
    <w:rsid w:val="00895A3F"/>
    <w:rsid w:val="008C2D82"/>
    <w:rsid w:val="008C7BEA"/>
    <w:rsid w:val="008D322B"/>
    <w:rsid w:val="008E3410"/>
    <w:rsid w:val="008E3930"/>
    <w:rsid w:val="009347FF"/>
    <w:rsid w:val="009378CA"/>
    <w:rsid w:val="00951CAE"/>
    <w:rsid w:val="00960914"/>
    <w:rsid w:val="009811D7"/>
    <w:rsid w:val="00991D1F"/>
    <w:rsid w:val="00992583"/>
    <w:rsid w:val="009F4D4B"/>
    <w:rsid w:val="00A00555"/>
    <w:rsid w:val="00A259B4"/>
    <w:rsid w:val="00A2714F"/>
    <w:rsid w:val="00A609B2"/>
    <w:rsid w:val="00A66F2E"/>
    <w:rsid w:val="00A73CF1"/>
    <w:rsid w:val="00A83DEF"/>
    <w:rsid w:val="00A87BAF"/>
    <w:rsid w:val="00AB3A1F"/>
    <w:rsid w:val="00AB7BA1"/>
    <w:rsid w:val="00AC64B8"/>
    <w:rsid w:val="00AD05B5"/>
    <w:rsid w:val="00AE6586"/>
    <w:rsid w:val="00AF1271"/>
    <w:rsid w:val="00AF750F"/>
    <w:rsid w:val="00AF78FF"/>
    <w:rsid w:val="00B44E3F"/>
    <w:rsid w:val="00B621DD"/>
    <w:rsid w:val="00B67E13"/>
    <w:rsid w:val="00B77B49"/>
    <w:rsid w:val="00BA360D"/>
    <w:rsid w:val="00BB22E6"/>
    <w:rsid w:val="00BD44F2"/>
    <w:rsid w:val="00C0716A"/>
    <w:rsid w:val="00C425D0"/>
    <w:rsid w:val="00C62F8E"/>
    <w:rsid w:val="00C947F4"/>
    <w:rsid w:val="00CA2D12"/>
    <w:rsid w:val="00CD20FF"/>
    <w:rsid w:val="00CD515B"/>
    <w:rsid w:val="00CE7E0A"/>
    <w:rsid w:val="00D15289"/>
    <w:rsid w:val="00D44645"/>
    <w:rsid w:val="00D458CD"/>
    <w:rsid w:val="00D84ECD"/>
    <w:rsid w:val="00DC0C7B"/>
    <w:rsid w:val="00DF77E8"/>
    <w:rsid w:val="00E215B2"/>
    <w:rsid w:val="00E36A41"/>
    <w:rsid w:val="00E57E22"/>
    <w:rsid w:val="00E65039"/>
    <w:rsid w:val="00E65BFD"/>
    <w:rsid w:val="00E728E0"/>
    <w:rsid w:val="00EC728C"/>
    <w:rsid w:val="00ED505E"/>
    <w:rsid w:val="00F11069"/>
    <w:rsid w:val="00F36C72"/>
    <w:rsid w:val="00F4125D"/>
    <w:rsid w:val="00F42D2F"/>
    <w:rsid w:val="00F4482B"/>
    <w:rsid w:val="00F67DDB"/>
    <w:rsid w:val="00FA12C5"/>
    <w:rsid w:val="00FA6999"/>
    <w:rsid w:val="00FC3B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C07C0CF"/>
  <w14:defaultImageDpi w14:val="32767"/>
  <w15:chartTrackingRefBased/>
  <w15:docId w15:val="{D37F714F-9EC3-4A8D-AC21-AFDABA3E2B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H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F750F"/>
    <w:pPr>
      <w:spacing w:after="0" w:line="240" w:lineRule="auto"/>
    </w:pPr>
    <w:rPr>
      <w:rFonts w:eastAsiaTheme="minorEastAsia"/>
      <w:lang w:val="en-US"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D20F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D20FF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CD20F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D20FF"/>
    <w:rPr>
      <w:lang w:val="en-GB"/>
    </w:rPr>
  </w:style>
  <w:style w:type="paragraph" w:styleId="ListParagraph">
    <w:name w:val="List Paragraph"/>
    <w:basedOn w:val="Normal"/>
    <w:uiPriority w:val="34"/>
    <w:qFormat/>
    <w:rsid w:val="00D15289"/>
    <w:pPr>
      <w:ind w:left="720"/>
      <w:contextualSpacing/>
    </w:pPr>
    <w:rPr>
      <w:rFonts w:eastAsiaTheme="minorEastAsia"/>
      <w:lang w:eastAsia="zh-CN"/>
    </w:rPr>
  </w:style>
  <w:style w:type="character" w:styleId="SubtleEmphasis">
    <w:name w:val="Subtle Emphasis"/>
    <w:basedOn w:val="DefaultParagraphFont"/>
    <w:uiPriority w:val="19"/>
    <w:qFormat/>
    <w:rsid w:val="00B44E3F"/>
    <w:rPr>
      <w:rFonts w:ascii="Times New Roman" w:hAnsi="Times New Roman"/>
      <w:i/>
      <w:iCs/>
      <w:color w:val="auto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83</TotalTime>
  <Pages>4</Pages>
  <Words>1149</Words>
  <Characters>6553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k Ato Ghansah</dc:creator>
  <cp:keywords/>
  <dc:description/>
  <cp:lastModifiedBy>Frank Ghansah</cp:lastModifiedBy>
  <cp:revision>72</cp:revision>
  <dcterms:created xsi:type="dcterms:W3CDTF">2022-03-04T13:18:00Z</dcterms:created>
  <dcterms:modified xsi:type="dcterms:W3CDTF">2023-11-28T15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1e2afeb7ad7ecddb231c612afa0e50c055c212a639f98ab2fc7ae9f10936975</vt:lpwstr>
  </property>
</Properties>
</file>